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6CB5" w14:textId="77777777" w:rsidR="00D7205C" w:rsidRDefault="00D7205C" w:rsidP="002767E6">
      <w:pPr>
        <w:pStyle w:val="Subtitle"/>
        <w:jc w:val="center"/>
        <w:rPr>
          <w:rFonts w:ascii="Times New Roman" w:hAnsi="Times New Roman" w:cs="Times New Roman"/>
          <w:b/>
          <w:sz w:val="24"/>
          <w:szCs w:val="24"/>
        </w:rPr>
      </w:pPr>
    </w:p>
    <w:p w14:paraId="11051824" w14:textId="77777777" w:rsidR="00D7205C" w:rsidRDefault="00D7205C" w:rsidP="002767E6">
      <w:pPr>
        <w:pStyle w:val="Subtitle"/>
        <w:jc w:val="center"/>
        <w:rPr>
          <w:rFonts w:ascii="Times New Roman" w:hAnsi="Times New Roman" w:cs="Times New Roman"/>
          <w:b/>
          <w:sz w:val="24"/>
          <w:szCs w:val="24"/>
        </w:rPr>
      </w:pPr>
    </w:p>
    <w:p w14:paraId="61A5EAE4" w14:textId="22EA4927" w:rsidR="00D564B1" w:rsidRPr="00273982" w:rsidRDefault="00252C23" w:rsidP="002767E6">
      <w:pPr>
        <w:pStyle w:val="Subtitle"/>
        <w:jc w:val="center"/>
        <w:rPr>
          <w:rFonts w:ascii="Times New Roman" w:hAnsi="Times New Roman" w:cs="Times New Roman"/>
          <w:b/>
          <w:sz w:val="24"/>
          <w:szCs w:val="24"/>
        </w:rPr>
      </w:pPr>
      <w:r w:rsidRPr="00273982">
        <w:rPr>
          <w:rFonts w:ascii="Times New Roman" w:hAnsi="Times New Roman" w:cs="Times New Roman"/>
          <w:b/>
          <w:sz w:val="24"/>
          <w:szCs w:val="24"/>
        </w:rPr>
        <w:t>Minutes</w:t>
      </w:r>
    </w:p>
    <w:p w14:paraId="35311C06" w14:textId="79BF8E0B" w:rsidR="00AC5B79" w:rsidRPr="00273982" w:rsidRDefault="00252C23" w:rsidP="00F91808">
      <w:pPr>
        <w:pStyle w:val="NoSpacing"/>
        <w:jc w:val="center"/>
        <w:rPr>
          <w:rFonts w:ascii="Times New Roman" w:hAnsi="Times New Roman" w:cs="Times New Roman"/>
          <w:sz w:val="24"/>
          <w:szCs w:val="24"/>
        </w:rPr>
      </w:pPr>
      <w:r w:rsidRPr="00273982">
        <w:rPr>
          <w:rFonts w:ascii="Times New Roman" w:hAnsi="Times New Roman" w:cs="Times New Roman"/>
          <w:b/>
          <w:sz w:val="24"/>
          <w:szCs w:val="24"/>
        </w:rPr>
        <w:t>PRESENT:</w:t>
      </w:r>
      <w:r w:rsidR="00D564B1" w:rsidRPr="00273982">
        <w:rPr>
          <w:rFonts w:ascii="Times New Roman" w:hAnsi="Times New Roman" w:cs="Times New Roman"/>
          <w:sz w:val="24"/>
          <w:szCs w:val="24"/>
        </w:rPr>
        <w:t xml:space="preserve"> </w:t>
      </w:r>
      <w:r w:rsidR="00D816DC" w:rsidRPr="00273982">
        <w:rPr>
          <w:rFonts w:ascii="Times New Roman" w:hAnsi="Times New Roman" w:cs="Times New Roman"/>
          <w:sz w:val="24"/>
          <w:szCs w:val="24"/>
        </w:rPr>
        <w:t xml:space="preserve"> </w:t>
      </w:r>
      <w:r w:rsidR="00A3569D" w:rsidRPr="00273982">
        <w:rPr>
          <w:rFonts w:ascii="Times New Roman" w:hAnsi="Times New Roman" w:cs="Times New Roman"/>
          <w:sz w:val="24"/>
          <w:szCs w:val="24"/>
        </w:rPr>
        <w:t>Commissioner Brann</w:t>
      </w:r>
      <w:r w:rsidR="00C214C6" w:rsidRPr="00273982">
        <w:rPr>
          <w:rFonts w:ascii="Times New Roman" w:hAnsi="Times New Roman" w:cs="Times New Roman"/>
          <w:sz w:val="24"/>
          <w:szCs w:val="24"/>
        </w:rPr>
        <w:t xml:space="preserve">, </w:t>
      </w:r>
      <w:r w:rsidR="002B43C5" w:rsidRPr="00273982">
        <w:rPr>
          <w:rFonts w:ascii="Times New Roman" w:hAnsi="Times New Roman" w:cs="Times New Roman"/>
          <w:sz w:val="24"/>
          <w:szCs w:val="24"/>
        </w:rPr>
        <w:t>Commissioner Harvell</w:t>
      </w:r>
      <w:r w:rsidR="00044220">
        <w:rPr>
          <w:rFonts w:ascii="Times New Roman" w:hAnsi="Times New Roman" w:cs="Times New Roman"/>
          <w:sz w:val="24"/>
          <w:szCs w:val="24"/>
        </w:rPr>
        <w:t>, Commissioner Carlton</w:t>
      </w:r>
      <w:r w:rsidR="00820E00">
        <w:rPr>
          <w:rFonts w:ascii="Times New Roman" w:hAnsi="Times New Roman" w:cs="Times New Roman"/>
          <w:sz w:val="24"/>
          <w:szCs w:val="24"/>
        </w:rPr>
        <w:t xml:space="preserve"> </w:t>
      </w:r>
    </w:p>
    <w:p w14:paraId="380CDAF0" w14:textId="77777777" w:rsidR="00513528" w:rsidRPr="00273982" w:rsidRDefault="000B3B0B" w:rsidP="003776F7">
      <w:pPr>
        <w:pStyle w:val="NoSpacing"/>
        <w:ind w:left="1440" w:firstLine="720"/>
        <w:rPr>
          <w:rFonts w:ascii="Times New Roman" w:hAnsi="Times New Roman" w:cs="Times New Roman"/>
          <w:sz w:val="24"/>
          <w:szCs w:val="24"/>
        </w:rPr>
      </w:pPr>
      <w:r w:rsidRPr="00273982">
        <w:rPr>
          <w:rFonts w:ascii="Times New Roman" w:hAnsi="Times New Roman" w:cs="Times New Roman"/>
          <w:sz w:val="24"/>
          <w:szCs w:val="24"/>
        </w:rPr>
        <w:t xml:space="preserve">  </w:t>
      </w:r>
    </w:p>
    <w:p w14:paraId="6037EAF9" w14:textId="3DD98FDA" w:rsidR="00761353" w:rsidRPr="00273982" w:rsidRDefault="00391EF0" w:rsidP="004C4EFA">
      <w:pPr>
        <w:pStyle w:val="NoSpacing"/>
        <w:jc w:val="center"/>
        <w:rPr>
          <w:rFonts w:ascii="Times New Roman" w:hAnsi="Times New Roman" w:cs="Times New Roman"/>
          <w:sz w:val="24"/>
          <w:szCs w:val="24"/>
        </w:rPr>
      </w:pPr>
      <w:r>
        <w:rPr>
          <w:rFonts w:ascii="Times New Roman" w:hAnsi="Times New Roman" w:cs="Times New Roman"/>
          <w:sz w:val="24"/>
          <w:szCs w:val="24"/>
        </w:rPr>
        <w:t>The m</w:t>
      </w:r>
      <w:r w:rsidR="00B75012" w:rsidRPr="00273982">
        <w:rPr>
          <w:rFonts w:ascii="Times New Roman" w:hAnsi="Times New Roman" w:cs="Times New Roman"/>
          <w:sz w:val="24"/>
          <w:szCs w:val="24"/>
        </w:rPr>
        <w:t>eetin</w:t>
      </w:r>
      <w:r w:rsidR="00964B5B" w:rsidRPr="00273982">
        <w:rPr>
          <w:rFonts w:ascii="Times New Roman" w:hAnsi="Times New Roman" w:cs="Times New Roman"/>
          <w:sz w:val="24"/>
          <w:szCs w:val="24"/>
        </w:rPr>
        <w:t xml:space="preserve">g </w:t>
      </w:r>
      <w:r>
        <w:rPr>
          <w:rFonts w:ascii="Times New Roman" w:hAnsi="Times New Roman" w:cs="Times New Roman"/>
          <w:sz w:val="24"/>
          <w:szCs w:val="24"/>
        </w:rPr>
        <w:t xml:space="preserve">was </w:t>
      </w:r>
      <w:r w:rsidR="00964B5B" w:rsidRPr="00273982">
        <w:rPr>
          <w:rFonts w:ascii="Times New Roman" w:hAnsi="Times New Roman" w:cs="Times New Roman"/>
          <w:sz w:val="24"/>
          <w:szCs w:val="24"/>
        </w:rPr>
        <w:t xml:space="preserve">held </w:t>
      </w:r>
      <w:r>
        <w:rPr>
          <w:rFonts w:ascii="Times New Roman" w:hAnsi="Times New Roman" w:cs="Times New Roman"/>
          <w:sz w:val="24"/>
          <w:szCs w:val="24"/>
        </w:rPr>
        <w:t>via</w:t>
      </w:r>
      <w:r w:rsidR="00964B5B" w:rsidRPr="00273982">
        <w:rPr>
          <w:rFonts w:ascii="Times New Roman" w:hAnsi="Times New Roman" w:cs="Times New Roman"/>
          <w:sz w:val="24"/>
          <w:szCs w:val="24"/>
        </w:rPr>
        <w:t xml:space="preserve"> </w:t>
      </w:r>
      <w:proofErr w:type="gramStart"/>
      <w:r w:rsidR="00964B5B" w:rsidRPr="00273982">
        <w:rPr>
          <w:rFonts w:ascii="Times New Roman" w:hAnsi="Times New Roman" w:cs="Times New Roman"/>
          <w:sz w:val="24"/>
          <w:szCs w:val="24"/>
        </w:rPr>
        <w:t>Zoom</w:t>
      </w:r>
      <w:proofErr w:type="gramEnd"/>
    </w:p>
    <w:p w14:paraId="5C3E3EBA" w14:textId="77777777" w:rsidR="00252C23" w:rsidRPr="00273982" w:rsidRDefault="00D564B1" w:rsidP="00D564B1">
      <w:pPr>
        <w:pStyle w:val="NoSpacing"/>
        <w:jc w:val="center"/>
        <w:rPr>
          <w:rFonts w:ascii="Times New Roman" w:hAnsi="Times New Roman" w:cs="Times New Roman"/>
          <w:b/>
          <w:sz w:val="24"/>
          <w:szCs w:val="24"/>
        </w:rPr>
      </w:pPr>
      <w:r w:rsidRPr="00273982">
        <w:rPr>
          <w:rFonts w:ascii="Times New Roman" w:hAnsi="Times New Roman" w:cs="Times New Roman"/>
          <w:b/>
          <w:sz w:val="24"/>
          <w:szCs w:val="24"/>
        </w:rPr>
        <w:t xml:space="preserve">Franklin County </w:t>
      </w:r>
      <w:r w:rsidR="00BE2474" w:rsidRPr="00273982">
        <w:rPr>
          <w:rFonts w:ascii="Times New Roman" w:hAnsi="Times New Roman" w:cs="Times New Roman"/>
          <w:b/>
          <w:sz w:val="24"/>
          <w:szCs w:val="24"/>
        </w:rPr>
        <w:t>Commissioners</w:t>
      </w:r>
      <w:r w:rsidR="00E73377" w:rsidRPr="00273982">
        <w:rPr>
          <w:rFonts w:ascii="Times New Roman" w:hAnsi="Times New Roman" w:cs="Times New Roman"/>
          <w:b/>
          <w:sz w:val="24"/>
          <w:szCs w:val="24"/>
        </w:rPr>
        <w:t xml:space="preserve"> Meeting</w:t>
      </w:r>
    </w:p>
    <w:p w14:paraId="5AF95177" w14:textId="77777777" w:rsidR="00252C23" w:rsidRPr="00273982" w:rsidRDefault="00252C23" w:rsidP="00252C23">
      <w:pPr>
        <w:pStyle w:val="NoSpacing"/>
        <w:rPr>
          <w:rFonts w:ascii="Times New Roman" w:hAnsi="Times New Roman" w:cs="Times New Roman"/>
          <w:sz w:val="24"/>
          <w:szCs w:val="24"/>
        </w:rPr>
      </w:pPr>
    </w:p>
    <w:p w14:paraId="29B731A7" w14:textId="385F2018" w:rsidR="002A6A8A" w:rsidRPr="00273982" w:rsidRDefault="00AC635B" w:rsidP="00AF41C5">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February </w:t>
      </w:r>
      <w:r w:rsidR="00F901F8">
        <w:rPr>
          <w:rFonts w:ascii="Times New Roman" w:hAnsi="Times New Roman" w:cs="Times New Roman"/>
          <w:b/>
          <w:sz w:val="24"/>
          <w:szCs w:val="24"/>
        </w:rPr>
        <w:t>21</w:t>
      </w:r>
      <w:r w:rsidR="00105072">
        <w:rPr>
          <w:rFonts w:ascii="Times New Roman" w:hAnsi="Times New Roman" w:cs="Times New Roman"/>
          <w:b/>
          <w:sz w:val="24"/>
          <w:szCs w:val="24"/>
        </w:rPr>
        <w:t xml:space="preserve">, </w:t>
      </w:r>
      <w:r>
        <w:rPr>
          <w:rFonts w:ascii="Times New Roman" w:hAnsi="Times New Roman" w:cs="Times New Roman"/>
          <w:b/>
          <w:sz w:val="24"/>
          <w:szCs w:val="24"/>
        </w:rPr>
        <w:t>2023,</w:t>
      </w:r>
      <w:r w:rsidR="00105072">
        <w:rPr>
          <w:rFonts w:ascii="Times New Roman" w:hAnsi="Times New Roman" w:cs="Times New Roman"/>
          <w:b/>
          <w:sz w:val="24"/>
          <w:szCs w:val="24"/>
        </w:rPr>
        <w:t xml:space="preserve"> </w:t>
      </w:r>
      <w:r w:rsidR="004713EE" w:rsidRPr="00273982">
        <w:rPr>
          <w:rFonts w:ascii="Times New Roman" w:hAnsi="Times New Roman" w:cs="Times New Roman"/>
          <w:b/>
          <w:sz w:val="24"/>
          <w:szCs w:val="24"/>
        </w:rPr>
        <w:t>Minutes</w:t>
      </w:r>
    </w:p>
    <w:p w14:paraId="73F88AF6" w14:textId="77777777" w:rsidR="0001149D" w:rsidRPr="00273982" w:rsidRDefault="0001149D" w:rsidP="00252C23">
      <w:pPr>
        <w:pStyle w:val="NoSpacing"/>
        <w:rPr>
          <w:rFonts w:ascii="Times New Roman" w:hAnsi="Times New Roman" w:cs="Times New Roman"/>
          <w:sz w:val="24"/>
          <w:szCs w:val="24"/>
        </w:rPr>
      </w:pPr>
    </w:p>
    <w:p w14:paraId="20F80185" w14:textId="77D41E9A" w:rsidR="00252C23" w:rsidRPr="00273982" w:rsidRDefault="00391EF0" w:rsidP="00252C23">
      <w:pPr>
        <w:pStyle w:val="NoSpacing"/>
        <w:rPr>
          <w:rFonts w:ascii="Times New Roman" w:hAnsi="Times New Roman" w:cs="Times New Roman"/>
          <w:sz w:val="24"/>
          <w:szCs w:val="24"/>
        </w:rPr>
      </w:pPr>
      <w:r>
        <w:rPr>
          <w:rFonts w:ascii="Times New Roman" w:hAnsi="Times New Roman" w:cs="Times New Roman"/>
          <w:sz w:val="24"/>
          <w:szCs w:val="24"/>
        </w:rPr>
        <w:t>The m</w:t>
      </w:r>
      <w:r w:rsidR="00252C23" w:rsidRPr="00273982">
        <w:rPr>
          <w:rFonts w:ascii="Times New Roman" w:hAnsi="Times New Roman" w:cs="Times New Roman"/>
          <w:sz w:val="24"/>
          <w:szCs w:val="24"/>
        </w:rPr>
        <w:t xml:space="preserve">eeting was called to order by </w:t>
      </w:r>
      <w:r w:rsidR="00D816DC" w:rsidRPr="00273982">
        <w:rPr>
          <w:rFonts w:ascii="Times New Roman" w:hAnsi="Times New Roman" w:cs="Times New Roman"/>
          <w:sz w:val="24"/>
          <w:szCs w:val="24"/>
        </w:rPr>
        <w:t>Commissioner</w:t>
      </w:r>
      <w:r w:rsidR="00E929ED" w:rsidRPr="00273982">
        <w:rPr>
          <w:rFonts w:ascii="Times New Roman" w:hAnsi="Times New Roman" w:cs="Times New Roman"/>
          <w:sz w:val="24"/>
          <w:szCs w:val="24"/>
        </w:rPr>
        <w:t xml:space="preserve"> </w:t>
      </w:r>
      <w:r w:rsidR="005C350A" w:rsidRPr="00273982">
        <w:rPr>
          <w:rFonts w:ascii="Times New Roman" w:hAnsi="Times New Roman" w:cs="Times New Roman"/>
          <w:sz w:val="24"/>
          <w:szCs w:val="24"/>
        </w:rPr>
        <w:t>Brann</w:t>
      </w:r>
      <w:r w:rsidR="00E929ED" w:rsidRPr="00273982">
        <w:rPr>
          <w:rFonts w:ascii="Times New Roman" w:hAnsi="Times New Roman" w:cs="Times New Roman"/>
          <w:sz w:val="24"/>
          <w:szCs w:val="24"/>
        </w:rPr>
        <w:t xml:space="preserve"> </w:t>
      </w:r>
      <w:r w:rsidR="00AA47E1" w:rsidRPr="00273982">
        <w:rPr>
          <w:rFonts w:ascii="Times New Roman" w:hAnsi="Times New Roman" w:cs="Times New Roman"/>
          <w:sz w:val="24"/>
          <w:szCs w:val="24"/>
        </w:rPr>
        <w:t>at</w:t>
      </w:r>
      <w:r w:rsidR="002B43C5" w:rsidRPr="00273982">
        <w:rPr>
          <w:rFonts w:ascii="Times New Roman" w:hAnsi="Times New Roman" w:cs="Times New Roman"/>
          <w:sz w:val="24"/>
          <w:szCs w:val="24"/>
        </w:rPr>
        <w:t xml:space="preserve"> </w:t>
      </w:r>
      <w:r w:rsidR="00F901F8">
        <w:rPr>
          <w:rFonts w:ascii="Times New Roman" w:hAnsi="Times New Roman" w:cs="Times New Roman"/>
          <w:sz w:val="24"/>
          <w:szCs w:val="24"/>
        </w:rPr>
        <w:t>10</w:t>
      </w:r>
      <w:r w:rsidR="00F93B1A">
        <w:rPr>
          <w:rFonts w:ascii="Times New Roman" w:hAnsi="Times New Roman" w:cs="Times New Roman"/>
          <w:sz w:val="24"/>
          <w:szCs w:val="24"/>
        </w:rPr>
        <w:t>:15</w:t>
      </w:r>
      <w:r w:rsidR="00864E55">
        <w:rPr>
          <w:rFonts w:ascii="Times New Roman" w:hAnsi="Times New Roman" w:cs="Times New Roman"/>
          <w:sz w:val="24"/>
          <w:szCs w:val="24"/>
        </w:rPr>
        <w:t xml:space="preserve"> </w:t>
      </w:r>
      <w:r w:rsidR="00F901F8">
        <w:rPr>
          <w:rFonts w:ascii="Times New Roman" w:hAnsi="Times New Roman" w:cs="Times New Roman"/>
          <w:sz w:val="24"/>
          <w:szCs w:val="24"/>
        </w:rPr>
        <w:t>A</w:t>
      </w:r>
      <w:r w:rsidR="00864E55">
        <w:rPr>
          <w:rFonts w:ascii="Times New Roman" w:hAnsi="Times New Roman" w:cs="Times New Roman"/>
          <w:sz w:val="24"/>
          <w:szCs w:val="24"/>
        </w:rPr>
        <w:t>M</w:t>
      </w:r>
    </w:p>
    <w:p w14:paraId="655F126C" w14:textId="77777777" w:rsidR="006D598D" w:rsidRPr="00273982" w:rsidRDefault="0010268B" w:rsidP="00252C23">
      <w:pPr>
        <w:pStyle w:val="NoSpacing"/>
        <w:rPr>
          <w:rFonts w:ascii="Times New Roman" w:hAnsi="Times New Roman" w:cs="Times New Roman"/>
          <w:sz w:val="24"/>
          <w:szCs w:val="24"/>
        </w:rPr>
      </w:pPr>
      <w:r w:rsidRPr="00273982">
        <w:rPr>
          <w:rFonts w:ascii="Times New Roman" w:hAnsi="Times New Roman" w:cs="Times New Roman"/>
          <w:sz w:val="24"/>
          <w:szCs w:val="24"/>
        </w:rPr>
        <w:t>Pledge of Allegiance</w:t>
      </w:r>
    </w:p>
    <w:p w14:paraId="0B52A18A" w14:textId="77777777" w:rsidR="00E60571" w:rsidRPr="00273982" w:rsidRDefault="00E60571" w:rsidP="00252C23">
      <w:pPr>
        <w:pStyle w:val="NoSpacing"/>
        <w:rPr>
          <w:rFonts w:ascii="Times New Roman" w:hAnsi="Times New Roman" w:cs="Times New Roman"/>
          <w:sz w:val="24"/>
          <w:szCs w:val="24"/>
        </w:rPr>
      </w:pPr>
    </w:p>
    <w:p w14:paraId="7C0BD89C" w14:textId="44EBD164" w:rsidR="00DA36B1" w:rsidRDefault="00D37EF7" w:rsidP="00DA36B1">
      <w:pPr>
        <w:pStyle w:val="NoSpacing"/>
        <w:rPr>
          <w:rFonts w:ascii="Times New Roman" w:hAnsi="Times New Roman" w:cs="Times New Roman"/>
          <w:b/>
          <w:sz w:val="24"/>
          <w:szCs w:val="24"/>
        </w:rPr>
      </w:pPr>
      <w:r w:rsidRPr="00273982">
        <w:rPr>
          <w:rFonts w:ascii="Times New Roman" w:hAnsi="Times New Roman" w:cs="Times New Roman"/>
          <w:b/>
          <w:sz w:val="24"/>
          <w:szCs w:val="24"/>
        </w:rPr>
        <w:t>Audience</w:t>
      </w:r>
      <w:r w:rsidR="00723545" w:rsidRPr="00273982">
        <w:rPr>
          <w:rFonts w:ascii="Times New Roman" w:hAnsi="Times New Roman" w:cs="Times New Roman"/>
          <w:b/>
          <w:sz w:val="24"/>
          <w:szCs w:val="24"/>
        </w:rPr>
        <w:t>:</w:t>
      </w:r>
      <w:r w:rsidR="00CD6F26">
        <w:rPr>
          <w:rFonts w:ascii="Times New Roman" w:hAnsi="Times New Roman" w:cs="Times New Roman"/>
          <w:bCs/>
          <w:sz w:val="24"/>
          <w:szCs w:val="24"/>
        </w:rPr>
        <w:t xml:space="preserve"> </w:t>
      </w:r>
      <w:r w:rsidR="00F901F8">
        <w:rPr>
          <w:rFonts w:ascii="Times New Roman" w:hAnsi="Times New Roman" w:cs="Times New Roman"/>
          <w:bCs/>
          <w:sz w:val="24"/>
          <w:szCs w:val="24"/>
        </w:rPr>
        <w:t>Fen Fowler, Mike Pond, Pamela Prodan, Scott Nichols, Annie Twitchell, Sara Bickford, MBTV,</w:t>
      </w:r>
      <w:r w:rsidR="00CD6F26">
        <w:rPr>
          <w:rFonts w:ascii="Times New Roman" w:hAnsi="Times New Roman" w:cs="Times New Roman"/>
          <w:bCs/>
          <w:sz w:val="24"/>
          <w:szCs w:val="24"/>
        </w:rPr>
        <w:t xml:space="preserve"> Amy Bernard, Tiffany Baker</w:t>
      </w:r>
    </w:p>
    <w:p w14:paraId="56FFE886" w14:textId="6D5D2E83" w:rsidR="006C0504" w:rsidRPr="00273982" w:rsidRDefault="006C0504" w:rsidP="00DA36B1">
      <w:pPr>
        <w:pStyle w:val="NoSpacing"/>
        <w:rPr>
          <w:rFonts w:ascii="Times New Roman" w:hAnsi="Times New Roman" w:cs="Times New Roman"/>
          <w:b/>
          <w:sz w:val="24"/>
          <w:szCs w:val="24"/>
        </w:rPr>
      </w:pPr>
      <w:r>
        <w:rPr>
          <w:rFonts w:ascii="Times New Roman" w:hAnsi="Times New Roman" w:cs="Times New Roman"/>
          <w:b/>
          <w:sz w:val="24"/>
          <w:szCs w:val="24"/>
        </w:rPr>
        <w:t>Virtual:</w:t>
      </w:r>
      <w:r w:rsidR="00AD31F6">
        <w:rPr>
          <w:rFonts w:ascii="Times New Roman" w:hAnsi="Times New Roman" w:cs="Times New Roman"/>
          <w:b/>
          <w:sz w:val="24"/>
          <w:szCs w:val="24"/>
        </w:rPr>
        <w:t xml:space="preserve"> </w:t>
      </w:r>
      <w:r w:rsidR="00105072" w:rsidRPr="00105072">
        <w:rPr>
          <w:rFonts w:ascii="Times New Roman" w:hAnsi="Times New Roman" w:cs="Times New Roman"/>
          <w:bCs/>
          <w:sz w:val="24"/>
          <w:szCs w:val="24"/>
        </w:rPr>
        <w:t>Marlene Bradley, Diane Dunham</w:t>
      </w:r>
      <w:r w:rsidR="00F901F8">
        <w:rPr>
          <w:rFonts w:ascii="Times New Roman" w:hAnsi="Times New Roman" w:cs="Times New Roman"/>
          <w:bCs/>
          <w:sz w:val="24"/>
          <w:szCs w:val="24"/>
        </w:rPr>
        <w:t>, Brad Timberlake</w:t>
      </w:r>
    </w:p>
    <w:p w14:paraId="6D81E2B0" w14:textId="77777777" w:rsidR="000E367B" w:rsidRPr="00273982" w:rsidRDefault="000E367B" w:rsidP="00FD4E63">
      <w:pPr>
        <w:pStyle w:val="NoSpacing"/>
        <w:rPr>
          <w:rFonts w:ascii="Times New Roman" w:hAnsi="Times New Roman" w:cs="Times New Roman"/>
          <w:b/>
          <w:sz w:val="24"/>
          <w:szCs w:val="24"/>
        </w:rPr>
      </w:pPr>
    </w:p>
    <w:p w14:paraId="22DC9A4C" w14:textId="77777777" w:rsidR="006C0504" w:rsidRDefault="006C0504" w:rsidP="00E1041B">
      <w:pPr>
        <w:pStyle w:val="NormalWeb"/>
        <w:rPr>
          <w:b/>
        </w:rPr>
      </w:pPr>
    </w:p>
    <w:p w14:paraId="2AE26A42" w14:textId="35193395" w:rsidR="00E1041B" w:rsidRDefault="000B2A08" w:rsidP="00E1041B">
      <w:pPr>
        <w:pStyle w:val="NormalWeb"/>
        <w:rPr>
          <w:b/>
        </w:rPr>
      </w:pPr>
      <w:r w:rsidRPr="00273982">
        <w:rPr>
          <w:b/>
        </w:rPr>
        <w:t>APPOINTMENTS:</w:t>
      </w:r>
      <w:r w:rsidR="000E367B" w:rsidRPr="00273982">
        <w:rPr>
          <w:b/>
        </w:rPr>
        <w:t xml:space="preserve"> </w:t>
      </w:r>
    </w:p>
    <w:p w14:paraId="4E9DDD41" w14:textId="22C8741E" w:rsidR="00B00F30" w:rsidRDefault="00105072" w:rsidP="002B235B">
      <w:pPr>
        <w:pStyle w:val="NormalWeb"/>
        <w:ind w:left="720" w:hanging="720"/>
        <w:rPr>
          <w:b/>
        </w:rPr>
      </w:pPr>
      <w:r>
        <w:rPr>
          <w:b/>
          <w:bCs/>
          <w:color w:val="000000"/>
        </w:rPr>
        <w:t xml:space="preserve"> </w:t>
      </w:r>
    </w:p>
    <w:p w14:paraId="2AC5BD36" w14:textId="77777777" w:rsidR="009B799F" w:rsidRDefault="009B799F" w:rsidP="00E1041B">
      <w:pPr>
        <w:pStyle w:val="NormalWeb"/>
        <w:rPr>
          <w:b/>
        </w:rPr>
      </w:pPr>
    </w:p>
    <w:p w14:paraId="1D22E78A" w14:textId="77777777" w:rsidR="00715E62" w:rsidRPr="00B161CE" w:rsidRDefault="00715E62" w:rsidP="00715E62">
      <w:pPr>
        <w:pStyle w:val="NormalWeb"/>
        <w:rPr>
          <w:color w:val="000000"/>
        </w:rPr>
      </w:pPr>
    </w:p>
    <w:p w14:paraId="5F1957FF" w14:textId="77777777" w:rsidR="00B161CE" w:rsidRPr="00B161CE" w:rsidRDefault="00B161CE" w:rsidP="00B161CE">
      <w:pPr>
        <w:pStyle w:val="NormalWeb"/>
        <w:rPr>
          <w:b/>
          <w:bCs/>
          <w:color w:val="000000"/>
        </w:rPr>
      </w:pPr>
      <w:r w:rsidRPr="00B161CE">
        <w:rPr>
          <w:b/>
          <w:bCs/>
          <w:color w:val="000000"/>
        </w:rPr>
        <w:t>NEW BUSINESS:</w:t>
      </w:r>
    </w:p>
    <w:p w14:paraId="0DAEAB55" w14:textId="3F8C6D34" w:rsidR="00B00F30" w:rsidRPr="00B00F30" w:rsidRDefault="00B00F30" w:rsidP="00B00F30">
      <w:pPr>
        <w:pStyle w:val="NormalWeb"/>
        <w:numPr>
          <w:ilvl w:val="0"/>
          <w:numId w:val="28"/>
        </w:numPr>
        <w:rPr>
          <w:b/>
          <w:bCs/>
          <w:color w:val="000000"/>
        </w:rPr>
      </w:pPr>
      <w:r w:rsidRPr="00B00F30">
        <w:rPr>
          <w:b/>
          <w:bCs/>
          <w:color w:val="000000"/>
        </w:rPr>
        <w:t>Clerk’s Report</w:t>
      </w:r>
      <w:r>
        <w:rPr>
          <w:b/>
          <w:bCs/>
          <w:color w:val="000000"/>
        </w:rPr>
        <w:t xml:space="preserve">: </w:t>
      </w:r>
      <w:r w:rsidR="00F901F8">
        <w:rPr>
          <w:color w:val="000000"/>
        </w:rPr>
        <w:t xml:space="preserve">UT roads have been posted. The ARPA CD is renewing for another 4 weeks and earned $10,753.58 in interest in the last </w:t>
      </w:r>
      <w:proofErr w:type="gramStart"/>
      <w:r w:rsidR="00F901F8">
        <w:rPr>
          <w:color w:val="000000"/>
        </w:rPr>
        <w:t>4 week</w:t>
      </w:r>
      <w:proofErr w:type="gramEnd"/>
      <w:r w:rsidR="00F901F8">
        <w:rPr>
          <w:color w:val="000000"/>
        </w:rPr>
        <w:t xml:space="preserve"> cycle. Electricity ME has offered a 21-month rate of 0.1070 per KW. Meeting with Department Heads to review budget requests during the week of February 27</w:t>
      </w:r>
      <w:r w:rsidR="00F901F8" w:rsidRPr="00F901F8">
        <w:rPr>
          <w:color w:val="000000"/>
          <w:vertAlign w:val="superscript"/>
        </w:rPr>
        <w:t>th</w:t>
      </w:r>
      <w:r w:rsidR="00F901F8">
        <w:rPr>
          <w:color w:val="000000"/>
        </w:rPr>
        <w:t>. Port City will be on-site to review the proposed renovations on February 27</w:t>
      </w:r>
      <w:r w:rsidR="00F901F8" w:rsidRPr="00F901F8">
        <w:rPr>
          <w:color w:val="000000"/>
          <w:vertAlign w:val="superscript"/>
        </w:rPr>
        <w:t>th</w:t>
      </w:r>
      <w:r w:rsidR="00F901F8">
        <w:rPr>
          <w:color w:val="000000"/>
        </w:rPr>
        <w:t xml:space="preserve">. </w:t>
      </w:r>
      <w:r w:rsidR="00000A18">
        <w:rPr>
          <w:b/>
          <w:bCs/>
          <w:color w:val="000000"/>
        </w:rPr>
        <w:t>Motion to accept the Clerks report</w:t>
      </w:r>
      <w:r w:rsidR="00CD6F26">
        <w:rPr>
          <w:b/>
          <w:bCs/>
          <w:color w:val="000000"/>
        </w:rPr>
        <w:t>: Bob/</w:t>
      </w:r>
      <w:r w:rsidR="00F901F8">
        <w:rPr>
          <w:b/>
          <w:bCs/>
          <w:color w:val="000000"/>
        </w:rPr>
        <w:t>Lance</w:t>
      </w:r>
      <w:r w:rsidR="00CD6F26">
        <w:rPr>
          <w:b/>
          <w:bCs/>
          <w:color w:val="000000"/>
        </w:rPr>
        <w:t xml:space="preserve"> (</w:t>
      </w:r>
      <w:r w:rsidR="00F901F8">
        <w:rPr>
          <w:b/>
          <w:bCs/>
          <w:color w:val="000000"/>
        </w:rPr>
        <w:t>3</w:t>
      </w:r>
      <w:r w:rsidR="00CD6F26">
        <w:rPr>
          <w:b/>
          <w:bCs/>
          <w:color w:val="000000"/>
        </w:rPr>
        <w:t>/0)</w:t>
      </w:r>
    </w:p>
    <w:p w14:paraId="767897F7" w14:textId="5B318E15" w:rsidR="00000A18" w:rsidRPr="00F901F8" w:rsidRDefault="00B00F30" w:rsidP="00F901F8">
      <w:pPr>
        <w:pStyle w:val="NormalWeb"/>
        <w:numPr>
          <w:ilvl w:val="0"/>
          <w:numId w:val="28"/>
        </w:numPr>
        <w:rPr>
          <w:b/>
          <w:bCs/>
          <w:color w:val="000000"/>
        </w:rPr>
      </w:pPr>
      <w:r w:rsidRPr="00B00F30">
        <w:rPr>
          <w:b/>
          <w:bCs/>
          <w:color w:val="000000"/>
        </w:rPr>
        <w:t>Treasurer Report</w:t>
      </w:r>
      <w:r>
        <w:rPr>
          <w:b/>
          <w:bCs/>
          <w:color w:val="000000"/>
        </w:rPr>
        <w:t>:</w:t>
      </w:r>
      <w:r w:rsidR="00AD0FC5">
        <w:rPr>
          <w:b/>
          <w:bCs/>
          <w:color w:val="000000"/>
        </w:rPr>
        <w:t xml:space="preserve"> </w:t>
      </w:r>
      <w:r w:rsidR="00F901F8">
        <w:rPr>
          <w:color w:val="000000"/>
        </w:rPr>
        <w:t xml:space="preserve">Pamela did not have any warrants to present at the meeting. With implementing the new system for processing, the county is working on getting the warrants prepared ahead of the meetings. </w:t>
      </w:r>
      <w:r w:rsidR="00033E92">
        <w:rPr>
          <w:b/>
          <w:bCs/>
          <w:color w:val="000000"/>
        </w:rPr>
        <w:t>Motion to approve the Treasurer</w:t>
      </w:r>
      <w:r w:rsidR="00F901F8">
        <w:rPr>
          <w:b/>
          <w:bCs/>
          <w:color w:val="000000"/>
        </w:rPr>
        <w:t>'</w:t>
      </w:r>
      <w:r w:rsidR="00033E92">
        <w:rPr>
          <w:b/>
          <w:bCs/>
          <w:color w:val="000000"/>
        </w:rPr>
        <w:t xml:space="preserve">s report and sign the warrants: </w:t>
      </w:r>
      <w:r w:rsidR="00F901F8">
        <w:rPr>
          <w:b/>
          <w:bCs/>
          <w:color w:val="000000"/>
        </w:rPr>
        <w:t>Lance</w:t>
      </w:r>
      <w:r w:rsidR="00CD6F26">
        <w:rPr>
          <w:b/>
          <w:bCs/>
          <w:color w:val="000000"/>
        </w:rPr>
        <w:t>/</w:t>
      </w:r>
      <w:r w:rsidR="00F901F8">
        <w:rPr>
          <w:b/>
          <w:bCs/>
          <w:color w:val="000000"/>
        </w:rPr>
        <w:t>Bob</w:t>
      </w:r>
      <w:r w:rsidR="00CD6F26">
        <w:rPr>
          <w:b/>
          <w:bCs/>
          <w:color w:val="000000"/>
        </w:rPr>
        <w:t xml:space="preserve"> (2/0)</w:t>
      </w:r>
      <w:r w:rsidR="00CD6F26" w:rsidRPr="00F901F8">
        <w:rPr>
          <w:color w:val="000000"/>
        </w:rPr>
        <w:t xml:space="preserve"> </w:t>
      </w:r>
    </w:p>
    <w:p w14:paraId="7ECE4F1C" w14:textId="6A40DA00" w:rsidR="00CD6F26" w:rsidRDefault="00CD6F26" w:rsidP="00B161CE">
      <w:pPr>
        <w:pStyle w:val="NormalWeb"/>
        <w:numPr>
          <w:ilvl w:val="0"/>
          <w:numId w:val="28"/>
        </w:numPr>
        <w:rPr>
          <w:b/>
          <w:bCs/>
          <w:color w:val="000000"/>
        </w:rPr>
      </w:pPr>
      <w:r>
        <w:rPr>
          <w:b/>
          <w:bCs/>
          <w:color w:val="000000"/>
        </w:rPr>
        <w:t xml:space="preserve">Maine State Retirement Provision for Adoption: </w:t>
      </w:r>
      <w:r w:rsidRPr="008F64A4">
        <w:rPr>
          <w:color w:val="000000"/>
        </w:rPr>
        <w:t xml:space="preserve">MPERS offered a new provision to allow new hires an additional opportunity to enroll in Maine State Retirement </w:t>
      </w:r>
      <w:r w:rsidR="00F901F8">
        <w:rPr>
          <w:color w:val="000000"/>
        </w:rPr>
        <w:t xml:space="preserve">for </w:t>
      </w:r>
      <w:r w:rsidRPr="008F64A4">
        <w:rPr>
          <w:color w:val="000000"/>
        </w:rPr>
        <w:t xml:space="preserve">up to 5 years of employment. The Commissioners voted not to adopt this provision in 2021. The County Administrator </w:t>
      </w:r>
      <w:r w:rsidR="008F64A4" w:rsidRPr="008F64A4">
        <w:rPr>
          <w:color w:val="000000"/>
        </w:rPr>
        <w:t xml:space="preserve">and HR </w:t>
      </w:r>
      <w:r w:rsidRPr="008F64A4">
        <w:rPr>
          <w:color w:val="000000"/>
        </w:rPr>
        <w:t xml:space="preserve">would like the Commissioners to reconsider adopting the </w:t>
      </w:r>
      <w:r w:rsidR="008F64A4" w:rsidRPr="008F64A4">
        <w:rPr>
          <w:color w:val="000000"/>
        </w:rPr>
        <w:t>provision</w:t>
      </w:r>
      <w:r w:rsidRPr="008F64A4">
        <w:rPr>
          <w:color w:val="000000"/>
        </w:rPr>
        <w:t xml:space="preserve">. </w:t>
      </w:r>
      <w:r w:rsidR="00F901F8">
        <w:rPr>
          <w:color w:val="000000"/>
        </w:rPr>
        <w:t xml:space="preserve">Commissioners Brann and Harvell would like to see how many employees this would currently apply to and the additional cost to the budget. </w:t>
      </w:r>
    </w:p>
    <w:p w14:paraId="433D4664" w14:textId="01936389" w:rsidR="00033E92" w:rsidRDefault="00033E92" w:rsidP="00B161CE">
      <w:pPr>
        <w:pStyle w:val="NormalWeb"/>
        <w:numPr>
          <w:ilvl w:val="0"/>
          <w:numId w:val="28"/>
        </w:numPr>
        <w:rPr>
          <w:b/>
          <w:bCs/>
          <w:color w:val="000000"/>
        </w:rPr>
      </w:pPr>
      <w:r w:rsidRPr="008F64A4">
        <w:rPr>
          <w:b/>
          <w:bCs/>
          <w:color w:val="000000"/>
        </w:rPr>
        <w:t>Personnel Policy Updates</w:t>
      </w:r>
      <w:r w:rsidR="00CD6F26" w:rsidRPr="008F64A4">
        <w:rPr>
          <w:b/>
          <w:bCs/>
          <w:color w:val="000000"/>
        </w:rPr>
        <w:t>/</w:t>
      </w:r>
      <w:r w:rsidR="00CD6F26">
        <w:rPr>
          <w:b/>
          <w:bCs/>
          <w:color w:val="000000"/>
        </w:rPr>
        <w:t xml:space="preserve">Amendments to the </w:t>
      </w:r>
      <w:r>
        <w:rPr>
          <w:b/>
          <w:bCs/>
          <w:color w:val="000000"/>
        </w:rPr>
        <w:t>Inclement Weather</w:t>
      </w:r>
      <w:r w:rsidR="00CD6F26">
        <w:rPr>
          <w:b/>
          <w:bCs/>
          <w:color w:val="000000"/>
        </w:rPr>
        <w:t xml:space="preserve"> Policy:</w:t>
      </w:r>
      <w:r w:rsidR="00AF52AD">
        <w:rPr>
          <w:b/>
          <w:bCs/>
          <w:color w:val="000000"/>
        </w:rPr>
        <w:t xml:space="preserve"> </w:t>
      </w:r>
      <w:r w:rsidR="00F901F8">
        <w:rPr>
          <w:b/>
          <w:bCs/>
          <w:color w:val="000000"/>
        </w:rPr>
        <w:t>Motion to approve the amendments to the Inclement Weather Policy: Bob/Lance (3/0)</w:t>
      </w:r>
    </w:p>
    <w:p w14:paraId="16248D48" w14:textId="62C9584A" w:rsidR="00105072" w:rsidRDefault="00AF52AD" w:rsidP="00B161CE">
      <w:pPr>
        <w:pStyle w:val="NormalWeb"/>
        <w:numPr>
          <w:ilvl w:val="0"/>
          <w:numId w:val="28"/>
        </w:numPr>
        <w:rPr>
          <w:color w:val="000000"/>
        </w:rPr>
      </w:pPr>
      <w:r>
        <w:rPr>
          <w:b/>
          <w:bCs/>
          <w:color w:val="000000"/>
        </w:rPr>
        <w:t xml:space="preserve">Credit Cards: </w:t>
      </w:r>
      <w:r>
        <w:rPr>
          <w:color w:val="000000"/>
        </w:rPr>
        <w:t xml:space="preserve">The County Administrator recommended we get a credit card for each department to charge to. This would streamline the purchasing which will reduce the amount of time finance has to invest in researching purchases made by different departments on one card. Multiple cards were used in the past at the county, and it was </w:t>
      </w:r>
      <w:r>
        <w:rPr>
          <w:color w:val="000000"/>
        </w:rPr>
        <w:lastRenderedPageBreak/>
        <w:t xml:space="preserve">eventually discontinued. </w:t>
      </w:r>
      <w:r w:rsidR="00F901F8">
        <w:rPr>
          <w:b/>
          <w:bCs/>
          <w:color w:val="000000"/>
        </w:rPr>
        <w:t xml:space="preserve">Motion to approve Department Heads applying for and obtaining a credit card for each department: Bob/Lance (2/1) Terry opposed. </w:t>
      </w:r>
    </w:p>
    <w:p w14:paraId="3DABD4F7" w14:textId="0F1AB7D0" w:rsidR="00F901F8" w:rsidRDefault="00F901F8" w:rsidP="00B161CE">
      <w:pPr>
        <w:pStyle w:val="NormalWeb"/>
        <w:numPr>
          <w:ilvl w:val="0"/>
          <w:numId w:val="28"/>
        </w:numPr>
        <w:rPr>
          <w:color w:val="000000"/>
        </w:rPr>
      </w:pPr>
      <w:r>
        <w:rPr>
          <w:b/>
          <w:bCs/>
          <w:color w:val="000000"/>
        </w:rPr>
        <w:t xml:space="preserve">Salem Bridge Engineering: </w:t>
      </w:r>
      <w:r>
        <w:rPr>
          <w:color w:val="000000"/>
        </w:rPr>
        <w:t xml:space="preserve">Bids were received at the last meeting from Acorn Engineering and Wentworth Engineering. Wentworth is the lowest bidder for the </w:t>
      </w:r>
      <w:proofErr w:type="gramStart"/>
      <w:r>
        <w:rPr>
          <w:color w:val="000000"/>
        </w:rPr>
        <w:t>project</w:t>
      </w:r>
      <w:proofErr w:type="gramEnd"/>
      <w:r>
        <w:rPr>
          <w:color w:val="000000"/>
        </w:rPr>
        <w:t xml:space="preserve"> and they have done work for many municipalities and have good references. </w:t>
      </w:r>
      <w:r>
        <w:rPr>
          <w:b/>
          <w:bCs/>
          <w:color w:val="000000"/>
        </w:rPr>
        <w:t>Motion to award the bid to Wentworth Engineering for the Salem bridge project: Bob/Lance (3/0)</w:t>
      </w:r>
    </w:p>
    <w:p w14:paraId="28902AC4" w14:textId="4D1D5D49" w:rsidR="00F901F8" w:rsidRPr="00F901F8" w:rsidRDefault="00F901F8" w:rsidP="00B161CE">
      <w:pPr>
        <w:pStyle w:val="NormalWeb"/>
        <w:numPr>
          <w:ilvl w:val="0"/>
          <w:numId w:val="28"/>
        </w:numPr>
        <w:rPr>
          <w:b/>
          <w:bCs/>
          <w:color w:val="000000"/>
        </w:rPr>
      </w:pPr>
      <w:r w:rsidRPr="00F901F8">
        <w:rPr>
          <w:b/>
          <w:bCs/>
          <w:color w:val="000000"/>
        </w:rPr>
        <w:t>Set Date for Commissioners Budget Hearing:</w:t>
      </w:r>
      <w:r>
        <w:rPr>
          <w:b/>
          <w:bCs/>
          <w:color w:val="000000"/>
        </w:rPr>
        <w:t xml:space="preserve"> Motion to have the budget hearing on March 14, </w:t>
      </w:r>
      <w:proofErr w:type="gramStart"/>
      <w:r>
        <w:rPr>
          <w:b/>
          <w:bCs/>
          <w:color w:val="000000"/>
        </w:rPr>
        <w:t>2023</w:t>
      </w:r>
      <w:proofErr w:type="gramEnd"/>
      <w:r>
        <w:rPr>
          <w:b/>
          <w:bCs/>
          <w:color w:val="000000"/>
        </w:rPr>
        <w:t xml:space="preserve"> at 2:15pm: Lance/Bob (3/0) </w:t>
      </w:r>
    </w:p>
    <w:p w14:paraId="725B9DB4" w14:textId="7395D2CB" w:rsidR="00F901F8" w:rsidRPr="00F901F8" w:rsidRDefault="00F901F8" w:rsidP="00B161CE">
      <w:pPr>
        <w:pStyle w:val="NormalWeb"/>
        <w:numPr>
          <w:ilvl w:val="0"/>
          <w:numId w:val="28"/>
        </w:numPr>
        <w:rPr>
          <w:b/>
          <w:bCs/>
          <w:color w:val="000000"/>
        </w:rPr>
      </w:pPr>
      <w:r w:rsidRPr="00F901F8">
        <w:rPr>
          <w:b/>
          <w:bCs/>
          <w:color w:val="000000"/>
        </w:rPr>
        <w:t>Sheriff’s Office: NIH Institute Grant:</w:t>
      </w:r>
      <w:r>
        <w:rPr>
          <w:b/>
          <w:bCs/>
          <w:color w:val="000000"/>
        </w:rPr>
        <w:t xml:space="preserve"> </w:t>
      </w:r>
      <w:r>
        <w:rPr>
          <w:color w:val="000000"/>
        </w:rPr>
        <w:t xml:space="preserve">The grant is for up to $500,000 a year for 5 years to assist the jail with administering </w:t>
      </w:r>
      <w:proofErr w:type="spellStart"/>
      <w:r>
        <w:rPr>
          <w:color w:val="000000"/>
        </w:rPr>
        <w:t>Sublocade</w:t>
      </w:r>
      <w:proofErr w:type="spellEnd"/>
      <w:r>
        <w:rPr>
          <w:color w:val="000000"/>
        </w:rPr>
        <w:t xml:space="preserve"> instead of Suboxone for opioid addiction. </w:t>
      </w:r>
      <w:r>
        <w:rPr>
          <w:b/>
          <w:bCs/>
          <w:color w:val="000000"/>
        </w:rPr>
        <w:t>Motion to approve the grant application to the NIH Institute for the jail: Bob/Lance (3/0)</w:t>
      </w:r>
    </w:p>
    <w:p w14:paraId="0BD248A0" w14:textId="3133E547" w:rsidR="00F901F8" w:rsidRPr="00F901F8" w:rsidRDefault="00F901F8" w:rsidP="00F901F8">
      <w:pPr>
        <w:pStyle w:val="NormalWeb"/>
        <w:numPr>
          <w:ilvl w:val="0"/>
          <w:numId w:val="28"/>
        </w:numPr>
        <w:rPr>
          <w:b/>
          <w:bCs/>
          <w:color w:val="000000"/>
        </w:rPr>
      </w:pPr>
      <w:r w:rsidRPr="00F901F8">
        <w:rPr>
          <w:b/>
          <w:bCs/>
          <w:color w:val="000000"/>
        </w:rPr>
        <w:t>Setting up CD’s for TIF funds and County Funds:</w:t>
      </w:r>
      <w:r>
        <w:rPr>
          <w:b/>
          <w:bCs/>
          <w:color w:val="000000"/>
        </w:rPr>
        <w:t xml:space="preserve"> </w:t>
      </w:r>
      <w:r w:rsidRPr="00F901F8">
        <w:rPr>
          <w:color w:val="000000"/>
        </w:rPr>
        <w:t xml:space="preserve">The county should invest funds into a CDAR that is FDIC insured up to 50 million dollars. TIF funds are not to be used for another three or more months and we could receive up to 4% interest on a CD. The county also has funds in a money market that should also be invested in a CD for up to 6 months. </w:t>
      </w:r>
      <w:r w:rsidRPr="00F901F8">
        <w:rPr>
          <w:b/>
          <w:bCs/>
          <w:color w:val="000000"/>
        </w:rPr>
        <w:t>Motion to invest the TIF and County funds into a CDAR for up to 6 months: Bob/Lance (3/0)</w:t>
      </w:r>
    </w:p>
    <w:p w14:paraId="038279F2" w14:textId="77777777" w:rsidR="00105072" w:rsidRDefault="00105072" w:rsidP="00B161CE">
      <w:pPr>
        <w:pStyle w:val="NormalWeb"/>
        <w:rPr>
          <w:b/>
          <w:bCs/>
          <w:color w:val="000000"/>
        </w:rPr>
      </w:pPr>
    </w:p>
    <w:p w14:paraId="6673D51D" w14:textId="55A16164" w:rsidR="00B161CE" w:rsidRPr="00B161CE" w:rsidRDefault="00B161CE" w:rsidP="00B161CE">
      <w:pPr>
        <w:pStyle w:val="NormalWeb"/>
        <w:rPr>
          <w:b/>
          <w:bCs/>
          <w:color w:val="000000"/>
        </w:rPr>
      </w:pPr>
      <w:r w:rsidRPr="00B161CE">
        <w:rPr>
          <w:b/>
          <w:bCs/>
          <w:color w:val="000000"/>
        </w:rPr>
        <w:t>OLD BUSINESS:</w:t>
      </w:r>
      <w:r w:rsidR="00666FF4">
        <w:rPr>
          <w:b/>
          <w:bCs/>
          <w:color w:val="000000"/>
        </w:rPr>
        <w:t xml:space="preserve"> None. </w:t>
      </w:r>
    </w:p>
    <w:p w14:paraId="747D4993" w14:textId="131ACFC9" w:rsidR="00B00F30" w:rsidRPr="00A55B30" w:rsidRDefault="00B00F30" w:rsidP="00AD0FC5">
      <w:pPr>
        <w:pStyle w:val="NormalWeb"/>
        <w:ind w:left="360"/>
        <w:rPr>
          <w:color w:val="000000"/>
        </w:rPr>
      </w:pPr>
    </w:p>
    <w:p w14:paraId="3C0C14FB" w14:textId="77777777" w:rsidR="00E839F2" w:rsidRDefault="00E839F2" w:rsidP="00B161CE">
      <w:pPr>
        <w:pStyle w:val="NormalWeb"/>
        <w:rPr>
          <w:b/>
          <w:bCs/>
          <w:color w:val="000000"/>
        </w:rPr>
      </w:pPr>
    </w:p>
    <w:p w14:paraId="77CAF5A6" w14:textId="77777777" w:rsidR="00E839F2" w:rsidRDefault="00E839F2" w:rsidP="00B161CE">
      <w:pPr>
        <w:pStyle w:val="NormalWeb"/>
        <w:rPr>
          <w:b/>
          <w:bCs/>
          <w:color w:val="000000"/>
        </w:rPr>
      </w:pPr>
    </w:p>
    <w:p w14:paraId="62E20E3A" w14:textId="3A3D7178" w:rsidR="00B161CE" w:rsidRDefault="00B161CE" w:rsidP="00B161CE">
      <w:pPr>
        <w:pStyle w:val="NormalWeb"/>
        <w:rPr>
          <w:b/>
          <w:bCs/>
          <w:color w:val="000000"/>
        </w:rPr>
      </w:pPr>
      <w:r w:rsidRPr="00B161CE">
        <w:rPr>
          <w:b/>
          <w:bCs/>
          <w:color w:val="000000"/>
        </w:rPr>
        <w:t>MISCELLANEOUS:</w:t>
      </w:r>
      <w:r w:rsidR="00B45F40">
        <w:rPr>
          <w:b/>
          <w:bCs/>
          <w:color w:val="000000"/>
        </w:rPr>
        <w:t xml:space="preserve"> </w:t>
      </w:r>
    </w:p>
    <w:p w14:paraId="6236EC52" w14:textId="628D65FB" w:rsidR="00A74BA0" w:rsidRDefault="00F901F8" w:rsidP="00666FF4">
      <w:pPr>
        <w:pStyle w:val="NormalWeb"/>
        <w:numPr>
          <w:ilvl w:val="0"/>
          <w:numId w:val="38"/>
        </w:numPr>
        <w:rPr>
          <w:b/>
          <w:bCs/>
          <w:color w:val="000000"/>
        </w:rPr>
      </w:pPr>
      <w:r>
        <w:rPr>
          <w:color w:val="000000"/>
        </w:rPr>
        <w:t xml:space="preserve">Mike Pond mentioned having a scope of work for ditching. Ditching materials are the contractor's responsibility. Would like to provide specifics on machine size for excavation, etc. Mike mentioned that roads are only restricted to one-way traffic during construction and no flagger is present. Amy mentioned concerns about following DOT traffic safety rules. </w:t>
      </w:r>
    </w:p>
    <w:p w14:paraId="0AC5636A" w14:textId="337BAD59" w:rsidR="00A55B30" w:rsidRDefault="00A55B30" w:rsidP="00B161CE">
      <w:pPr>
        <w:pStyle w:val="NormalWeb"/>
        <w:rPr>
          <w:b/>
          <w:bCs/>
          <w:color w:val="000000"/>
        </w:rPr>
      </w:pPr>
    </w:p>
    <w:p w14:paraId="230EC53C" w14:textId="3578584F" w:rsidR="00E9290F" w:rsidRDefault="00AC635B" w:rsidP="00AC635B">
      <w:pPr>
        <w:pStyle w:val="NoSpacing"/>
        <w:rPr>
          <w:rFonts w:ascii="Times New Roman" w:hAnsi="Times New Roman" w:cs="Times New Roman"/>
          <w:b/>
          <w:sz w:val="24"/>
          <w:szCs w:val="24"/>
        </w:rPr>
      </w:pPr>
      <w:r>
        <w:rPr>
          <w:rFonts w:ascii="Times New Roman" w:hAnsi="Times New Roman" w:cs="Times New Roman"/>
          <w:b/>
          <w:sz w:val="24"/>
          <w:szCs w:val="24"/>
        </w:rPr>
        <w:t xml:space="preserve">Executive Session 1 MRSA 405 (6) (A) Personnel Matter: Union Concerns: Motion to enter: Terry/Bob (2/0) Entered at </w:t>
      </w:r>
      <w:r w:rsidR="00F901F8">
        <w:rPr>
          <w:rFonts w:ascii="Times New Roman" w:hAnsi="Times New Roman" w:cs="Times New Roman"/>
          <w:b/>
          <w:sz w:val="24"/>
          <w:szCs w:val="24"/>
        </w:rPr>
        <w:t>11:18 a</w:t>
      </w:r>
      <w:r>
        <w:rPr>
          <w:rFonts w:ascii="Times New Roman" w:hAnsi="Times New Roman" w:cs="Times New Roman"/>
          <w:b/>
          <w:sz w:val="24"/>
          <w:szCs w:val="24"/>
        </w:rPr>
        <w:t>m, Exit:</w:t>
      </w:r>
      <w:r w:rsidR="00F901F8">
        <w:rPr>
          <w:rFonts w:ascii="Times New Roman" w:hAnsi="Times New Roman" w:cs="Times New Roman"/>
          <w:b/>
          <w:sz w:val="24"/>
          <w:szCs w:val="24"/>
        </w:rPr>
        <w:t>12:31</w:t>
      </w:r>
      <w:r>
        <w:rPr>
          <w:rFonts w:ascii="Times New Roman" w:hAnsi="Times New Roman" w:cs="Times New Roman"/>
          <w:b/>
          <w:sz w:val="24"/>
          <w:szCs w:val="24"/>
        </w:rPr>
        <w:t xml:space="preserve">pm. No action </w:t>
      </w:r>
      <w:r w:rsidR="00F901F8">
        <w:rPr>
          <w:rFonts w:ascii="Times New Roman" w:hAnsi="Times New Roman" w:cs="Times New Roman"/>
          <w:b/>
          <w:sz w:val="24"/>
          <w:szCs w:val="24"/>
        </w:rPr>
        <w:t xml:space="preserve">was </w:t>
      </w:r>
      <w:r>
        <w:rPr>
          <w:rFonts w:ascii="Times New Roman" w:hAnsi="Times New Roman" w:cs="Times New Roman"/>
          <w:b/>
          <w:sz w:val="24"/>
          <w:szCs w:val="24"/>
        </w:rPr>
        <w:t xml:space="preserve">taken. </w:t>
      </w:r>
    </w:p>
    <w:p w14:paraId="4ECEEF44" w14:textId="77777777" w:rsidR="00AD31F6" w:rsidRDefault="00AD31F6" w:rsidP="00420360">
      <w:pPr>
        <w:pStyle w:val="NoSpacing"/>
        <w:rPr>
          <w:rFonts w:ascii="Times New Roman" w:hAnsi="Times New Roman" w:cs="Times New Roman"/>
          <w:b/>
          <w:sz w:val="24"/>
          <w:szCs w:val="24"/>
        </w:rPr>
      </w:pPr>
    </w:p>
    <w:p w14:paraId="22095183" w14:textId="0F14824D" w:rsidR="00B149EE" w:rsidRPr="00985B8E" w:rsidRDefault="00203E97" w:rsidP="00420360">
      <w:pPr>
        <w:pStyle w:val="NoSpacing"/>
        <w:rPr>
          <w:color w:val="000000"/>
          <w:sz w:val="24"/>
          <w:szCs w:val="24"/>
        </w:rPr>
      </w:pPr>
      <w:r>
        <w:rPr>
          <w:rFonts w:ascii="Times New Roman" w:hAnsi="Times New Roman" w:cs="Times New Roman"/>
          <w:b/>
          <w:sz w:val="24"/>
          <w:szCs w:val="24"/>
        </w:rPr>
        <w:t>WARRANTS</w:t>
      </w:r>
      <w:r w:rsidR="00F0383A">
        <w:rPr>
          <w:rFonts w:ascii="Times New Roman" w:hAnsi="Times New Roman" w:cs="Times New Roman"/>
          <w:b/>
          <w:sz w:val="24"/>
          <w:szCs w:val="24"/>
        </w:rPr>
        <w:t>:</w:t>
      </w:r>
      <w:r w:rsidR="00E9290F" w:rsidRPr="00E9290F">
        <w:rPr>
          <w:color w:val="000000"/>
        </w:rPr>
        <w:t xml:space="preserve"> </w:t>
      </w:r>
    </w:p>
    <w:p w14:paraId="5A88D2A0" w14:textId="77777777" w:rsidR="00D74FF2" w:rsidRPr="00273982" w:rsidRDefault="00D74FF2" w:rsidP="00420360">
      <w:pPr>
        <w:pStyle w:val="NoSpacing"/>
        <w:rPr>
          <w:rFonts w:ascii="Times New Roman" w:hAnsi="Times New Roman" w:cs="Times New Roman"/>
          <w:b/>
          <w:sz w:val="24"/>
          <w:szCs w:val="24"/>
        </w:rPr>
      </w:pPr>
    </w:p>
    <w:p w14:paraId="1F25B8E6" w14:textId="77777777" w:rsidR="00203E97" w:rsidRDefault="00203E97" w:rsidP="00420360">
      <w:pPr>
        <w:pStyle w:val="NoSpacing"/>
        <w:rPr>
          <w:rFonts w:ascii="Times New Roman" w:hAnsi="Times New Roman" w:cs="Times New Roman"/>
          <w:b/>
          <w:sz w:val="24"/>
          <w:szCs w:val="24"/>
        </w:rPr>
      </w:pPr>
    </w:p>
    <w:p w14:paraId="4E051B44" w14:textId="5B6D518D" w:rsidR="00CC2075" w:rsidRPr="00273982" w:rsidRDefault="00092456" w:rsidP="00420360">
      <w:pPr>
        <w:pStyle w:val="NoSpacing"/>
        <w:rPr>
          <w:rFonts w:ascii="Times New Roman" w:hAnsi="Times New Roman" w:cs="Times New Roman"/>
          <w:b/>
          <w:sz w:val="24"/>
          <w:szCs w:val="24"/>
        </w:rPr>
      </w:pPr>
      <w:r w:rsidRPr="00273982">
        <w:rPr>
          <w:rFonts w:ascii="Times New Roman" w:hAnsi="Times New Roman" w:cs="Times New Roman"/>
          <w:b/>
          <w:sz w:val="24"/>
          <w:szCs w:val="24"/>
        </w:rPr>
        <w:t>ADJOURNMENT:</w:t>
      </w:r>
      <w:r w:rsidR="005A68C4" w:rsidRPr="00273982">
        <w:rPr>
          <w:rFonts w:ascii="Times New Roman" w:hAnsi="Times New Roman" w:cs="Times New Roman"/>
          <w:b/>
          <w:sz w:val="24"/>
          <w:szCs w:val="24"/>
        </w:rPr>
        <w:t xml:space="preserve"> </w:t>
      </w:r>
    </w:p>
    <w:p w14:paraId="34F3E30F" w14:textId="11AC780C" w:rsidR="00ED54F0" w:rsidRPr="00273982" w:rsidRDefault="008D2CDF" w:rsidP="00361AF2">
      <w:pPr>
        <w:pStyle w:val="NoSpacing"/>
        <w:rPr>
          <w:rFonts w:ascii="Times New Roman" w:hAnsi="Times New Roman" w:cs="Times New Roman"/>
          <w:b/>
          <w:sz w:val="24"/>
          <w:szCs w:val="24"/>
        </w:rPr>
      </w:pPr>
      <w:r w:rsidRPr="00273982">
        <w:rPr>
          <w:rFonts w:ascii="Times New Roman" w:hAnsi="Times New Roman" w:cs="Times New Roman"/>
          <w:b/>
          <w:sz w:val="24"/>
          <w:szCs w:val="24"/>
        </w:rPr>
        <w:t>A motion and second to</w:t>
      </w:r>
      <w:r w:rsidR="00AB5969" w:rsidRPr="00273982">
        <w:rPr>
          <w:rFonts w:ascii="Times New Roman" w:hAnsi="Times New Roman" w:cs="Times New Roman"/>
          <w:b/>
          <w:sz w:val="24"/>
          <w:szCs w:val="24"/>
        </w:rPr>
        <w:t xml:space="preserve"> adjourn</w:t>
      </w:r>
      <w:r w:rsidR="002B43C5" w:rsidRPr="00273982">
        <w:rPr>
          <w:rFonts w:ascii="Times New Roman" w:hAnsi="Times New Roman" w:cs="Times New Roman"/>
          <w:b/>
          <w:sz w:val="24"/>
          <w:szCs w:val="24"/>
        </w:rPr>
        <w:t>.</w:t>
      </w:r>
      <w:r w:rsidR="009D4F3C" w:rsidRPr="00273982">
        <w:rPr>
          <w:rFonts w:ascii="Times New Roman" w:hAnsi="Times New Roman" w:cs="Times New Roman"/>
          <w:b/>
          <w:sz w:val="24"/>
          <w:szCs w:val="24"/>
        </w:rPr>
        <w:t xml:space="preserve"> </w:t>
      </w:r>
      <w:r w:rsidR="00084800">
        <w:rPr>
          <w:rFonts w:ascii="Times New Roman" w:hAnsi="Times New Roman" w:cs="Times New Roman"/>
          <w:b/>
          <w:sz w:val="24"/>
          <w:szCs w:val="24"/>
        </w:rPr>
        <w:t>(</w:t>
      </w:r>
      <w:r w:rsidR="00AC635B">
        <w:rPr>
          <w:rFonts w:ascii="Times New Roman" w:hAnsi="Times New Roman" w:cs="Times New Roman"/>
          <w:b/>
          <w:sz w:val="24"/>
          <w:szCs w:val="24"/>
        </w:rPr>
        <w:t>Terry</w:t>
      </w:r>
      <w:r w:rsidR="00000A18">
        <w:rPr>
          <w:rFonts w:ascii="Times New Roman" w:hAnsi="Times New Roman" w:cs="Times New Roman"/>
          <w:b/>
          <w:sz w:val="24"/>
          <w:szCs w:val="24"/>
        </w:rPr>
        <w:t>/Bob</w:t>
      </w:r>
      <w:r w:rsidR="00084800">
        <w:rPr>
          <w:rFonts w:ascii="Times New Roman" w:hAnsi="Times New Roman" w:cs="Times New Roman"/>
          <w:b/>
          <w:sz w:val="24"/>
          <w:szCs w:val="24"/>
        </w:rPr>
        <w:t>) (</w:t>
      </w:r>
      <w:r w:rsidR="00AC635B">
        <w:rPr>
          <w:rFonts w:ascii="Times New Roman" w:hAnsi="Times New Roman" w:cs="Times New Roman"/>
          <w:b/>
          <w:sz w:val="24"/>
          <w:szCs w:val="24"/>
        </w:rPr>
        <w:t>2</w:t>
      </w:r>
      <w:r w:rsidR="00084800">
        <w:rPr>
          <w:rFonts w:ascii="Times New Roman" w:hAnsi="Times New Roman" w:cs="Times New Roman"/>
          <w:b/>
          <w:sz w:val="24"/>
          <w:szCs w:val="24"/>
        </w:rPr>
        <w:t>/0)</w:t>
      </w:r>
    </w:p>
    <w:p w14:paraId="0B5A8ABF" w14:textId="1F0A9C11" w:rsidR="00EC171C" w:rsidRDefault="003867EF"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 xml:space="preserve">Meeting adjourned </w:t>
      </w:r>
      <w:r w:rsidR="00F91808" w:rsidRPr="00273982">
        <w:rPr>
          <w:rFonts w:ascii="Times New Roman" w:hAnsi="Times New Roman" w:cs="Times New Roman"/>
          <w:b/>
          <w:sz w:val="24"/>
          <w:szCs w:val="24"/>
        </w:rPr>
        <w:t xml:space="preserve">at </w:t>
      </w:r>
      <w:r w:rsidR="00F901F8">
        <w:rPr>
          <w:rFonts w:ascii="Times New Roman" w:hAnsi="Times New Roman" w:cs="Times New Roman"/>
          <w:b/>
          <w:sz w:val="24"/>
          <w:szCs w:val="24"/>
        </w:rPr>
        <w:t>12:32</w:t>
      </w:r>
      <w:r w:rsidR="00AD31F6">
        <w:rPr>
          <w:rFonts w:ascii="Times New Roman" w:hAnsi="Times New Roman" w:cs="Times New Roman"/>
          <w:b/>
          <w:sz w:val="24"/>
          <w:szCs w:val="24"/>
        </w:rPr>
        <w:t xml:space="preserve"> pm</w:t>
      </w:r>
    </w:p>
    <w:p w14:paraId="4761D242" w14:textId="77777777" w:rsidR="00AD31F6" w:rsidRDefault="00AD31F6" w:rsidP="00CC580F">
      <w:pPr>
        <w:pStyle w:val="NoSpacing"/>
        <w:rPr>
          <w:rFonts w:ascii="Times New Roman" w:hAnsi="Times New Roman" w:cs="Times New Roman"/>
          <w:b/>
          <w:sz w:val="24"/>
          <w:szCs w:val="24"/>
        </w:rPr>
      </w:pPr>
    </w:p>
    <w:p w14:paraId="5551DD11" w14:textId="2C54512A" w:rsidR="00723545" w:rsidRPr="00273982" w:rsidRDefault="00710668" w:rsidP="00CC580F">
      <w:pPr>
        <w:pStyle w:val="NoSpacing"/>
        <w:rPr>
          <w:rFonts w:ascii="Times New Roman" w:hAnsi="Times New Roman" w:cs="Times New Roman"/>
          <w:b/>
          <w:sz w:val="24"/>
          <w:szCs w:val="24"/>
        </w:rPr>
      </w:pPr>
      <w:r>
        <w:rPr>
          <w:rFonts w:ascii="Times New Roman" w:hAnsi="Times New Roman" w:cs="Times New Roman"/>
          <w:b/>
          <w:sz w:val="24"/>
          <w:szCs w:val="24"/>
        </w:rPr>
        <w:t>The n</w:t>
      </w:r>
      <w:r w:rsidR="00EC171C">
        <w:rPr>
          <w:rFonts w:ascii="Times New Roman" w:hAnsi="Times New Roman" w:cs="Times New Roman"/>
          <w:b/>
          <w:sz w:val="24"/>
          <w:szCs w:val="24"/>
        </w:rPr>
        <w:t>e</w:t>
      </w:r>
      <w:r w:rsidR="005C0CE8" w:rsidRPr="00273982">
        <w:rPr>
          <w:rFonts w:ascii="Times New Roman" w:hAnsi="Times New Roman" w:cs="Times New Roman"/>
          <w:b/>
          <w:sz w:val="24"/>
          <w:szCs w:val="24"/>
        </w:rPr>
        <w:t xml:space="preserve">xt </w:t>
      </w:r>
      <w:r w:rsidR="00A3042A" w:rsidRPr="00273982">
        <w:rPr>
          <w:rFonts w:ascii="Times New Roman" w:hAnsi="Times New Roman" w:cs="Times New Roman"/>
          <w:b/>
          <w:sz w:val="24"/>
          <w:szCs w:val="24"/>
        </w:rPr>
        <w:t xml:space="preserve">regular </w:t>
      </w:r>
      <w:r w:rsidR="005C0CE8" w:rsidRPr="00273982">
        <w:rPr>
          <w:rFonts w:ascii="Times New Roman" w:hAnsi="Times New Roman" w:cs="Times New Roman"/>
          <w:b/>
          <w:sz w:val="24"/>
          <w:szCs w:val="24"/>
        </w:rPr>
        <w:t xml:space="preserve">meeting will be </w:t>
      </w:r>
      <w:r>
        <w:rPr>
          <w:rFonts w:ascii="Times New Roman" w:hAnsi="Times New Roman" w:cs="Times New Roman"/>
          <w:b/>
          <w:sz w:val="24"/>
          <w:szCs w:val="24"/>
        </w:rPr>
        <w:t xml:space="preserve">on </w:t>
      </w:r>
      <w:r w:rsidR="00E72CFC">
        <w:rPr>
          <w:rFonts w:ascii="Times New Roman" w:hAnsi="Times New Roman" w:cs="Times New Roman"/>
          <w:b/>
          <w:sz w:val="24"/>
          <w:szCs w:val="24"/>
        </w:rPr>
        <w:t>March 7</w:t>
      </w:r>
      <w:r w:rsidR="00985B8E">
        <w:rPr>
          <w:rFonts w:ascii="Times New Roman" w:hAnsi="Times New Roman" w:cs="Times New Roman"/>
          <w:b/>
          <w:sz w:val="24"/>
          <w:szCs w:val="24"/>
        </w:rPr>
        <w:t>, 202</w:t>
      </w:r>
      <w:r w:rsidR="00932000">
        <w:rPr>
          <w:rFonts w:ascii="Times New Roman" w:hAnsi="Times New Roman" w:cs="Times New Roman"/>
          <w:b/>
          <w:sz w:val="24"/>
          <w:szCs w:val="24"/>
        </w:rPr>
        <w:t>3</w:t>
      </w:r>
    </w:p>
    <w:p w14:paraId="3759B40B" w14:textId="77777777" w:rsidR="001A4618" w:rsidRDefault="001A4618" w:rsidP="00CC580F">
      <w:pPr>
        <w:pStyle w:val="NoSpacing"/>
        <w:rPr>
          <w:rFonts w:ascii="Times New Roman" w:hAnsi="Times New Roman" w:cs="Times New Roman"/>
          <w:b/>
          <w:sz w:val="24"/>
          <w:szCs w:val="24"/>
        </w:rPr>
      </w:pPr>
    </w:p>
    <w:p w14:paraId="075CDD2C" w14:textId="77777777" w:rsidR="00925DD2" w:rsidRPr="00273982" w:rsidRDefault="00925DD2" w:rsidP="00CC580F">
      <w:pPr>
        <w:pStyle w:val="NoSpacing"/>
        <w:rPr>
          <w:rFonts w:ascii="Times New Roman" w:hAnsi="Times New Roman" w:cs="Times New Roman"/>
          <w:b/>
          <w:sz w:val="24"/>
          <w:szCs w:val="24"/>
        </w:rPr>
      </w:pPr>
      <w:r w:rsidRPr="00273982">
        <w:rPr>
          <w:rFonts w:ascii="Times New Roman" w:hAnsi="Times New Roman" w:cs="Times New Roman"/>
          <w:b/>
          <w:sz w:val="24"/>
          <w:szCs w:val="24"/>
        </w:rPr>
        <w:t>A recording is available for this meeting.</w:t>
      </w:r>
    </w:p>
    <w:p w14:paraId="109D85ED" w14:textId="77777777" w:rsidR="00406240" w:rsidRPr="00273982" w:rsidRDefault="00406240" w:rsidP="00CC580F">
      <w:pPr>
        <w:pStyle w:val="NoSpacing"/>
        <w:rPr>
          <w:rFonts w:ascii="Times New Roman" w:hAnsi="Times New Roman" w:cs="Times New Roman"/>
          <w:b/>
        </w:rPr>
      </w:pPr>
    </w:p>
    <w:p w14:paraId="06279DA2"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38D6FCBC" w14:textId="77777777" w:rsidR="0073663D" w:rsidRPr="00273982" w:rsidRDefault="0073663D" w:rsidP="0073663D">
      <w:pPr>
        <w:rPr>
          <w:rFonts w:ascii="Times New Roman" w:hAnsi="Times New Roman" w:cs="Times New Roman"/>
        </w:rPr>
      </w:pPr>
      <w:r w:rsidRPr="00273982">
        <w:rPr>
          <w:rFonts w:ascii="Times New Roman" w:hAnsi="Times New Roman" w:cs="Times New Roman"/>
        </w:rPr>
        <w:t>___________________________________</w:t>
      </w:r>
    </w:p>
    <w:p w14:paraId="6B92C772" w14:textId="0D2F3FB3" w:rsidR="000C2123" w:rsidRPr="00273982" w:rsidRDefault="0073663D" w:rsidP="008E302B">
      <w:pPr>
        <w:tabs>
          <w:tab w:val="left" w:pos="6465"/>
        </w:tabs>
        <w:rPr>
          <w:rFonts w:ascii="Times New Roman" w:hAnsi="Times New Roman" w:cs="Times New Roman"/>
        </w:rPr>
      </w:pPr>
      <w:r w:rsidRPr="00273982">
        <w:rPr>
          <w:rFonts w:ascii="Times New Roman" w:hAnsi="Times New Roman" w:cs="Times New Roman"/>
        </w:rPr>
        <w:lastRenderedPageBreak/>
        <w:t>___________________________________</w:t>
      </w:r>
      <w:r w:rsidR="00175281" w:rsidRPr="00273982">
        <w:rPr>
          <w:rFonts w:ascii="Times New Roman" w:hAnsi="Times New Roman" w:cs="Times New Roman"/>
        </w:rPr>
        <w:tab/>
      </w:r>
    </w:p>
    <w:p w14:paraId="78FA5A65" w14:textId="77777777" w:rsidR="0073663D" w:rsidRPr="00273982" w:rsidRDefault="000C2123" w:rsidP="0073663D">
      <w:pPr>
        <w:rPr>
          <w:rFonts w:ascii="Times New Roman" w:hAnsi="Times New Roman" w:cs="Times New Roman"/>
        </w:rPr>
      </w:pPr>
      <w:r w:rsidRPr="00273982">
        <w:rPr>
          <w:rFonts w:ascii="Times New Roman" w:hAnsi="Times New Roman" w:cs="Times New Roman"/>
        </w:rPr>
        <w:t xml:space="preserve"> </w:t>
      </w:r>
      <w:r w:rsidR="0073663D" w:rsidRPr="00273982">
        <w:rPr>
          <w:rFonts w:ascii="Times New Roman" w:hAnsi="Times New Roman" w:cs="Times New Roman"/>
        </w:rPr>
        <w:t xml:space="preserve">FRANKLIN COUNTY </w:t>
      </w:r>
      <w:r w:rsidR="00BE2474" w:rsidRPr="00273982">
        <w:rPr>
          <w:rFonts w:ascii="Times New Roman" w:hAnsi="Times New Roman" w:cs="Times New Roman"/>
        </w:rPr>
        <w:t>COMMISSIONERS</w:t>
      </w:r>
      <w:r w:rsidR="0073663D" w:rsidRPr="00273982">
        <w:rPr>
          <w:rFonts w:ascii="Times New Roman" w:hAnsi="Times New Roman" w:cs="Times New Roman"/>
        </w:rPr>
        <w:tab/>
      </w:r>
    </w:p>
    <w:p w14:paraId="376AC9CE" w14:textId="77777777" w:rsidR="00C75B56" w:rsidRPr="00273982" w:rsidRDefault="0073663D">
      <w:pPr>
        <w:rPr>
          <w:rFonts w:ascii="Times New Roman" w:hAnsi="Times New Roman" w:cs="Times New Roman"/>
        </w:rPr>
      </w:pPr>
      <w:r w:rsidRPr="00273982">
        <w:rPr>
          <w:rFonts w:ascii="Times New Roman" w:hAnsi="Times New Roman" w:cs="Times New Roman"/>
        </w:rPr>
        <w:t xml:space="preserve">ATTEST:  ___________________________, CLERK </w:t>
      </w:r>
      <w:r w:rsidR="003F5EB4" w:rsidRPr="00273982">
        <w:rPr>
          <w:rFonts w:ascii="Times New Roman" w:hAnsi="Times New Roman" w:cs="Times New Roman"/>
        </w:rPr>
        <w:t xml:space="preserve"> </w:t>
      </w:r>
    </w:p>
    <w:sectPr w:rsidR="00C75B56" w:rsidRPr="00273982" w:rsidSect="00AF41C5">
      <w:footerReference w:type="default" r:id="rId8"/>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623A" w14:textId="77777777" w:rsidR="00880F4A" w:rsidRDefault="00880F4A" w:rsidP="00D73B14">
      <w:pPr>
        <w:spacing w:after="0" w:line="240" w:lineRule="auto"/>
      </w:pPr>
      <w:r>
        <w:separator/>
      </w:r>
    </w:p>
  </w:endnote>
  <w:endnote w:type="continuationSeparator" w:id="0">
    <w:p w14:paraId="12EB16BB" w14:textId="77777777" w:rsidR="00880F4A" w:rsidRDefault="00880F4A" w:rsidP="00D7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EFEE" w14:textId="77777777" w:rsidR="0080748A" w:rsidRDefault="0080748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CBA15" w14:textId="77777777" w:rsidR="00880F4A" w:rsidRDefault="00880F4A" w:rsidP="00D73B14">
      <w:pPr>
        <w:spacing w:after="0" w:line="240" w:lineRule="auto"/>
      </w:pPr>
      <w:r>
        <w:separator/>
      </w:r>
    </w:p>
  </w:footnote>
  <w:footnote w:type="continuationSeparator" w:id="0">
    <w:p w14:paraId="1C7D57F5" w14:textId="77777777" w:rsidR="00880F4A" w:rsidRDefault="00880F4A" w:rsidP="00D73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1C8"/>
    <w:multiLevelType w:val="hybridMultilevel"/>
    <w:tmpl w:val="E40EA538"/>
    <w:lvl w:ilvl="0" w:tplc="8BBADFB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53893"/>
    <w:multiLevelType w:val="hybridMultilevel"/>
    <w:tmpl w:val="3F761A64"/>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2" w15:restartNumberingAfterBreak="0">
    <w:nsid w:val="06104A01"/>
    <w:multiLevelType w:val="hybridMultilevel"/>
    <w:tmpl w:val="92E254A2"/>
    <w:lvl w:ilvl="0" w:tplc="70C0FEE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24E07"/>
    <w:multiLevelType w:val="hybridMultilevel"/>
    <w:tmpl w:val="86B67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51EE"/>
    <w:multiLevelType w:val="hybridMultilevel"/>
    <w:tmpl w:val="21088032"/>
    <w:lvl w:ilvl="0" w:tplc="AC6AF5D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149D10EE"/>
    <w:multiLevelType w:val="hybridMultilevel"/>
    <w:tmpl w:val="6BA061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C372C"/>
    <w:multiLevelType w:val="hybridMultilevel"/>
    <w:tmpl w:val="88DE41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56CB1"/>
    <w:multiLevelType w:val="hybridMultilevel"/>
    <w:tmpl w:val="3EBE5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8368B"/>
    <w:multiLevelType w:val="hybridMultilevel"/>
    <w:tmpl w:val="83049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66A46"/>
    <w:multiLevelType w:val="hybridMultilevel"/>
    <w:tmpl w:val="1FAC8008"/>
    <w:lvl w:ilvl="0" w:tplc="0F2680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62522"/>
    <w:multiLevelType w:val="hybridMultilevel"/>
    <w:tmpl w:val="79FC5DE2"/>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1" w15:restartNumberingAfterBreak="0">
    <w:nsid w:val="2A95406B"/>
    <w:multiLevelType w:val="hybridMultilevel"/>
    <w:tmpl w:val="79AC6050"/>
    <w:lvl w:ilvl="0" w:tplc="4BD23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11D80"/>
    <w:multiLevelType w:val="hybridMultilevel"/>
    <w:tmpl w:val="DC2C4480"/>
    <w:lvl w:ilvl="0" w:tplc="04090003">
      <w:start w:val="1"/>
      <w:numFmt w:val="bullet"/>
      <w:lvlText w:val="o"/>
      <w:lvlJc w:val="left"/>
      <w:pPr>
        <w:ind w:left="1155" w:hanging="360"/>
      </w:pPr>
      <w:rPr>
        <w:rFonts w:ascii="Courier New" w:hAnsi="Courier New" w:cs="Courier New"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13" w15:restartNumberingAfterBreak="0">
    <w:nsid w:val="2E484F21"/>
    <w:multiLevelType w:val="hybridMultilevel"/>
    <w:tmpl w:val="BFD27ED0"/>
    <w:lvl w:ilvl="0" w:tplc="C1F2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01794"/>
    <w:multiLevelType w:val="hybridMultilevel"/>
    <w:tmpl w:val="946C7F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2232F78"/>
    <w:multiLevelType w:val="hybridMultilevel"/>
    <w:tmpl w:val="B1B623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690B81"/>
    <w:multiLevelType w:val="hybridMultilevel"/>
    <w:tmpl w:val="0AC6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259D"/>
    <w:multiLevelType w:val="hybridMultilevel"/>
    <w:tmpl w:val="AB72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B6D4F"/>
    <w:multiLevelType w:val="hybridMultilevel"/>
    <w:tmpl w:val="3D16C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7D75"/>
    <w:multiLevelType w:val="hybridMultilevel"/>
    <w:tmpl w:val="809AF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C4C7F"/>
    <w:multiLevelType w:val="hybridMultilevel"/>
    <w:tmpl w:val="D102B68A"/>
    <w:lvl w:ilvl="0" w:tplc="25C8F042">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1" w15:restartNumberingAfterBreak="0">
    <w:nsid w:val="4C7B5005"/>
    <w:multiLevelType w:val="hybridMultilevel"/>
    <w:tmpl w:val="01A4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2A5F85"/>
    <w:multiLevelType w:val="hybridMultilevel"/>
    <w:tmpl w:val="B3427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F0C20"/>
    <w:multiLevelType w:val="hybridMultilevel"/>
    <w:tmpl w:val="B7E0A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F6B5F"/>
    <w:multiLevelType w:val="hybridMultilevel"/>
    <w:tmpl w:val="B3F8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36554E"/>
    <w:multiLevelType w:val="hybridMultilevel"/>
    <w:tmpl w:val="5A029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04FE4"/>
    <w:multiLevelType w:val="hybridMultilevel"/>
    <w:tmpl w:val="0C08EF1C"/>
    <w:lvl w:ilvl="0" w:tplc="0E705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997BA0"/>
    <w:multiLevelType w:val="hybridMultilevel"/>
    <w:tmpl w:val="EBF0E6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A86870"/>
    <w:multiLevelType w:val="hybridMultilevel"/>
    <w:tmpl w:val="CC5A4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B27610"/>
    <w:multiLevelType w:val="hybridMultilevel"/>
    <w:tmpl w:val="5844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D02E92"/>
    <w:multiLevelType w:val="hybridMultilevel"/>
    <w:tmpl w:val="88A6DF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46938"/>
    <w:multiLevelType w:val="hybridMultilevel"/>
    <w:tmpl w:val="71149AA8"/>
    <w:lvl w:ilvl="0" w:tplc="93222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5C3FD7"/>
    <w:multiLevelType w:val="hybridMultilevel"/>
    <w:tmpl w:val="C26C2D4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D6511E7"/>
    <w:multiLevelType w:val="hybridMultilevel"/>
    <w:tmpl w:val="F96ADB44"/>
    <w:lvl w:ilvl="0" w:tplc="50CCF0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95120C"/>
    <w:multiLevelType w:val="hybridMultilevel"/>
    <w:tmpl w:val="08DC441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AC1705"/>
    <w:multiLevelType w:val="hybridMultilevel"/>
    <w:tmpl w:val="16D8C212"/>
    <w:lvl w:ilvl="0" w:tplc="9D928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A2C96"/>
    <w:multiLevelType w:val="hybridMultilevel"/>
    <w:tmpl w:val="54781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274082"/>
    <w:multiLevelType w:val="hybridMultilevel"/>
    <w:tmpl w:val="4112B278"/>
    <w:lvl w:ilvl="0" w:tplc="E04A1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729468">
    <w:abstractNumId w:val="4"/>
  </w:num>
  <w:num w:numId="2" w16cid:durableId="152378729">
    <w:abstractNumId w:val="20"/>
  </w:num>
  <w:num w:numId="3" w16cid:durableId="1330672962">
    <w:abstractNumId w:val="1"/>
  </w:num>
  <w:num w:numId="4" w16cid:durableId="228425125">
    <w:abstractNumId w:val="29"/>
  </w:num>
  <w:num w:numId="5" w16cid:durableId="1476216019">
    <w:abstractNumId w:val="12"/>
  </w:num>
  <w:num w:numId="6" w16cid:durableId="847447174">
    <w:abstractNumId w:val="10"/>
  </w:num>
  <w:num w:numId="7" w16cid:durableId="918562350">
    <w:abstractNumId w:val="18"/>
  </w:num>
  <w:num w:numId="8" w16cid:durableId="2108767198">
    <w:abstractNumId w:val="0"/>
  </w:num>
  <w:num w:numId="9" w16cid:durableId="1574461450">
    <w:abstractNumId w:val="17"/>
  </w:num>
  <w:num w:numId="10" w16cid:durableId="1687175922">
    <w:abstractNumId w:val="21"/>
  </w:num>
  <w:num w:numId="11" w16cid:durableId="1153721570">
    <w:abstractNumId w:val="27"/>
  </w:num>
  <w:num w:numId="12" w16cid:durableId="1986161286">
    <w:abstractNumId w:val="3"/>
  </w:num>
  <w:num w:numId="13" w16cid:durableId="2115513926">
    <w:abstractNumId w:val="16"/>
  </w:num>
  <w:num w:numId="14" w16cid:durableId="1695494636">
    <w:abstractNumId w:val="28"/>
  </w:num>
  <w:num w:numId="15" w16cid:durableId="449590320">
    <w:abstractNumId w:val="35"/>
  </w:num>
  <w:num w:numId="16" w16cid:durableId="1106387293">
    <w:abstractNumId w:val="13"/>
  </w:num>
  <w:num w:numId="17" w16cid:durableId="1474637131">
    <w:abstractNumId w:val="25"/>
  </w:num>
  <w:num w:numId="18" w16cid:durableId="49039816">
    <w:abstractNumId w:val="9"/>
  </w:num>
  <w:num w:numId="19" w16cid:durableId="1431580691">
    <w:abstractNumId w:val="8"/>
  </w:num>
  <w:num w:numId="20" w16cid:durableId="527183614">
    <w:abstractNumId w:val="15"/>
  </w:num>
  <w:num w:numId="21" w16cid:durableId="1883053463">
    <w:abstractNumId w:val="36"/>
  </w:num>
  <w:num w:numId="22" w16cid:durableId="436023573">
    <w:abstractNumId w:val="6"/>
  </w:num>
  <w:num w:numId="23" w16cid:durableId="1857227112">
    <w:abstractNumId w:val="5"/>
  </w:num>
  <w:num w:numId="24" w16cid:durableId="1939871722">
    <w:abstractNumId w:val="14"/>
  </w:num>
  <w:num w:numId="25" w16cid:durableId="2110931198">
    <w:abstractNumId w:val="26"/>
  </w:num>
  <w:num w:numId="26" w16cid:durableId="422384000">
    <w:abstractNumId w:val="7"/>
  </w:num>
  <w:num w:numId="27" w16cid:durableId="1714033586">
    <w:abstractNumId w:val="31"/>
  </w:num>
  <w:num w:numId="28" w16cid:durableId="2058971959">
    <w:abstractNumId w:val="30"/>
  </w:num>
  <w:num w:numId="29" w16cid:durableId="909736196">
    <w:abstractNumId w:val="23"/>
  </w:num>
  <w:num w:numId="30" w16cid:durableId="1937903799">
    <w:abstractNumId w:val="34"/>
  </w:num>
  <w:num w:numId="31" w16cid:durableId="728574932">
    <w:abstractNumId w:val="11"/>
  </w:num>
  <w:num w:numId="32" w16cid:durableId="1788234209">
    <w:abstractNumId w:val="37"/>
  </w:num>
  <w:num w:numId="33" w16cid:durableId="1561213115">
    <w:abstractNumId w:val="33"/>
  </w:num>
  <w:num w:numId="34" w16cid:durableId="1657417225">
    <w:abstractNumId w:val="2"/>
  </w:num>
  <w:num w:numId="35" w16cid:durableId="1749033164">
    <w:abstractNumId w:val="32"/>
  </w:num>
  <w:num w:numId="36" w16cid:durableId="460727386">
    <w:abstractNumId w:val="24"/>
  </w:num>
  <w:num w:numId="37" w16cid:durableId="312950603">
    <w:abstractNumId w:val="19"/>
  </w:num>
  <w:num w:numId="38" w16cid:durableId="125601949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269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gDSRpZGpuaGlko6SsGpxcWZ+XkgBYaGtQAWbSgTLQAAAA=="/>
  </w:docVars>
  <w:rsids>
    <w:rsidRoot w:val="00252C23"/>
    <w:rsid w:val="00000180"/>
    <w:rsid w:val="000002BB"/>
    <w:rsid w:val="000003B6"/>
    <w:rsid w:val="00000550"/>
    <w:rsid w:val="0000081C"/>
    <w:rsid w:val="00000A18"/>
    <w:rsid w:val="00000CC4"/>
    <w:rsid w:val="00000DD0"/>
    <w:rsid w:val="00000FD5"/>
    <w:rsid w:val="000010C9"/>
    <w:rsid w:val="00001255"/>
    <w:rsid w:val="00001848"/>
    <w:rsid w:val="00001CCF"/>
    <w:rsid w:val="00001DD2"/>
    <w:rsid w:val="00002148"/>
    <w:rsid w:val="00002B33"/>
    <w:rsid w:val="000032ED"/>
    <w:rsid w:val="00003992"/>
    <w:rsid w:val="00003B6D"/>
    <w:rsid w:val="00004110"/>
    <w:rsid w:val="0000454D"/>
    <w:rsid w:val="000046E1"/>
    <w:rsid w:val="00004819"/>
    <w:rsid w:val="00004F6A"/>
    <w:rsid w:val="0000537B"/>
    <w:rsid w:val="00005F42"/>
    <w:rsid w:val="0000647B"/>
    <w:rsid w:val="00006909"/>
    <w:rsid w:val="00007282"/>
    <w:rsid w:val="00007CE1"/>
    <w:rsid w:val="00010312"/>
    <w:rsid w:val="000109A1"/>
    <w:rsid w:val="00010C51"/>
    <w:rsid w:val="0001149D"/>
    <w:rsid w:val="00011AA1"/>
    <w:rsid w:val="00011D47"/>
    <w:rsid w:val="00012036"/>
    <w:rsid w:val="00012618"/>
    <w:rsid w:val="0001265A"/>
    <w:rsid w:val="00012C7B"/>
    <w:rsid w:val="000134D7"/>
    <w:rsid w:val="000135EC"/>
    <w:rsid w:val="00013A4B"/>
    <w:rsid w:val="0001472C"/>
    <w:rsid w:val="00014972"/>
    <w:rsid w:val="00014ECC"/>
    <w:rsid w:val="0001537D"/>
    <w:rsid w:val="00016091"/>
    <w:rsid w:val="0001647E"/>
    <w:rsid w:val="00016EB4"/>
    <w:rsid w:val="00017074"/>
    <w:rsid w:val="000204B2"/>
    <w:rsid w:val="0002053F"/>
    <w:rsid w:val="00020758"/>
    <w:rsid w:val="00020ADB"/>
    <w:rsid w:val="0002129D"/>
    <w:rsid w:val="0002174D"/>
    <w:rsid w:val="00021C65"/>
    <w:rsid w:val="00021D24"/>
    <w:rsid w:val="00022F80"/>
    <w:rsid w:val="0002321A"/>
    <w:rsid w:val="0002332A"/>
    <w:rsid w:val="000239ED"/>
    <w:rsid w:val="00023DA1"/>
    <w:rsid w:val="000242BD"/>
    <w:rsid w:val="000249AC"/>
    <w:rsid w:val="00024EA1"/>
    <w:rsid w:val="00025422"/>
    <w:rsid w:val="00025591"/>
    <w:rsid w:val="00025B7C"/>
    <w:rsid w:val="00025BFA"/>
    <w:rsid w:val="000261D6"/>
    <w:rsid w:val="00026C3F"/>
    <w:rsid w:val="00026DB6"/>
    <w:rsid w:val="00027635"/>
    <w:rsid w:val="00027A6A"/>
    <w:rsid w:val="00027C8C"/>
    <w:rsid w:val="00027F5A"/>
    <w:rsid w:val="00027FCC"/>
    <w:rsid w:val="00030428"/>
    <w:rsid w:val="00030711"/>
    <w:rsid w:val="0003072D"/>
    <w:rsid w:val="000307F5"/>
    <w:rsid w:val="00030DDE"/>
    <w:rsid w:val="000310EC"/>
    <w:rsid w:val="000315BF"/>
    <w:rsid w:val="0003169A"/>
    <w:rsid w:val="00032055"/>
    <w:rsid w:val="00032785"/>
    <w:rsid w:val="00032C62"/>
    <w:rsid w:val="00033AEA"/>
    <w:rsid w:val="00033C45"/>
    <w:rsid w:val="00033E84"/>
    <w:rsid w:val="00033E92"/>
    <w:rsid w:val="00033F3B"/>
    <w:rsid w:val="00035546"/>
    <w:rsid w:val="00036899"/>
    <w:rsid w:val="00036B86"/>
    <w:rsid w:val="00036EFD"/>
    <w:rsid w:val="0003746C"/>
    <w:rsid w:val="00037CE7"/>
    <w:rsid w:val="00037D34"/>
    <w:rsid w:val="0004011D"/>
    <w:rsid w:val="000409BC"/>
    <w:rsid w:val="000418D7"/>
    <w:rsid w:val="000422DE"/>
    <w:rsid w:val="000426DE"/>
    <w:rsid w:val="00043A71"/>
    <w:rsid w:val="00043E92"/>
    <w:rsid w:val="00043F6D"/>
    <w:rsid w:val="000441B4"/>
    <w:rsid w:val="00044220"/>
    <w:rsid w:val="00044ECD"/>
    <w:rsid w:val="00044FFF"/>
    <w:rsid w:val="00046A11"/>
    <w:rsid w:val="00046B39"/>
    <w:rsid w:val="00046BBF"/>
    <w:rsid w:val="00046C39"/>
    <w:rsid w:val="0004707B"/>
    <w:rsid w:val="00047463"/>
    <w:rsid w:val="00047D6A"/>
    <w:rsid w:val="00047E57"/>
    <w:rsid w:val="00050CCF"/>
    <w:rsid w:val="00052184"/>
    <w:rsid w:val="0005374E"/>
    <w:rsid w:val="000538A9"/>
    <w:rsid w:val="00053CFC"/>
    <w:rsid w:val="00053F09"/>
    <w:rsid w:val="00054694"/>
    <w:rsid w:val="00054AE2"/>
    <w:rsid w:val="00054C3D"/>
    <w:rsid w:val="00055204"/>
    <w:rsid w:val="00055C0E"/>
    <w:rsid w:val="000561B0"/>
    <w:rsid w:val="00056259"/>
    <w:rsid w:val="000567F0"/>
    <w:rsid w:val="00056B59"/>
    <w:rsid w:val="000576D2"/>
    <w:rsid w:val="00057868"/>
    <w:rsid w:val="0005790B"/>
    <w:rsid w:val="00057986"/>
    <w:rsid w:val="00060C4D"/>
    <w:rsid w:val="00060CC3"/>
    <w:rsid w:val="00061643"/>
    <w:rsid w:val="00061ED6"/>
    <w:rsid w:val="000620E7"/>
    <w:rsid w:val="00063144"/>
    <w:rsid w:val="0006321F"/>
    <w:rsid w:val="000643F3"/>
    <w:rsid w:val="00064622"/>
    <w:rsid w:val="00064A6F"/>
    <w:rsid w:val="000657FA"/>
    <w:rsid w:val="00065CCD"/>
    <w:rsid w:val="00066D74"/>
    <w:rsid w:val="00070190"/>
    <w:rsid w:val="00070267"/>
    <w:rsid w:val="000705DC"/>
    <w:rsid w:val="00071F02"/>
    <w:rsid w:val="00072129"/>
    <w:rsid w:val="000724FC"/>
    <w:rsid w:val="00072EAC"/>
    <w:rsid w:val="00073D4C"/>
    <w:rsid w:val="000740E9"/>
    <w:rsid w:val="00075041"/>
    <w:rsid w:val="000754A3"/>
    <w:rsid w:val="0007637A"/>
    <w:rsid w:val="00076668"/>
    <w:rsid w:val="00076ED4"/>
    <w:rsid w:val="0008030D"/>
    <w:rsid w:val="0008038D"/>
    <w:rsid w:val="000814CA"/>
    <w:rsid w:val="000815AB"/>
    <w:rsid w:val="000825B8"/>
    <w:rsid w:val="000826D3"/>
    <w:rsid w:val="000838AA"/>
    <w:rsid w:val="00083B87"/>
    <w:rsid w:val="0008418F"/>
    <w:rsid w:val="00084800"/>
    <w:rsid w:val="00084B8F"/>
    <w:rsid w:val="00084D6A"/>
    <w:rsid w:val="00084E2C"/>
    <w:rsid w:val="00085E91"/>
    <w:rsid w:val="000865EE"/>
    <w:rsid w:val="000868E6"/>
    <w:rsid w:val="00087163"/>
    <w:rsid w:val="0009036B"/>
    <w:rsid w:val="000906B0"/>
    <w:rsid w:val="00090BBF"/>
    <w:rsid w:val="000915DD"/>
    <w:rsid w:val="000917D1"/>
    <w:rsid w:val="00091E6F"/>
    <w:rsid w:val="000922FC"/>
    <w:rsid w:val="0009238C"/>
    <w:rsid w:val="00092456"/>
    <w:rsid w:val="00092B3B"/>
    <w:rsid w:val="000930F6"/>
    <w:rsid w:val="00093165"/>
    <w:rsid w:val="0009337F"/>
    <w:rsid w:val="000938CE"/>
    <w:rsid w:val="000947C4"/>
    <w:rsid w:val="000950B5"/>
    <w:rsid w:val="00095831"/>
    <w:rsid w:val="000965AA"/>
    <w:rsid w:val="00096794"/>
    <w:rsid w:val="000971D9"/>
    <w:rsid w:val="00097898"/>
    <w:rsid w:val="00097BB2"/>
    <w:rsid w:val="00097FCE"/>
    <w:rsid w:val="000A02D3"/>
    <w:rsid w:val="000A0DED"/>
    <w:rsid w:val="000A1685"/>
    <w:rsid w:val="000A1806"/>
    <w:rsid w:val="000A25C3"/>
    <w:rsid w:val="000A2610"/>
    <w:rsid w:val="000A2913"/>
    <w:rsid w:val="000A40FD"/>
    <w:rsid w:val="000A4649"/>
    <w:rsid w:val="000A471B"/>
    <w:rsid w:val="000A4FDD"/>
    <w:rsid w:val="000A52F5"/>
    <w:rsid w:val="000A5697"/>
    <w:rsid w:val="000A58E9"/>
    <w:rsid w:val="000A58F1"/>
    <w:rsid w:val="000A59E6"/>
    <w:rsid w:val="000A5B68"/>
    <w:rsid w:val="000A60D1"/>
    <w:rsid w:val="000A624E"/>
    <w:rsid w:val="000A7676"/>
    <w:rsid w:val="000A7773"/>
    <w:rsid w:val="000A7BB1"/>
    <w:rsid w:val="000B054A"/>
    <w:rsid w:val="000B0A8E"/>
    <w:rsid w:val="000B116A"/>
    <w:rsid w:val="000B1330"/>
    <w:rsid w:val="000B1AE0"/>
    <w:rsid w:val="000B2051"/>
    <w:rsid w:val="000B2287"/>
    <w:rsid w:val="000B242C"/>
    <w:rsid w:val="000B29F9"/>
    <w:rsid w:val="000B2A08"/>
    <w:rsid w:val="000B3889"/>
    <w:rsid w:val="000B3B0B"/>
    <w:rsid w:val="000B3D04"/>
    <w:rsid w:val="000B5449"/>
    <w:rsid w:val="000B558C"/>
    <w:rsid w:val="000B6008"/>
    <w:rsid w:val="000B7476"/>
    <w:rsid w:val="000C08CC"/>
    <w:rsid w:val="000C0D16"/>
    <w:rsid w:val="000C0DB8"/>
    <w:rsid w:val="000C137A"/>
    <w:rsid w:val="000C141C"/>
    <w:rsid w:val="000C2123"/>
    <w:rsid w:val="000C2BF6"/>
    <w:rsid w:val="000C3243"/>
    <w:rsid w:val="000C41CD"/>
    <w:rsid w:val="000C439C"/>
    <w:rsid w:val="000C4660"/>
    <w:rsid w:val="000C46EA"/>
    <w:rsid w:val="000C4A40"/>
    <w:rsid w:val="000C564A"/>
    <w:rsid w:val="000C791C"/>
    <w:rsid w:val="000C79F0"/>
    <w:rsid w:val="000D0083"/>
    <w:rsid w:val="000D01E1"/>
    <w:rsid w:val="000D0B0C"/>
    <w:rsid w:val="000D1102"/>
    <w:rsid w:val="000D1346"/>
    <w:rsid w:val="000D1455"/>
    <w:rsid w:val="000D17DC"/>
    <w:rsid w:val="000D1BCB"/>
    <w:rsid w:val="000D23BE"/>
    <w:rsid w:val="000D2BF6"/>
    <w:rsid w:val="000D2EBA"/>
    <w:rsid w:val="000D360F"/>
    <w:rsid w:val="000D45D2"/>
    <w:rsid w:val="000D4CFF"/>
    <w:rsid w:val="000D5DB8"/>
    <w:rsid w:val="000D5F54"/>
    <w:rsid w:val="000D61CC"/>
    <w:rsid w:val="000D701E"/>
    <w:rsid w:val="000D707E"/>
    <w:rsid w:val="000D797B"/>
    <w:rsid w:val="000E0B6C"/>
    <w:rsid w:val="000E0E3D"/>
    <w:rsid w:val="000E1859"/>
    <w:rsid w:val="000E2166"/>
    <w:rsid w:val="000E2E3F"/>
    <w:rsid w:val="000E2EA8"/>
    <w:rsid w:val="000E367B"/>
    <w:rsid w:val="000E3B8F"/>
    <w:rsid w:val="000E461B"/>
    <w:rsid w:val="000E469B"/>
    <w:rsid w:val="000E55FA"/>
    <w:rsid w:val="000E6966"/>
    <w:rsid w:val="000E741A"/>
    <w:rsid w:val="000E77B4"/>
    <w:rsid w:val="000E79DC"/>
    <w:rsid w:val="000F04ED"/>
    <w:rsid w:val="000F0615"/>
    <w:rsid w:val="000F06E7"/>
    <w:rsid w:val="000F0A51"/>
    <w:rsid w:val="000F0C11"/>
    <w:rsid w:val="000F2188"/>
    <w:rsid w:val="000F2533"/>
    <w:rsid w:val="000F2C4B"/>
    <w:rsid w:val="000F2E82"/>
    <w:rsid w:val="000F3B12"/>
    <w:rsid w:val="000F3CED"/>
    <w:rsid w:val="000F4746"/>
    <w:rsid w:val="000F4E1E"/>
    <w:rsid w:val="000F5ED1"/>
    <w:rsid w:val="000F610B"/>
    <w:rsid w:val="000F614B"/>
    <w:rsid w:val="000F68D6"/>
    <w:rsid w:val="000F6C74"/>
    <w:rsid w:val="000F73C9"/>
    <w:rsid w:val="000F77EA"/>
    <w:rsid w:val="000F7BA3"/>
    <w:rsid w:val="000F7C9C"/>
    <w:rsid w:val="000F7CBD"/>
    <w:rsid w:val="000F7D18"/>
    <w:rsid w:val="00100CB2"/>
    <w:rsid w:val="00101378"/>
    <w:rsid w:val="00101AF7"/>
    <w:rsid w:val="001022C1"/>
    <w:rsid w:val="0010249F"/>
    <w:rsid w:val="0010268B"/>
    <w:rsid w:val="00102825"/>
    <w:rsid w:val="00102848"/>
    <w:rsid w:val="00102D3E"/>
    <w:rsid w:val="00102E95"/>
    <w:rsid w:val="0010341E"/>
    <w:rsid w:val="00103A51"/>
    <w:rsid w:val="00103A62"/>
    <w:rsid w:val="00103E1E"/>
    <w:rsid w:val="00103EA0"/>
    <w:rsid w:val="0010452D"/>
    <w:rsid w:val="00105072"/>
    <w:rsid w:val="00105327"/>
    <w:rsid w:val="0010589B"/>
    <w:rsid w:val="00106055"/>
    <w:rsid w:val="00106A3D"/>
    <w:rsid w:val="00106E53"/>
    <w:rsid w:val="00106F9E"/>
    <w:rsid w:val="00107222"/>
    <w:rsid w:val="00107443"/>
    <w:rsid w:val="00107CF7"/>
    <w:rsid w:val="001108E0"/>
    <w:rsid w:val="00110AB8"/>
    <w:rsid w:val="00110C1C"/>
    <w:rsid w:val="00111819"/>
    <w:rsid w:val="001122ED"/>
    <w:rsid w:val="00112445"/>
    <w:rsid w:val="001125E2"/>
    <w:rsid w:val="00114136"/>
    <w:rsid w:val="001147FD"/>
    <w:rsid w:val="00114BEF"/>
    <w:rsid w:val="0011511D"/>
    <w:rsid w:val="0011539F"/>
    <w:rsid w:val="0011581F"/>
    <w:rsid w:val="00115AD9"/>
    <w:rsid w:val="00115BBA"/>
    <w:rsid w:val="00115E48"/>
    <w:rsid w:val="0011625D"/>
    <w:rsid w:val="001162A8"/>
    <w:rsid w:val="0011756C"/>
    <w:rsid w:val="00117824"/>
    <w:rsid w:val="001178EC"/>
    <w:rsid w:val="00117F92"/>
    <w:rsid w:val="00120E5C"/>
    <w:rsid w:val="001237A7"/>
    <w:rsid w:val="00123867"/>
    <w:rsid w:val="00123C0C"/>
    <w:rsid w:val="001243FE"/>
    <w:rsid w:val="00124F4F"/>
    <w:rsid w:val="0012516D"/>
    <w:rsid w:val="00125268"/>
    <w:rsid w:val="001255D4"/>
    <w:rsid w:val="0012571E"/>
    <w:rsid w:val="00126052"/>
    <w:rsid w:val="00126965"/>
    <w:rsid w:val="00127127"/>
    <w:rsid w:val="0012774D"/>
    <w:rsid w:val="00127BA7"/>
    <w:rsid w:val="00127C50"/>
    <w:rsid w:val="0013031E"/>
    <w:rsid w:val="00130A63"/>
    <w:rsid w:val="00130B9E"/>
    <w:rsid w:val="00131359"/>
    <w:rsid w:val="00131D5B"/>
    <w:rsid w:val="00131FB8"/>
    <w:rsid w:val="00132203"/>
    <w:rsid w:val="001328BF"/>
    <w:rsid w:val="00133676"/>
    <w:rsid w:val="001336C4"/>
    <w:rsid w:val="001337C4"/>
    <w:rsid w:val="00133A05"/>
    <w:rsid w:val="001342EC"/>
    <w:rsid w:val="00134D3E"/>
    <w:rsid w:val="00135585"/>
    <w:rsid w:val="00136E2D"/>
    <w:rsid w:val="0013712C"/>
    <w:rsid w:val="00140AB8"/>
    <w:rsid w:val="00140CFD"/>
    <w:rsid w:val="00140DDC"/>
    <w:rsid w:val="001410E5"/>
    <w:rsid w:val="00141774"/>
    <w:rsid w:val="00141A7D"/>
    <w:rsid w:val="00141FC5"/>
    <w:rsid w:val="00142187"/>
    <w:rsid w:val="00144C90"/>
    <w:rsid w:val="00144E37"/>
    <w:rsid w:val="00144F95"/>
    <w:rsid w:val="00146416"/>
    <w:rsid w:val="001466D1"/>
    <w:rsid w:val="00146971"/>
    <w:rsid w:val="0014771B"/>
    <w:rsid w:val="0014788E"/>
    <w:rsid w:val="001479DC"/>
    <w:rsid w:val="001511A6"/>
    <w:rsid w:val="001513A3"/>
    <w:rsid w:val="00151A48"/>
    <w:rsid w:val="00151A50"/>
    <w:rsid w:val="00151E4D"/>
    <w:rsid w:val="00151EAF"/>
    <w:rsid w:val="0015549E"/>
    <w:rsid w:val="001559BB"/>
    <w:rsid w:val="001562FA"/>
    <w:rsid w:val="00156515"/>
    <w:rsid w:val="0015734D"/>
    <w:rsid w:val="001578C2"/>
    <w:rsid w:val="00157AAF"/>
    <w:rsid w:val="00157E97"/>
    <w:rsid w:val="00160457"/>
    <w:rsid w:val="001605E9"/>
    <w:rsid w:val="00160833"/>
    <w:rsid w:val="00160DB1"/>
    <w:rsid w:val="00160FA8"/>
    <w:rsid w:val="00161BE3"/>
    <w:rsid w:val="00161F90"/>
    <w:rsid w:val="001620C3"/>
    <w:rsid w:val="00162E5A"/>
    <w:rsid w:val="00163165"/>
    <w:rsid w:val="001637EC"/>
    <w:rsid w:val="00163D21"/>
    <w:rsid w:val="00164859"/>
    <w:rsid w:val="001649C8"/>
    <w:rsid w:val="0016586F"/>
    <w:rsid w:val="00165D5F"/>
    <w:rsid w:val="001662A4"/>
    <w:rsid w:val="00166AC4"/>
    <w:rsid w:val="00167134"/>
    <w:rsid w:val="00167F94"/>
    <w:rsid w:val="001703B7"/>
    <w:rsid w:val="001713BF"/>
    <w:rsid w:val="0017167E"/>
    <w:rsid w:val="0017187F"/>
    <w:rsid w:val="00172266"/>
    <w:rsid w:val="00172AFA"/>
    <w:rsid w:val="00172ECE"/>
    <w:rsid w:val="00172F00"/>
    <w:rsid w:val="00172FD3"/>
    <w:rsid w:val="00173498"/>
    <w:rsid w:val="001743F7"/>
    <w:rsid w:val="00174ACA"/>
    <w:rsid w:val="00174FBB"/>
    <w:rsid w:val="00175193"/>
    <w:rsid w:val="00175281"/>
    <w:rsid w:val="0017662D"/>
    <w:rsid w:val="001771A2"/>
    <w:rsid w:val="00177DD7"/>
    <w:rsid w:val="0018009C"/>
    <w:rsid w:val="001806B6"/>
    <w:rsid w:val="00180826"/>
    <w:rsid w:val="00180863"/>
    <w:rsid w:val="00180B16"/>
    <w:rsid w:val="00180C9D"/>
    <w:rsid w:val="0018148F"/>
    <w:rsid w:val="00182C3C"/>
    <w:rsid w:val="00183D24"/>
    <w:rsid w:val="00184037"/>
    <w:rsid w:val="00184606"/>
    <w:rsid w:val="00184BE7"/>
    <w:rsid w:val="00185164"/>
    <w:rsid w:val="00185AD4"/>
    <w:rsid w:val="00185C1D"/>
    <w:rsid w:val="00186540"/>
    <w:rsid w:val="00186B12"/>
    <w:rsid w:val="00187242"/>
    <w:rsid w:val="00187343"/>
    <w:rsid w:val="00187710"/>
    <w:rsid w:val="0019019D"/>
    <w:rsid w:val="001901A7"/>
    <w:rsid w:val="001905D4"/>
    <w:rsid w:val="001914A3"/>
    <w:rsid w:val="00191CB8"/>
    <w:rsid w:val="0019281C"/>
    <w:rsid w:val="00192EA6"/>
    <w:rsid w:val="00193520"/>
    <w:rsid w:val="001941B0"/>
    <w:rsid w:val="001943F8"/>
    <w:rsid w:val="00194B4F"/>
    <w:rsid w:val="00194D5C"/>
    <w:rsid w:val="00194E46"/>
    <w:rsid w:val="00196AD3"/>
    <w:rsid w:val="00197005"/>
    <w:rsid w:val="0019757B"/>
    <w:rsid w:val="001A0140"/>
    <w:rsid w:val="001A023B"/>
    <w:rsid w:val="001A08A8"/>
    <w:rsid w:val="001A0CFF"/>
    <w:rsid w:val="001A0DBD"/>
    <w:rsid w:val="001A197F"/>
    <w:rsid w:val="001A1F7C"/>
    <w:rsid w:val="001A2487"/>
    <w:rsid w:val="001A293E"/>
    <w:rsid w:val="001A2F5D"/>
    <w:rsid w:val="001A32F1"/>
    <w:rsid w:val="001A3320"/>
    <w:rsid w:val="001A3841"/>
    <w:rsid w:val="001A3D2E"/>
    <w:rsid w:val="001A3FE0"/>
    <w:rsid w:val="001A4618"/>
    <w:rsid w:val="001A511A"/>
    <w:rsid w:val="001A51D0"/>
    <w:rsid w:val="001A56D1"/>
    <w:rsid w:val="001A57C8"/>
    <w:rsid w:val="001A5C0B"/>
    <w:rsid w:val="001A5CE9"/>
    <w:rsid w:val="001A627B"/>
    <w:rsid w:val="001A6459"/>
    <w:rsid w:val="001A65B5"/>
    <w:rsid w:val="001A6CD0"/>
    <w:rsid w:val="001A79AB"/>
    <w:rsid w:val="001A79D9"/>
    <w:rsid w:val="001A7BE9"/>
    <w:rsid w:val="001B067D"/>
    <w:rsid w:val="001B0EDB"/>
    <w:rsid w:val="001B12C4"/>
    <w:rsid w:val="001B2697"/>
    <w:rsid w:val="001B2C39"/>
    <w:rsid w:val="001B2F15"/>
    <w:rsid w:val="001B3776"/>
    <w:rsid w:val="001B3CC2"/>
    <w:rsid w:val="001B411C"/>
    <w:rsid w:val="001B4239"/>
    <w:rsid w:val="001B45C1"/>
    <w:rsid w:val="001B54CD"/>
    <w:rsid w:val="001B5A7F"/>
    <w:rsid w:val="001B606D"/>
    <w:rsid w:val="001B6E7B"/>
    <w:rsid w:val="001B71C4"/>
    <w:rsid w:val="001B7C60"/>
    <w:rsid w:val="001C0EDA"/>
    <w:rsid w:val="001C0F2E"/>
    <w:rsid w:val="001C1111"/>
    <w:rsid w:val="001C1E7F"/>
    <w:rsid w:val="001C23EB"/>
    <w:rsid w:val="001C3215"/>
    <w:rsid w:val="001C342C"/>
    <w:rsid w:val="001C3AFC"/>
    <w:rsid w:val="001C460C"/>
    <w:rsid w:val="001C4AB2"/>
    <w:rsid w:val="001C5037"/>
    <w:rsid w:val="001C635E"/>
    <w:rsid w:val="001C6430"/>
    <w:rsid w:val="001C66D6"/>
    <w:rsid w:val="001C6C18"/>
    <w:rsid w:val="001C6C6A"/>
    <w:rsid w:val="001C7528"/>
    <w:rsid w:val="001C7761"/>
    <w:rsid w:val="001C7979"/>
    <w:rsid w:val="001C7E33"/>
    <w:rsid w:val="001D1129"/>
    <w:rsid w:val="001D117A"/>
    <w:rsid w:val="001D2C1C"/>
    <w:rsid w:val="001D2DEC"/>
    <w:rsid w:val="001D2E3A"/>
    <w:rsid w:val="001D2EE8"/>
    <w:rsid w:val="001D3095"/>
    <w:rsid w:val="001D3F15"/>
    <w:rsid w:val="001D401B"/>
    <w:rsid w:val="001D4123"/>
    <w:rsid w:val="001D4893"/>
    <w:rsid w:val="001D4D03"/>
    <w:rsid w:val="001D5224"/>
    <w:rsid w:val="001D5B51"/>
    <w:rsid w:val="001D5D03"/>
    <w:rsid w:val="001D65F9"/>
    <w:rsid w:val="001D7006"/>
    <w:rsid w:val="001D751A"/>
    <w:rsid w:val="001D7587"/>
    <w:rsid w:val="001D7924"/>
    <w:rsid w:val="001E01C2"/>
    <w:rsid w:val="001E05BB"/>
    <w:rsid w:val="001E1655"/>
    <w:rsid w:val="001E16FD"/>
    <w:rsid w:val="001E1EEC"/>
    <w:rsid w:val="001E2107"/>
    <w:rsid w:val="001E222D"/>
    <w:rsid w:val="001E2599"/>
    <w:rsid w:val="001E265E"/>
    <w:rsid w:val="001E26DA"/>
    <w:rsid w:val="001E2BBA"/>
    <w:rsid w:val="001E3E8C"/>
    <w:rsid w:val="001E4849"/>
    <w:rsid w:val="001E4CF6"/>
    <w:rsid w:val="001E4D02"/>
    <w:rsid w:val="001E5051"/>
    <w:rsid w:val="001E5062"/>
    <w:rsid w:val="001E525F"/>
    <w:rsid w:val="001E54B4"/>
    <w:rsid w:val="001E577F"/>
    <w:rsid w:val="001E584C"/>
    <w:rsid w:val="001E5AB5"/>
    <w:rsid w:val="001E7DF6"/>
    <w:rsid w:val="001E7EA0"/>
    <w:rsid w:val="001F065C"/>
    <w:rsid w:val="001F0BF4"/>
    <w:rsid w:val="001F11FC"/>
    <w:rsid w:val="001F14FD"/>
    <w:rsid w:val="001F1E3D"/>
    <w:rsid w:val="001F2053"/>
    <w:rsid w:val="001F2E95"/>
    <w:rsid w:val="001F493A"/>
    <w:rsid w:val="001F4CD4"/>
    <w:rsid w:val="001F556C"/>
    <w:rsid w:val="001F5AC6"/>
    <w:rsid w:val="001F5B9E"/>
    <w:rsid w:val="001F66A5"/>
    <w:rsid w:val="001F6CC5"/>
    <w:rsid w:val="001F6EF2"/>
    <w:rsid w:val="001F7221"/>
    <w:rsid w:val="001F780B"/>
    <w:rsid w:val="00200217"/>
    <w:rsid w:val="002015DB"/>
    <w:rsid w:val="00201C22"/>
    <w:rsid w:val="00201E71"/>
    <w:rsid w:val="00202064"/>
    <w:rsid w:val="00202438"/>
    <w:rsid w:val="00202A1A"/>
    <w:rsid w:val="00202B78"/>
    <w:rsid w:val="00203714"/>
    <w:rsid w:val="00203E97"/>
    <w:rsid w:val="002041E5"/>
    <w:rsid w:val="00204D53"/>
    <w:rsid w:val="00205563"/>
    <w:rsid w:val="00206566"/>
    <w:rsid w:val="002067E4"/>
    <w:rsid w:val="00206E6A"/>
    <w:rsid w:val="00206E92"/>
    <w:rsid w:val="00207DA9"/>
    <w:rsid w:val="00210205"/>
    <w:rsid w:val="002103A3"/>
    <w:rsid w:val="00210E48"/>
    <w:rsid w:val="00211221"/>
    <w:rsid w:val="00211BF7"/>
    <w:rsid w:val="00211D1D"/>
    <w:rsid w:val="00212BF8"/>
    <w:rsid w:val="00213348"/>
    <w:rsid w:val="002149D1"/>
    <w:rsid w:val="00215922"/>
    <w:rsid w:val="00215962"/>
    <w:rsid w:val="00215BC3"/>
    <w:rsid w:val="00215ED7"/>
    <w:rsid w:val="0021654D"/>
    <w:rsid w:val="002169B3"/>
    <w:rsid w:val="00217A88"/>
    <w:rsid w:val="00217C08"/>
    <w:rsid w:val="00220739"/>
    <w:rsid w:val="00220A3E"/>
    <w:rsid w:val="00220F58"/>
    <w:rsid w:val="00221BD4"/>
    <w:rsid w:val="00222351"/>
    <w:rsid w:val="00223253"/>
    <w:rsid w:val="002237C6"/>
    <w:rsid w:val="002238DB"/>
    <w:rsid w:val="00223902"/>
    <w:rsid w:val="002245CC"/>
    <w:rsid w:val="00224B7C"/>
    <w:rsid w:val="0022522E"/>
    <w:rsid w:val="00225319"/>
    <w:rsid w:val="002254F0"/>
    <w:rsid w:val="002256E3"/>
    <w:rsid w:val="002261D8"/>
    <w:rsid w:val="00226686"/>
    <w:rsid w:val="00226703"/>
    <w:rsid w:val="0022757F"/>
    <w:rsid w:val="00227759"/>
    <w:rsid w:val="002305E7"/>
    <w:rsid w:val="0023062F"/>
    <w:rsid w:val="00230AE9"/>
    <w:rsid w:val="00230CDA"/>
    <w:rsid w:val="00231CAE"/>
    <w:rsid w:val="002326DE"/>
    <w:rsid w:val="00233186"/>
    <w:rsid w:val="00234B3C"/>
    <w:rsid w:val="00235365"/>
    <w:rsid w:val="0023621D"/>
    <w:rsid w:val="00236C10"/>
    <w:rsid w:val="00236D1B"/>
    <w:rsid w:val="002371F9"/>
    <w:rsid w:val="00237330"/>
    <w:rsid w:val="00237EE7"/>
    <w:rsid w:val="00240139"/>
    <w:rsid w:val="00240341"/>
    <w:rsid w:val="00240E78"/>
    <w:rsid w:val="00241146"/>
    <w:rsid w:val="00241820"/>
    <w:rsid w:val="0024196E"/>
    <w:rsid w:val="00242279"/>
    <w:rsid w:val="002425C9"/>
    <w:rsid w:val="00243022"/>
    <w:rsid w:val="00243790"/>
    <w:rsid w:val="00243A80"/>
    <w:rsid w:val="00243F9D"/>
    <w:rsid w:val="002440C1"/>
    <w:rsid w:val="0024410A"/>
    <w:rsid w:val="002445D8"/>
    <w:rsid w:val="00244859"/>
    <w:rsid w:val="00244A7C"/>
    <w:rsid w:val="00244DB7"/>
    <w:rsid w:val="0024524D"/>
    <w:rsid w:val="002459A9"/>
    <w:rsid w:val="00246267"/>
    <w:rsid w:val="002467D4"/>
    <w:rsid w:val="00246A62"/>
    <w:rsid w:val="002474AF"/>
    <w:rsid w:val="00247593"/>
    <w:rsid w:val="00247B11"/>
    <w:rsid w:val="00250037"/>
    <w:rsid w:val="0025003C"/>
    <w:rsid w:val="00250040"/>
    <w:rsid w:val="002501FE"/>
    <w:rsid w:val="00251119"/>
    <w:rsid w:val="00251AE0"/>
    <w:rsid w:val="00251C99"/>
    <w:rsid w:val="00252462"/>
    <w:rsid w:val="00252500"/>
    <w:rsid w:val="00252C23"/>
    <w:rsid w:val="00252CB5"/>
    <w:rsid w:val="00252E15"/>
    <w:rsid w:val="00253A7B"/>
    <w:rsid w:val="00253A8F"/>
    <w:rsid w:val="0025408E"/>
    <w:rsid w:val="00254794"/>
    <w:rsid w:val="00254F5C"/>
    <w:rsid w:val="00255057"/>
    <w:rsid w:val="00255586"/>
    <w:rsid w:val="00255651"/>
    <w:rsid w:val="00255ABA"/>
    <w:rsid w:val="00255D7D"/>
    <w:rsid w:val="00256257"/>
    <w:rsid w:val="002563EC"/>
    <w:rsid w:val="00256569"/>
    <w:rsid w:val="002573D7"/>
    <w:rsid w:val="002575EF"/>
    <w:rsid w:val="002576C8"/>
    <w:rsid w:val="00260583"/>
    <w:rsid w:val="0026070C"/>
    <w:rsid w:val="0026096A"/>
    <w:rsid w:val="00260E9E"/>
    <w:rsid w:val="002615B1"/>
    <w:rsid w:val="002616D9"/>
    <w:rsid w:val="002620A0"/>
    <w:rsid w:val="0026316B"/>
    <w:rsid w:val="00263512"/>
    <w:rsid w:val="00263C19"/>
    <w:rsid w:val="00264483"/>
    <w:rsid w:val="00264E6E"/>
    <w:rsid w:val="002654B6"/>
    <w:rsid w:val="00265955"/>
    <w:rsid w:val="00265B80"/>
    <w:rsid w:val="00265E8E"/>
    <w:rsid w:val="00266056"/>
    <w:rsid w:val="0026622F"/>
    <w:rsid w:val="00266A46"/>
    <w:rsid w:val="00266A54"/>
    <w:rsid w:val="00266A7B"/>
    <w:rsid w:val="00267089"/>
    <w:rsid w:val="002674E5"/>
    <w:rsid w:val="00267527"/>
    <w:rsid w:val="00267DFD"/>
    <w:rsid w:val="0027075A"/>
    <w:rsid w:val="0027091F"/>
    <w:rsid w:val="00270A75"/>
    <w:rsid w:val="00270A9E"/>
    <w:rsid w:val="00270EB4"/>
    <w:rsid w:val="00271792"/>
    <w:rsid w:val="002723AF"/>
    <w:rsid w:val="00272DAD"/>
    <w:rsid w:val="002731BF"/>
    <w:rsid w:val="0027385B"/>
    <w:rsid w:val="00273982"/>
    <w:rsid w:val="00273F5B"/>
    <w:rsid w:val="00273F8D"/>
    <w:rsid w:val="00274A7D"/>
    <w:rsid w:val="0027670D"/>
    <w:rsid w:val="00276793"/>
    <w:rsid w:val="002767E6"/>
    <w:rsid w:val="0027762C"/>
    <w:rsid w:val="00277B09"/>
    <w:rsid w:val="00277D6F"/>
    <w:rsid w:val="00280287"/>
    <w:rsid w:val="0028033D"/>
    <w:rsid w:val="00280498"/>
    <w:rsid w:val="00280614"/>
    <w:rsid w:val="00280AFB"/>
    <w:rsid w:val="00280C8C"/>
    <w:rsid w:val="00280D3C"/>
    <w:rsid w:val="00280EAF"/>
    <w:rsid w:val="0028102D"/>
    <w:rsid w:val="002810D7"/>
    <w:rsid w:val="0028114F"/>
    <w:rsid w:val="00282042"/>
    <w:rsid w:val="0028208A"/>
    <w:rsid w:val="0028216E"/>
    <w:rsid w:val="002827C0"/>
    <w:rsid w:val="00282BFE"/>
    <w:rsid w:val="00283468"/>
    <w:rsid w:val="002835DD"/>
    <w:rsid w:val="002845F6"/>
    <w:rsid w:val="00284A6A"/>
    <w:rsid w:val="002854A0"/>
    <w:rsid w:val="00285F05"/>
    <w:rsid w:val="0028646D"/>
    <w:rsid w:val="002865F9"/>
    <w:rsid w:val="00286808"/>
    <w:rsid w:val="002875DF"/>
    <w:rsid w:val="00287D7D"/>
    <w:rsid w:val="00287EBB"/>
    <w:rsid w:val="00290649"/>
    <w:rsid w:val="00290BD0"/>
    <w:rsid w:val="00290EB9"/>
    <w:rsid w:val="00291456"/>
    <w:rsid w:val="0029165B"/>
    <w:rsid w:val="00291D8A"/>
    <w:rsid w:val="00291E52"/>
    <w:rsid w:val="00292CE2"/>
    <w:rsid w:val="00292D12"/>
    <w:rsid w:val="002933B0"/>
    <w:rsid w:val="002938DF"/>
    <w:rsid w:val="00293E10"/>
    <w:rsid w:val="0029642A"/>
    <w:rsid w:val="00296A26"/>
    <w:rsid w:val="00296C22"/>
    <w:rsid w:val="00296FA7"/>
    <w:rsid w:val="002970F9"/>
    <w:rsid w:val="002971DC"/>
    <w:rsid w:val="0029732A"/>
    <w:rsid w:val="002A0A24"/>
    <w:rsid w:val="002A157F"/>
    <w:rsid w:val="002A15D7"/>
    <w:rsid w:val="002A1BAB"/>
    <w:rsid w:val="002A1C7C"/>
    <w:rsid w:val="002A1DFE"/>
    <w:rsid w:val="002A1FB9"/>
    <w:rsid w:val="002A2FC5"/>
    <w:rsid w:val="002A3EF3"/>
    <w:rsid w:val="002A470B"/>
    <w:rsid w:val="002A52DE"/>
    <w:rsid w:val="002A5CE8"/>
    <w:rsid w:val="002A5EFC"/>
    <w:rsid w:val="002A5F6E"/>
    <w:rsid w:val="002A5FA5"/>
    <w:rsid w:val="002A6A8A"/>
    <w:rsid w:val="002A7A9E"/>
    <w:rsid w:val="002A7C4D"/>
    <w:rsid w:val="002B16EE"/>
    <w:rsid w:val="002B19D3"/>
    <w:rsid w:val="002B1EC3"/>
    <w:rsid w:val="002B235A"/>
    <w:rsid w:val="002B235B"/>
    <w:rsid w:val="002B2DEF"/>
    <w:rsid w:val="002B3472"/>
    <w:rsid w:val="002B3503"/>
    <w:rsid w:val="002B4041"/>
    <w:rsid w:val="002B4268"/>
    <w:rsid w:val="002B43C5"/>
    <w:rsid w:val="002B53DE"/>
    <w:rsid w:val="002B5D65"/>
    <w:rsid w:val="002B625A"/>
    <w:rsid w:val="002B794A"/>
    <w:rsid w:val="002B7C8B"/>
    <w:rsid w:val="002C01CA"/>
    <w:rsid w:val="002C0983"/>
    <w:rsid w:val="002C0A22"/>
    <w:rsid w:val="002C0AC0"/>
    <w:rsid w:val="002C0DC0"/>
    <w:rsid w:val="002C1071"/>
    <w:rsid w:val="002C10FF"/>
    <w:rsid w:val="002C196A"/>
    <w:rsid w:val="002C2071"/>
    <w:rsid w:val="002C2904"/>
    <w:rsid w:val="002C2C3A"/>
    <w:rsid w:val="002C2DCC"/>
    <w:rsid w:val="002C3981"/>
    <w:rsid w:val="002C3DCD"/>
    <w:rsid w:val="002C3E46"/>
    <w:rsid w:val="002C431B"/>
    <w:rsid w:val="002C45AE"/>
    <w:rsid w:val="002C494F"/>
    <w:rsid w:val="002C4D3E"/>
    <w:rsid w:val="002C5022"/>
    <w:rsid w:val="002C5029"/>
    <w:rsid w:val="002C5377"/>
    <w:rsid w:val="002C5764"/>
    <w:rsid w:val="002C5976"/>
    <w:rsid w:val="002C69C5"/>
    <w:rsid w:val="002C701C"/>
    <w:rsid w:val="002C7DD7"/>
    <w:rsid w:val="002D01F7"/>
    <w:rsid w:val="002D04AA"/>
    <w:rsid w:val="002D0D4B"/>
    <w:rsid w:val="002D1214"/>
    <w:rsid w:val="002D14EC"/>
    <w:rsid w:val="002D2412"/>
    <w:rsid w:val="002D2C21"/>
    <w:rsid w:val="002D330A"/>
    <w:rsid w:val="002D3518"/>
    <w:rsid w:val="002D36BF"/>
    <w:rsid w:val="002D3902"/>
    <w:rsid w:val="002D42B4"/>
    <w:rsid w:val="002D42C7"/>
    <w:rsid w:val="002D43FA"/>
    <w:rsid w:val="002D4594"/>
    <w:rsid w:val="002D4CD3"/>
    <w:rsid w:val="002D4D72"/>
    <w:rsid w:val="002D5016"/>
    <w:rsid w:val="002D59A5"/>
    <w:rsid w:val="002D5B2F"/>
    <w:rsid w:val="002D62A7"/>
    <w:rsid w:val="002D72E3"/>
    <w:rsid w:val="002D769F"/>
    <w:rsid w:val="002D7A08"/>
    <w:rsid w:val="002D7E39"/>
    <w:rsid w:val="002E0963"/>
    <w:rsid w:val="002E09D0"/>
    <w:rsid w:val="002E0A60"/>
    <w:rsid w:val="002E13E7"/>
    <w:rsid w:val="002E1DE0"/>
    <w:rsid w:val="002E1F68"/>
    <w:rsid w:val="002E22C6"/>
    <w:rsid w:val="002E3042"/>
    <w:rsid w:val="002E317C"/>
    <w:rsid w:val="002E3193"/>
    <w:rsid w:val="002E38A7"/>
    <w:rsid w:val="002E3AE1"/>
    <w:rsid w:val="002E435B"/>
    <w:rsid w:val="002E437F"/>
    <w:rsid w:val="002E49C5"/>
    <w:rsid w:val="002E4A1B"/>
    <w:rsid w:val="002E4A4B"/>
    <w:rsid w:val="002E57A6"/>
    <w:rsid w:val="002E5DA6"/>
    <w:rsid w:val="002E689E"/>
    <w:rsid w:val="002E6D99"/>
    <w:rsid w:val="002E6F28"/>
    <w:rsid w:val="002E6F2D"/>
    <w:rsid w:val="002E73BB"/>
    <w:rsid w:val="002E7ADE"/>
    <w:rsid w:val="002E7CC5"/>
    <w:rsid w:val="002E7CD1"/>
    <w:rsid w:val="002E7D3F"/>
    <w:rsid w:val="002F0466"/>
    <w:rsid w:val="002F077E"/>
    <w:rsid w:val="002F0939"/>
    <w:rsid w:val="002F1054"/>
    <w:rsid w:val="002F190E"/>
    <w:rsid w:val="002F1B4A"/>
    <w:rsid w:val="002F1D22"/>
    <w:rsid w:val="002F310C"/>
    <w:rsid w:val="002F3223"/>
    <w:rsid w:val="002F369F"/>
    <w:rsid w:val="002F3A68"/>
    <w:rsid w:val="002F3DD8"/>
    <w:rsid w:val="002F46B8"/>
    <w:rsid w:val="002F4981"/>
    <w:rsid w:val="002F5FAA"/>
    <w:rsid w:val="002F5FCA"/>
    <w:rsid w:val="002F617D"/>
    <w:rsid w:val="002F6224"/>
    <w:rsid w:val="002F6ADF"/>
    <w:rsid w:val="002F6B27"/>
    <w:rsid w:val="002F7793"/>
    <w:rsid w:val="00300190"/>
    <w:rsid w:val="003006E3"/>
    <w:rsid w:val="00300FB8"/>
    <w:rsid w:val="003014FD"/>
    <w:rsid w:val="00301BBB"/>
    <w:rsid w:val="00302690"/>
    <w:rsid w:val="00302DAB"/>
    <w:rsid w:val="00302E10"/>
    <w:rsid w:val="00303624"/>
    <w:rsid w:val="00303CAA"/>
    <w:rsid w:val="0030544E"/>
    <w:rsid w:val="00305598"/>
    <w:rsid w:val="00305CC9"/>
    <w:rsid w:val="00306EA8"/>
    <w:rsid w:val="0030720A"/>
    <w:rsid w:val="00307F23"/>
    <w:rsid w:val="0031062C"/>
    <w:rsid w:val="00311135"/>
    <w:rsid w:val="0031260B"/>
    <w:rsid w:val="00312AD8"/>
    <w:rsid w:val="003137CA"/>
    <w:rsid w:val="00313A9C"/>
    <w:rsid w:val="00313B59"/>
    <w:rsid w:val="00313DF9"/>
    <w:rsid w:val="00313EE1"/>
    <w:rsid w:val="00314E9D"/>
    <w:rsid w:val="0031501A"/>
    <w:rsid w:val="0031604B"/>
    <w:rsid w:val="0031637B"/>
    <w:rsid w:val="003168C9"/>
    <w:rsid w:val="003169CD"/>
    <w:rsid w:val="00316A0E"/>
    <w:rsid w:val="00316FF0"/>
    <w:rsid w:val="0031700A"/>
    <w:rsid w:val="003172FB"/>
    <w:rsid w:val="003201AA"/>
    <w:rsid w:val="003205B2"/>
    <w:rsid w:val="0032098C"/>
    <w:rsid w:val="003209D4"/>
    <w:rsid w:val="003209FD"/>
    <w:rsid w:val="00320AF3"/>
    <w:rsid w:val="00320B20"/>
    <w:rsid w:val="00321C90"/>
    <w:rsid w:val="00321FE1"/>
    <w:rsid w:val="003220AE"/>
    <w:rsid w:val="00322C74"/>
    <w:rsid w:val="003232B6"/>
    <w:rsid w:val="003246F4"/>
    <w:rsid w:val="003248B5"/>
    <w:rsid w:val="00324A81"/>
    <w:rsid w:val="00324B82"/>
    <w:rsid w:val="00324EA9"/>
    <w:rsid w:val="003255C5"/>
    <w:rsid w:val="00325620"/>
    <w:rsid w:val="003262EA"/>
    <w:rsid w:val="0032634D"/>
    <w:rsid w:val="00326C26"/>
    <w:rsid w:val="003277F5"/>
    <w:rsid w:val="00327A2C"/>
    <w:rsid w:val="00327D23"/>
    <w:rsid w:val="00331454"/>
    <w:rsid w:val="00331784"/>
    <w:rsid w:val="00332274"/>
    <w:rsid w:val="003330F4"/>
    <w:rsid w:val="00333721"/>
    <w:rsid w:val="00333ED0"/>
    <w:rsid w:val="0033414C"/>
    <w:rsid w:val="00334286"/>
    <w:rsid w:val="0033456D"/>
    <w:rsid w:val="00334682"/>
    <w:rsid w:val="00334716"/>
    <w:rsid w:val="00334A7E"/>
    <w:rsid w:val="00334CED"/>
    <w:rsid w:val="003353EE"/>
    <w:rsid w:val="003356DE"/>
    <w:rsid w:val="00336EF9"/>
    <w:rsid w:val="00337094"/>
    <w:rsid w:val="00337231"/>
    <w:rsid w:val="0033731F"/>
    <w:rsid w:val="00337CCB"/>
    <w:rsid w:val="0034035A"/>
    <w:rsid w:val="00340920"/>
    <w:rsid w:val="00340A2D"/>
    <w:rsid w:val="00340BB4"/>
    <w:rsid w:val="003421CF"/>
    <w:rsid w:val="0034289A"/>
    <w:rsid w:val="00342FCB"/>
    <w:rsid w:val="0034319B"/>
    <w:rsid w:val="00343ABD"/>
    <w:rsid w:val="00344877"/>
    <w:rsid w:val="00344AFF"/>
    <w:rsid w:val="003464A5"/>
    <w:rsid w:val="003474DB"/>
    <w:rsid w:val="00347514"/>
    <w:rsid w:val="00347C27"/>
    <w:rsid w:val="00347E51"/>
    <w:rsid w:val="003503E9"/>
    <w:rsid w:val="003506AE"/>
    <w:rsid w:val="003508B3"/>
    <w:rsid w:val="00350EE9"/>
    <w:rsid w:val="00350FAC"/>
    <w:rsid w:val="003510D9"/>
    <w:rsid w:val="00351260"/>
    <w:rsid w:val="003516CF"/>
    <w:rsid w:val="00352075"/>
    <w:rsid w:val="00352740"/>
    <w:rsid w:val="00352897"/>
    <w:rsid w:val="00352898"/>
    <w:rsid w:val="00352BC9"/>
    <w:rsid w:val="00353CC1"/>
    <w:rsid w:val="003563AD"/>
    <w:rsid w:val="00356BDA"/>
    <w:rsid w:val="00356F7E"/>
    <w:rsid w:val="00357AEA"/>
    <w:rsid w:val="003614BE"/>
    <w:rsid w:val="00361AB8"/>
    <w:rsid w:val="00361AF2"/>
    <w:rsid w:val="00361C54"/>
    <w:rsid w:val="00361CD5"/>
    <w:rsid w:val="00362208"/>
    <w:rsid w:val="003623C4"/>
    <w:rsid w:val="003628DC"/>
    <w:rsid w:val="003631AF"/>
    <w:rsid w:val="00363732"/>
    <w:rsid w:val="00363F47"/>
    <w:rsid w:val="00363FBA"/>
    <w:rsid w:val="00364A48"/>
    <w:rsid w:val="00364C0D"/>
    <w:rsid w:val="00365F1D"/>
    <w:rsid w:val="00366A6D"/>
    <w:rsid w:val="00366E3D"/>
    <w:rsid w:val="003670B2"/>
    <w:rsid w:val="0036780C"/>
    <w:rsid w:val="003705FE"/>
    <w:rsid w:val="003711FB"/>
    <w:rsid w:val="0037177B"/>
    <w:rsid w:val="00371878"/>
    <w:rsid w:val="00371996"/>
    <w:rsid w:val="0037377C"/>
    <w:rsid w:val="00374110"/>
    <w:rsid w:val="003742B1"/>
    <w:rsid w:val="0037494D"/>
    <w:rsid w:val="00374A09"/>
    <w:rsid w:val="00374F61"/>
    <w:rsid w:val="00375086"/>
    <w:rsid w:val="003750E8"/>
    <w:rsid w:val="0037523A"/>
    <w:rsid w:val="003755EE"/>
    <w:rsid w:val="00375660"/>
    <w:rsid w:val="003764F7"/>
    <w:rsid w:val="003774C8"/>
    <w:rsid w:val="0037756B"/>
    <w:rsid w:val="0037760F"/>
    <w:rsid w:val="003776F7"/>
    <w:rsid w:val="00377CB8"/>
    <w:rsid w:val="00380106"/>
    <w:rsid w:val="003802E3"/>
    <w:rsid w:val="00381E03"/>
    <w:rsid w:val="00381FB3"/>
    <w:rsid w:val="003824F0"/>
    <w:rsid w:val="00382B90"/>
    <w:rsid w:val="00382F0A"/>
    <w:rsid w:val="003834C3"/>
    <w:rsid w:val="00383B41"/>
    <w:rsid w:val="00383FC9"/>
    <w:rsid w:val="00384BA0"/>
    <w:rsid w:val="00385F19"/>
    <w:rsid w:val="00385FFB"/>
    <w:rsid w:val="00386262"/>
    <w:rsid w:val="0038645A"/>
    <w:rsid w:val="003867EF"/>
    <w:rsid w:val="00386F2D"/>
    <w:rsid w:val="003875F9"/>
    <w:rsid w:val="0039024A"/>
    <w:rsid w:val="00390308"/>
    <w:rsid w:val="00390786"/>
    <w:rsid w:val="00391457"/>
    <w:rsid w:val="00391E36"/>
    <w:rsid w:val="00391EF0"/>
    <w:rsid w:val="0039261F"/>
    <w:rsid w:val="003926E8"/>
    <w:rsid w:val="00392CE1"/>
    <w:rsid w:val="003943D5"/>
    <w:rsid w:val="0039456A"/>
    <w:rsid w:val="00394680"/>
    <w:rsid w:val="00394A79"/>
    <w:rsid w:val="00394B38"/>
    <w:rsid w:val="00395EBC"/>
    <w:rsid w:val="00396AC9"/>
    <w:rsid w:val="00396CDA"/>
    <w:rsid w:val="003975EF"/>
    <w:rsid w:val="003A17B4"/>
    <w:rsid w:val="003A1CB3"/>
    <w:rsid w:val="003A29EA"/>
    <w:rsid w:val="003A3261"/>
    <w:rsid w:val="003A3328"/>
    <w:rsid w:val="003A3405"/>
    <w:rsid w:val="003A3963"/>
    <w:rsid w:val="003A3E3A"/>
    <w:rsid w:val="003A3FA4"/>
    <w:rsid w:val="003A41A6"/>
    <w:rsid w:val="003A45ED"/>
    <w:rsid w:val="003A5572"/>
    <w:rsid w:val="003A5C67"/>
    <w:rsid w:val="003A68F7"/>
    <w:rsid w:val="003A7603"/>
    <w:rsid w:val="003A7E97"/>
    <w:rsid w:val="003B02AC"/>
    <w:rsid w:val="003B0361"/>
    <w:rsid w:val="003B070B"/>
    <w:rsid w:val="003B0CCD"/>
    <w:rsid w:val="003B0E70"/>
    <w:rsid w:val="003B0ECC"/>
    <w:rsid w:val="003B128D"/>
    <w:rsid w:val="003B13A7"/>
    <w:rsid w:val="003B196C"/>
    <w:rsid w:val="003B1AE4"/>
    <w:rsid w:val="003B2511"/>
    <w:rsid w:val="003B2547"/>
    <w:rsid w:val="003B28B1"/>
    <w:rsid w:val="003B2A12"/>
    <w:rsid w:val="003B3EF5"/>
    <w:rsid w:val="003B4A42"/>
    <w:rsid w:val="003B4C07"/>
    <w:rsid w:val="003B52F6"/>
    <w:rsid w:val="003B6204"/>
    <w:rsid w:val="003B63A6"/>
    <w:rsid w:val="003B6AA6"/>
    <w:rsid w:val="003B6EEC"/>
    <w:rsid w:val="003B721C"/>
    <w:rsid w:val="003B7354"/>
    <w:rsid w:val="003B7379"/>
    <w:rsid w:val="003B7691"/>
    <w:rsid w:val="003B7962"/>
    <w:rsid w:val="003C053F"/>
    <w:rsid w:val="003C07B6"/>
    <w:rsid w:val="003C1C7E"/>
    <w:rsid w:val="003C22B6"/>
    <w:rsid w:val="003C3119"/>
    <w:rsid w:val="003C3369"/>
    <w:rsid w:val="003C3B97"/>
    <w:rsid w:val="003C4A6D"/>
    <w:rsid w:val="003C4A7B"/>
    <w:rsid w:val="003C4C4C"/>
    <w:rsid w:val="003C4E63"/>
    <w:rsid w:val="003C5F7A"/>
    <w:rsid w:val="003C7249"/>
    <w:rsid w:val="003C7813"/>
    <w:rsid w:val="003C7E1E"/>
    <w:rsid w:val="003D15F7"/>
    <w:rsid w:val="003D1FB7"/>
    <w:rsid w:val="003D21DA"/>
    <w:rsid w:val="003D2610"/>
    <w:rsid w:val="003D312F"/>
    <w:rsid w:val="003D3429"/>
    <w:rsid w:val="003D3500"/>
    <w:rsid w:val="003D3694"/>
    <w:rsid w:val="003D5A41"/>
    <w:rsid w:val="003D5AF2"/>
    <w:rsid w:val="003D6B11"/>
    <w:rsid w:val="003D7081"/>
    <w:rsid w:val="003D7295"/>
    <w:rsid w:val="003D7810"/>
    <w:rsid w:val="003D7EDD"/>
    <w:rsid w:val="003E07CC"/>
    <w:rsid w:val="003E0E92"/>
    <w:rsid w:val="003E1BF9"/>
    <w:rsid w:val="003E1ECE"/>
    <w:rsid w:val="003E1FE0"/>
    <w:rsid w:val="003E2D4B"/>
    <w:rsid w:val="003E3078"/>
    <w:rsid w:val="003E3B29"/>
    <w:rsid w:val="003E3D30"/>
    <w:rsid w:val="003E411F"/>
    <w:rsid w:val="003E4D5A"/>
    <w:rsid w:val="003E50C9"/>
    <w:rsid w:val="003E5221"/>
    <w:rsid w:val="003E5519"/>
    <w:rsid w:val="003E60FA"/>
    <w:rsid w:val="003E6B57"/>
    <w:rsid w:val="003E7AB5"/>
    <w:rsid w:val="003F06BF"/>
    <w:rsid w:val="003F0807"/>
    <w:rsid w:val="003F0BE8"/>
    <w:rsid w:val="003F1AB9"/>
    <w:rsid w:val="003F1DF4"/>
    <w:rsid w:val="003F2303"/>
    <w:rsid w:val="003F2399"/>
    <w:rsid w:val="003F3FFE"/>
    <w:rsid w:val="003F42BE"/>
    <w:rsid w:val="003F4465"/>
    <w:rsid w:val="003F4F9C"/>
    <w:rsid w:val="003F50BD"/>
    <w:rsid w:val="003F5E0D"/>
    <w:rsid w:val="003F5E9F"/>
    <w:rsid w:val="003F5EB4"/>
    <w:rsid w:val="003F6892"/>
    <w:rsid w:val="003F6933"/>
    <w:rsid w:val="003F7D75"/>
    <w:rsid w:val="003F7E77"/>
    <w:rsid w:val="00401444"/>
    <w:rsid w:val="00401AAA"/>
    <w:rsid w:val="00402290"/>
    <w:rsid w:val="00402BDE"/>
    <w:rsid w:val="00402E71"/>
    <w:rsid w:val="004033EB"/>
    <w:rsid w:val="00403655"/>
    <w:rsid w:val="00403786"/>
    <w:rsid w:val="004037A7"/>
    <w:rsid w:val="004039E3"/>
    <w:rsid w:val="00404578"/>
    <w:rsid w:val="004048D8"/>
    <w:rsid w:val="00404ADE"/>
    <w:rsid w:val="00404CCE"/>
    <w:rsid w:val="00404FA8"/>
    <w:rsid w:val="0040572E"/>
    <w:rsid w:val="00406213"/>
    <w:rsid w:val="00406240"/>
    <w:rsid w:val="00407C3F"/>
    <w:rsid w:val="004103E2"/>
    <w:rsid w:val="00411090"/>
    <w:rsid w:val="00411091"/>
    <w:rsid w:val="004114D6"/>
    <w:rsid w:val="0041246B"/>
    <w:rsid w:val="0041285F"/>
    <w:rsid w:val="00412AE4"/>
    <w:rsid w:val="00413813"/>
    <w:rsid w:val="0041384E"/>
    <w:rsid w:val="0041443D"/>
    <w:rsid w:val="004147DD"/>
    <w:rsid w:val="00414A8E"/>
    <w:rsid w:val="004153C2"/>
    <w:rsid w:val="00415D0E"/>
    <w:rsid w:val="00416117"/>
    <w:rsid w:val="00416336"/>
    <w:rsid w:val="004170DE"/>
    <w:rsid w:val="0041764E"/>
    <w:rsid w:val="00417CE9"/>
    <w:rsid w:val="00420360"/>
    <w:rsid w:val="00420AE3"/>
    <w:rsid w:val="00421226"/>
    <w:rsid w:val="00421D4D"/>
    <w:rsid w:val="00421E44"/>
    <w:rsid w:val="00422C13"/>
    <w:rsid w:val="00423307"/>
    <w:rsid w:val="00423B63"/>
    <w:rsid w:val="00424244"/>
    <w:rsid w:val="004242A8"/>
    <w:rsid w:val="004249D2"/>
    <w:rsid w:val="00425A14"/>
    <w:rsid w:val="00425DB9"/>
    <w:rsid w:val="00425EAD"/>
    <w:rsid w:val="00425FE1"/>
    <w:rsid w:val="00426C30"/>
    <w:rsid w:val="00427819"/>
    <w:rsid w:val="00427EF9"/>
    <w:rsid w:val="00427FE2"/>
    <w:rsid w:val="0043007C"/>
    <w:rsid w:val="00431008"/>
    <w:rsid w:val="004313B9"/>
    <w:rsid w:val="00431F82"/>
    <w:rsid w:val="00433BA6"/>
    <w:rsid w:val="004343E7"/>
    <w:rsid w:val="004358AA"/>
    <w:rsid w:val="00435E62"/>
    <w:rsid w:val="0043662E"/>
    <w:rsid w:val="00436919"/>
    <w:rsid w:val="0043713F"/>
    <w:rsid w:val="0043765E"/>
    <w:rsid w:val="0044028A"/>
    <w:rsid w:val="0044098E"/>
    <w:rsid w:val="00441867"/>
    <w:rsid w:val="00441BEE"/>
    <w:rsid w:val="004421C4"/>
    <w:rsid w:val="0044288F"/>
    <w:rsid w:val="00442A98"/>
    <w:rsid w:val="00442B9D"/>
    <w:rsid w:val="004435CE"/>
    <w:rsid w:val="00443A40"/>
    <w:rsid w:val="0044483F"/>
    <w:rsid w:val="00444C7C"/>
    <w:rsid w:val="00444F41"/>
    <w:rsid w:val="00445903"/>
    <w:rsid w:val="00445E38"/>
    <w:rsid w:val="00445ECA"/>
    <w:rsid w:val="004461F5"/>
    <w:rsid w:val="004467E0"/>
    <w:rsid w:val="00446C29"/>
    <w:rsid w:val="00446C53"/>
    <w:rsid w:val="00447401"/>
    <w:rsid w:val="0044745E"/>
    <w:rsid w:val="00447922"/>
    <w:rsid w:val="00447D20"/>
    <w:rsid w:val="00447D83"/>
    <w:rsid w:val="00450D68"/>
    <w:rsid w:val="004513CF"/>
    <w:rsid w:val="004516DD"/>
    <w:rsid w:val="0045180D"/>
    <w:rsid w:val="00451C10"/>
    <w:rsid w:val="00452A08"/>
    <w:rsid w:val="00452B2B"/>
    <w:rsid w:val="00452BA8"/>
    <w:rsid w:val="00452ED9"/>
    <w:rsid w:val="00452FC0"/>
    <w:rsid w:val="00453B5D"/>
    <w:rsid w:val="004553FE"/>
    <w:rsid w:val="00455409"/>
    <w:rsid w:val="00455C10"/>
    <w:rsid w:val="004560C1"/>
    <w:rsid w:val="00456C0B"/>
    <w:rsid w:val="0045763D"/>
    <w:rsid w:val="004579CC"/>
    <w:rsid w:val="00457A83"/>
    <w:rsid w:val="00460688"/>
    <w:rsid w:val="0046287D"/>
    <w:rsid w:val="00462AE4"/>
    <w:rsid w:val="00462C1A"/>
    <w:rsid w:val="004633BC"/>
    <w:rsid w:val="00463614"/>
    <w:rsid w:val="00463909"/>
    <w:rsid w:val="00463E0D"/>
    <w:rsid w:val="00463F04"/>
    <w:rsid w:val="00464BF9"/>
    <w:rsid w:val="004653AA"/>
    <w:rsid w:val="004657A1"/>
    <w:rsid w:val="00465998"/>
    <w:rsid w:val="004662DC"/>
    <w:rsid w:val="00466730"/>
    <w:rsid w:val="004668B0"/>
    <w:rsid w:val="00467B71"/>
    <w:rsid w:val="00470527"/>
    <w:rsid w:val="00470548"/>
    <w:rsid w:val="004706E2"/>
    <w:rsid w:val="00470781"/>
    <w:rsid w:val="004713EE"/>
    <w:rsid w:val="004716AC"/>
    <w:rsid w:val="00472923"/>
    <w:rsid w:val="00472FA5"/>
    <w:rsid w:val="00473237"/>
    <w:rsid w:val="0047331B"/>
    <w:rsid w:val="00473A5C"/>
    <w:rsid w:val="00473ABF"/>
    <w:rsid w:val="00473C46"/>
    <w:rsid w:val="004750BD"/>
    <w:rsid w:val="0047527A"/>
    <w:rsid w:val="004752F9"/>
    <w:rsid w:val="004755F1"/>
    <w:rsid w:val="00475B11"/>
    <w:rsid w:val="00476D7E"/>
    <w:rsid w:val="004772BA"/>
    <w:rsid w:val="004778E3"/>
    <w:rsid w:val="00477ADE"/>
    <w:rsid w:val="00477E4A"/>
    <w:rsid w:val="00480928"/>
    <w:rsid w:val="00480AE5"/>
    <w:rsid w:val="00480B76"/>
    <w:rsid w:val="0048109C"/>
    <w:rsid w:val="00481443"/>
    <w:rsid w:val="00481ED0"/>
    <w:rsid w:val="00483ADF"/>
    <w:rsid w:val="00483C9D"/>
    <w:rsid w:val="00483DF9"/>
    <w:rsid w:val="0048426B"/>
    <w:rsid w:val="00484BA2"/>
    <w:rsid w:val="00484C05"/>
    <w:rsid w:val="0048516F"/>
    <w:rsid w:val="00485506"/>
    <w:rsid w:val="00485D59"/>
    <w:rsid w:val="00486686"/>
    <w:rsid w:val="004866C7"/>
    <w:rsid w:val="00486B3D"/>
    <w:rsid w:val="0048749D"/>
    <w:rsid w:val="0048753B"/>
    <w:rsid w:val="00487836"/>
    <w:rsid w:val="00487BAB"/>
    <w:rsid w:val="00487FE9"/>
    <w:rsid w:val="00490759"/>
    <w:rsid w:val="00490B59"/>
    <w:rsid w:val="00491293"/>
    <w:rsid w:val="00491373"/>
    <w:rsid w:val="00492889"/>
    <w:rsid w:val="00493757"/>
    <w:rsid w:val="0049377C"/>
    <w:rsid w:val="00493E0F"/>
    <w:rsid w:val="00494D40"/>
    <w:rsid w:val="004963D5"/>
    <w:rsid w:val="004968DE"/>
    <w:rsid w:val="004969B0"/>
    <w:rsid w:val="004970C7"/>
    <w:rsid w:val="00497607"/>
    <w:rsid w:val="00497E31"/>
    <w:rsid w:val="004A06BA"/>
    <w:rsid w:val="004A0F43"/>
    <w:rsid w:val="004A100B"/>
    <w:rsid w:val="004A15F1"/>
    <w:rsid w:val="004A1E8A"/>
    <w:rsid w:val="004A2A91"/>
    <w:rsid w:val="004A35A4"/>
    <w:rsid w:val="004A363D"/>
    <w:rsid w:val="004A3BD1"/>
    <w:rsid w:val="004A4120"/>
    <w:rsid w:val="004A5D7B"/>
    <w:rsid w:val="004A5E3D"/>
    <w:rsid w:val="004A5EA4"/>
    <w:rsid w:val="004A6216"/>
    <w:rsid w:val="004A6442"/>
    <w:rsid w:val="004A7457"/>
    <w:rsid w:val="004A7A0F"/>
    <w:rsid w:val="004B00E3"/>
    <w:rsid w:val="004B09FB"/>
    <w:rsid w:val="004B173B"/>
    <w:rsid w:val="004B20AE"/>
    <w:rsid w:val="004B26DB"/>
    <w:rsid w:val="004B286A"/>
    <w:rsid w:val="004B2C68"/>
    <w:rsid w:val="004B4736"/>
    <w:rsid w:val="004B50ED"/>
    <w:rsid w:val="004B5505"/>
    <w:rsid w:val="004B5F58"/>
    <w:rsid w:val="004B6022"/>
    <w:rsid w:val="004B6206"/>
    <w:rsid w:val="004C02EB"/>
    <w:rsid w:val="004C04C2"/>
    <w:rsid w:val="004C0F78"/>
    <w:rsid w:val="004C143A"/>
    <w:rsid w:val="004C1945"/>
    <w:rsid w:val="004C1AEF"/>
    <w:rsid w:val="004C202D"/>
    <w:rsid w:val="004C24E9"/>
    <w:rsid w:val="004C2CA0"/>
    <w:rsid w:val="004C2DD6"/>
    <w:rsid w:val="004C3E44"/>
    <w:rsid w:val="004C3E46"/>
    <w:rsid w:val="004C3F1C"/>
    <w:rsid w:val="004C48AA"/>
    <w:rsid w:val="004C4B54"/>
    <w:rsid w:val="004C4BCE"/>
    <w:rsid w:val="004C4EFA"/>
    <w:rsid w:val="004C5805"/>
    <w:rsid w:val="004C5D9B"/>
    <w:rsid w:val="004C5E0E"/>
    <w:rsid w:val="004C673C"/>
    <w:rsid w:val="004C73C8"/>
    <w:rsid w:val="004C775E"/>
    <w:rsid w:val="004C7A54"/>
    <w:rsid w:val="004D01E5"/>
    <w:rsid w:val="004D0349"/>
    <w:rsid w:val="004D0355"/>
    <w:rsid w:val="004D0D50"/>
    <w:rsid w:val="004D0D97"/>
    <w:rsid w:val="004D101F"/>
    <w:rsid w:val="004D1250"/>
    <w:rsid w:val="004D1519"/>
    <w:rsid w:val="004D16FC"/>
    <w:rsid w:val="004D1B08"/>
    <w:rsid w:val="004D1F3A"/>
    <w:rsid w:val="004D2527"/>
    <w:rsid w:val="004D28C7"/>
    <w:rsid w:val="004D2E8E"/>
    <w:rsid w:val="004D3EC2"/>
    <w:rsid w:val="004D4163"/>
    <w:rsid w:val="004D41B2"/>
    <w:rsid w:val="004D46C0"/>
    <w:rsid w:val="004D48F5"/>
    <w:rsid w:val="004D4B5A"/>
    <w:rsid w:val="004D4E8E"/>
    <w:rsid w:val="004D546F"/>
    <w:rsid w:val="004D5E61"/>
    <w:rsid w:val="004D61B6"/>
    <w:rsid w:val="004D62BB"/>
    <w:rsid w:val="004D6C90"/>
    <w:rsid w:val="004D7679"/>
    <w:rsid w:val="004E00C9"/>
    <w:rsid w:val="004E1A4D"/>
    <w:rsid w:val="004E257C"/>
    <w:rsid w:val="004E2833"/>
    <w:rsid w:val="004E28A4"/>
    <w:rsid w:val="004E2947"/>
    <w:rsid w:val="004E312B"/>
    <w:rsid w:val="004E3913"/>
    <w:rsid w:val="004E3985"/>
    <w:rsid w:val="004E39F3"/>
    <w:rsid w:val="004E3A85"/>
    <w:rsid w:val="004E3AF1"/>
    <w:rsid w:val="004E4AEC"/>
    <w:rsid w:val="004E5725"/>
    <w:rsid w:val="004E58CA"/>
    <w:rsid w:val="004E6250"/>
    <w:rsid w:val="004E63D2"/>
    <w:rsid w:val="004E688A"/>
    <w:rsid w:val="004E6A82"/>
    <w:rsid w:val="004E6C83"/>
    <w:rsid w:val="004E7293"/>
    <w:rsid w:val="004E742D"/>
    <w:rsid w:val="004E7FE7"/>
    <w:rsid w:val="004F0192"/>
    <w:rsid w:val="004F02B0"/>
    <w:rsid w:val="004F0513"/>
    <w:rsid w:val="004F0D77"/>
    <w:rsid w:val="004F131B"/>
    <w:rsid w:val="004F1D4C"/>
    <w:rsid w:val="004F21F3"/>
    <w:rsid w:val="004F2421"/>
    <w:rsid w:val="004F32ED"/>
    <w:rsid w:val="004F33E4"/>
    <w:rsid w:val="004F380D"/>
    <w:rsid w:val="004F38A0"/>
    <w:rsid w:val="004F3C14"/>
    <w:rsid w:val="004F3C9F"/>
    <w:rsid w:val="004F4245"/>
    <w:rsid w:val="004F5C83"/>
    <w:rsid w:val="004F5E3D"/>
    <w:rsid w:val="004F6131"/>
    <w:rsid w:val="004F67A8"/>
    <w:rsid w:val="004F7453"/>
    <w:rsid w:val="004F7782"/>
    <w:rsid w:val="00500084"/>
    <w:rsid w:val="005002B8"/>
    <w:rsid w:val="005009AA"/>
    <w:rsid w:val="00501A59"/>
    <w:rsid w:val="00501E25"/>
    <w:rsid w:val="00502142"/>
    <w:rsid w:val="00502830"/>
    <w:rsid w:val="00504996"/>
    <w:rsid w:val="00505188"/>
    <w:rsid w:val="005057E2"/>
    <w:rsid w:val="00505A43"/>
    <w:rsid w:val="005073CC"/>
    <w:rsid w:val="00507870"/>
    <w:rsid w:val="00511107"/>
    <w:rsid w:val="00511713"/>
    <w:rsid w:val="005119BA"/>
    <w:rsid w:val="00512D39"/>
    <w:rsid w:val="00513528"/>
    <w:rsid w:val="00514210"/>
    <w:rsid w:val="00514FDA"/>
    <w:rsid w:val="005155C3"/>
    <w:rsid w:val="005161D8"/>
    <w:rsid w:val="00516F6B"/>
    <w:rsid w:val="00517B79"/>
    <w:rsid w:val="005202BF"/>
    <w:rsid w:val="00521747"/>
    <w:rsid w:val="00521D7E"/>
    <w:rsid w:val="0052237C"/>
    <w:rsid w:val="00522468"/>
    <w:rsid w:val="005225D2"/>
    <w:rsid w:val="0052367A"/>
    <w:rsid w:val="00523AD3"/>
    <w:rsid w:val="00523E4C"/>
    <w:rsid w:val="00524645"/>
    <w:rsid w:val="0052532E"/>
    <w:rsid w:val="005254F1"/>
    <w:rsid w:val="005257E4"/>
    <w:rsid w:val="00525B75"/>
    <w:rsid w:val="0052653E"/>
    <w:rsid w:val="005266EA"/>
    <w:rsid w:val="005269F9"/>
    <w:rsid w:val="00526C6C"/>
    <w:rsid w:val="00527369"/>
    <w:rsid w:val="00527909"/>
    <w:rsid w:val="00527C55"/>
    <w:rsid w:val="00527F91"/>
    <w:rsid w:val="005304CD"/>
    <w:rsid w:val="00530835"/>
    <w:rsid w:val="00530901"/>
    <w:rsid w:val="00530B2C"/>
    <w:rsid w:val="00530FE7"/>
    <w:rsid w:val="00531701"/>
    <w:rsid w:val="00531CE0"/>
    <w:rsid w:val="00531D85"/>
    <w:rsid w:val="00531E05"/>
    <w:rsid w:val="00531E6C"/>
    <w:rsid w:val="00532675"/>
    <w:rsid w:val="005328B0"/>
    <w:rsid w:val="00533669"/>
    <w:rsid w:val="00533999"/>
    <w:rsid w:val="00533EC6"/>
    <w:rsid w:val="00535216"/>
    <w:rsid w:val="00535289"/>
    <w:rsid w:val="00535398"/>
    <w:rsid w:val="00535AAB"/>
    <w:rsid w:val="0053648D"/>
    <w:rsid w:val="00536B86"/>
    <w:rsid w:val="00537438"/>
    <w:rsid w:val="00537619"/>
    <w:rsid w:val="00537D17"/>
    <w:rsid w:val="0054020E"/>
    <w:rsid w:val="00540CB6"/>
    <w:rsid w:val="00540E86"/>
    <w:rsid w:val="00541A5C"/>
    <w:rsid w:val="005420FE"/>
    <w:rsid w:val="00542377"/>
    <w:rsid w:val="005424B8"/>
    <w:rsid w:val="00542B01"/>
    <w:rsid w:val="00542F6E"/>
    <w:rsid w:val="005433A9"/>
    <w:rsid w:val="00543969"/>
    <w:rsid w:val="005442EF"/>
    <w:rsid w:val="0054475E"/>
    <w:rsid w:val="00544F2C"/>
    <w:rsid w:val="00546EB6"/>
    <w:rsid w:val="00550048"/>
    <w:rsid w:val="00550384"/>
    <w:rsid w:val="00550839"/>
    <w:rsid w:val="0055221F"/>
    <w:rsid w:val="005522B7"/>
    <w:rsid w:val="00552BB1"/>
    <w:rsid w:val="00552F75"/>
    <w:rsid w:val="00553083"/>
    <w:rsid w:val="005530B0"/>
    <w:rsid w:val="00553370"/>
    <w:rsid w:val="0055358D"/>
    <w:rsid w:val="005537C4"/>
    <w:rsid w:val="00553815"/>
    <w:rsid w:val="0055384F"/>
    <w:rsid w:val="005539E5"/>
    <w:rsid w:val="00553B0F"/>
    <w:rsid w:val="00554035"/>
    <w:rsid w:val="00554864"/>
    <w:rsid w:val="00554EC9"/>
    <w:rsid w:val="00555094"/>
    <w:rsid w:val="005556C7"/>
    <w:rsid w:val="00555D07"/>
    <w:rsid w:val="00556028"/>
    <w:rsid w:val="0055605D"/>
    <w:rsid w:val="00556212"/>
    <w:rsid w:val="00556241"/>
    <w:rsid w:val="005564A0"/>
    <w:rsid w:val="005565EB"/>
    <w:rsid w:val="005569DE"/>
    <w:rsid w:val="00556ACC"/>
    <w:rsid w:val="00557309"/>
    <w:rsid w:val="00557D1B"/>
    <w:rsid w:val="005615AB"/>
    <w:rsid w:val="005625CA"/>
    <w:rsid w:val="00562875"/>
    <w:rsid w:val="00562A01"/>
    <w:rsid w:val="00563106"/>
    <w:rsid w:val="005643B6"/>
    <w:rsid w:val="00564B46"/>
    <w:rsid w:val="00565A3A"/>
    <w:rsid w:val="00565DB1"/>
    <w:rsid w:val="00566CCC"/>
    <w:rsid w:val="0056707F"/>
    <w:rsid w:val="0056733B"/>
    <w:rsid w:val="00567358"/>
    <w:rsid w:val="0056750D"/>
    <w:rsid w:val="005675C3"/>
    <w:rsid w:val="005678E4"/>
    <w:rsid w:val="0057123A"/>
    <w:rsid w:val="00571374"/>
    <w:rsid w:val="005714ED"/>
    <w:rsid w:val="00572B99"/>
    <w:rsid w:val="00572BBA"/>
    <w:rsid w:val="00572BF5"/>
    <w:rsid w:val="00573459"/>
    <w:rsid w:val="00573993"/>
    <w:rsid w:val="00573D63"/>
    <w:rsid w:val="00574186"/>
    <w:rsid w:val="005749DD"/>
    <w:rsid w:val="005752BB"/>
    <w:rsid w:val="0057562D"/>
    <w:rsid w:val="005757AF"/>
    <w:rsid w:val="00575B70"/>
    <w:rsid w:val="00575D0B"/>
    <w:rsid w:val="005762C1"/>
    <w:rsid w:val="005779E3"/>
    <w:rsid w:val="00580336"/>
    <w:rsid w:val="00580FEB"/>
    <w:rsid w:val="00581264"/>
    <w:rsid w:val="00581C64"/>
    <w:rsid w:val="00581D5A"/>
    <w:rsid w:val="00582595"/>
    <w:rsid w:val="005826B4"/>
    <w:rsid w:val="00582788"/>
    <w:rsid w:val="00582AB4"/>
    <w:rsid w:val="00582D79"/>
    <w:rsid w:val="00583A5C"/>
    <w:rsid w:val="00583AAF"/>
    <w:rsid w:val="00584645"/>
    <w:rsid w:val="0058480D"/>
    <w:rsid w:val="005853CA"/>
    <w:rsid w:val="00585891"/>
    <w:rsid w:val="00585C40"/>
    <w:rsid w:val="005872B5"/>
    <w:rsid w:val="0058771C"/>
    <w:rsid w:val="005877F4"/>
    <w:rsid w:val="0058791D"/>
    <w:rsid w:val="00587DDF"/>
    <w:rsid w:val="00590A5A"/>
    <w:rsid w:val="005911FF"/>
    <w:rsid w:val="005927A7"/>
    <w:rsid w:val="00593F4B"/>
    <w:rsid w:val="005946E0"/>
    <w:rsid w:val="005947E0"/>
    <w:rsid w:val="00594C34"/>
    <w:rsid w:val="00594D82"/>
    <w:rsid w:val="005954F3"/>
    <w:rsid w:val="00595CE8"/>
    <w:rsid w:val="00595FA8"/>
    <w:rsid w:val="005965E5"/>
    <w:rsid w:val="00597852"/>
    <w:rsid w:val="0059786D"/>
    <w:rsid w:val="00597F60"/>
    <w:rsid w:val="005A0637"/>
    <w:rsid w:val="005A09C3"/>
    <w:rsid w:val="005A146A"/>
    <w:rsid w:val="005A1920"/>
    <w:rsid w:val="005A2341"/>
    <w:rsid w:val="005A262B"/>
    <w:rsid w:val="005A2AA7"/>
    <w:rsid w:val="005A2D72"/>
    <w:rsid w:val="005A30DB"/>
    <w:rsid w:val="005A310A"/>
    <w:rsid w:val="005A3C83"/>
    <w:rsid w:val="005A3CBD"/>
    <w:rsid w:val="005A3D44"/>
    <w:rsid w:val="005A45D5"/>
    <w:rsid w:val="005A4A17"/>
    <w:rsid w:val="005A4BE7"/>
    <w:rsid w:val="005A536B"/>
    <w:rsid w:val="005A6009"/>
    <w:rsid w:val="005A68C4"/>
    <w:rsid w:val="005A6EC0"/>
    <w:rsid w:val="005A6FBB"/>
    <w:rsid w:val="005A752C"/>
    <w:rsid w:val="005A7F40"/>
    <w:rsid w:val="005B031D"/>
    <w:rsid w:val="005B1548"/>
    <w:rsid w:val="005B1857"/>
    <w:rsid w:val="005B1A59"/>
    <w:rsid w:val="005B2BED"/>
    <w:rsid w:val="005B2C60"/>
    <w:rsid w:val="005B2D31"/>
    <w:rsid w:val="005B30B7"/>
    <w:rsid w:val="005B314D"/>
    <w:rsid w:val="005B350E"/>
    <w:rsid w:val="005B352C"/>
    <w:rsid w:val="005B35E6"/>
    <w:rsid w:val="005B49A8"/>
    <w:rsid w:val="005B4B65"/>
    <w:rsid w:val="005B4E83"/>
    <w:rsid w:val="005B5322"/>
    <w:rsid w:val="005B5ADB"/>
    <w:rsid w:val="005B7168"/>
    <w:rsid w:val="005B7B82"/>
    <w:rsid w:val="005B7F80"/>
    <w:rsid w:val="005C047D"/>
    <w:rsid w:val="005C0986"/>
    <w:rsid w:val="005C0CE8"/>
    <w:rsid w:val="005C19A6"/>
    <w:rsid w:val="005C2136"/>
    <w:rsid w:val="005C319A"/>
    <w:rsid w:val="005C321C"/>
    <w:rsid w:val="005C350A"/>
    <w:rsid w:val="005C481A"/>
    <w:rsid w:val="005C4E4C"/>
    <w:rsid w:val="005C5A96"/>
    <w:rsid w:val="005C6062"/>
    <w:rsid w:val="005C6D9A"/>
    <w:rsid w:val="005C6EB4"/>
    <w:rsid w:val="005C6FD7"/>
    <w:rsid w:val="005D085B"/>
    <w:rsid w:val="005D0DC1"/>
    <w:rsid w:val="005D1AA8"/>
    <w:rsid w:val="005D1BEE"/>
    <w:rsid w:val="005D23C8"/>
    <w:rsid w:val="005D332D"/>
    <w:rsid w:val="005D3C17"/>
    <w:rsid w:val="005D4847"/>
    <w:rsid w:val="005D4E22"/>
    <w:rsid w:val="005D574E"/>
    <w:rsid w:val="005D6A55"/>
    <w:rsid w:val="005D6A9D"/>
    <w:rsid w:val="005D6B26"/>
    <w:rsid w:val="005D6F58"/>
    <w:rsid w:val="005D792B"/>
    <w:rsid w:val="005D79DA"/>
    <w:rsid w:val="005D7B07"/>
    <w:rsid w:val="005E015E"/>
    <w:rsid w:val="005E0964"/>
    <w:rsid w:val="005E0F2E"/>
    <w:rsid w:val="005E12E9"/>
    <w:rsid w:val="005E14D9"/>
    <w:rsid w:val="005E16C1"/>
    <w:rsid w:val="005E1836"/>
    <w:rsid w:val="005E23AD"/>
    <w:rsid w:val="005E25CF"/>
    <w:rsid w:val="005E38AC"/>
    <w:rsid w:val="005E3A17"/>
    <w:rsid w:val="005E3F6E"/>
    <w:rsid w:val="005E4176"/>
    <w:rsid w:val="005E4289"/>
    <w:rsid w:val="005E4C38"/>
    <w:rsid w:val="005E5506"/>
    <w:rsid w:val="005E5814"/>
    <w:rsid w:val="005E5EE3"/>
    <w:rsid w:val="005E5FAF"/>
    <w:rsid w:val="005E5FF8"/>
    <w:rsid w:val="005E6234"/>
    <w:rsid w:val="005E6885"/>
    <w:rsid w:val="005E7716"/>
    <w:rsid w:val="005E79EC"/>
    <w:rsid w:val="005E7FE1"/>
    <w:rsid w:val="005F047E"/>
    <w:rsid w:val="005F0502"/>
    <w:rsid w:val="005F13E5"/>
    <w:rsid w:val="005F1FBA"/>
    <w:rsid w:val="005F24E3"/>
    <w:rsid w:val="005F3451"/>
    <w:rsid w:val="005F3903"/>
    <w:rsid w:val="005F3D58"/>
    <w:rsid w:val="005F426B"/>
    <w:rsid w:val="005F49E0"/>
    <w:rsid w:val="005F4E2D"/>
    <w:rsid w:val="005F509B"/>
    <w:rsid w:val="005F655B"/>
    <w:rsid w:val="005F699E"/>
    <w:rsid w:val="005F6A5B"/>
    <w:rsid w:val="005F6EB6"/>
    <w:rsid w:val="005F75FA"/>
    <w:rsid w:val="00600193"/>
    <w:rsid w:val="0060033B"/>
    <w:rsid w:val="00600AB5"/>
    <w:rsid w:val="00600AF5"/>
    <w:rsid w:val="00600F20"/>
    <w:rsid w:val="00601271"/>
    <w:rsid w:val="006012FE"/>
    <w:rsid w:val="00602024"/>
    <w:rsid w:val="006020CE"/>
    <w:rsid w:val="006031A8"/>
    <w:rsid w:val="0060381E"/>
    <w:rsid w:val="006044AA"/>
    <w:rsid w:val="00605167"/>
    <w:rsid w:val="006057A6"/>
    <w:rsid w:val="0060621C"/>
    <w:rsid w:val="00606732"/>
    <w:rsid w:val="00606E4F"/>
    <w:rsid w:val="00607B50"/>
    <w:rsid w:val="00607ECD"/>
    <w:rsid w:val="00610206"/>
    <w:rsid w:val="0061048D"/>
    <w:rsid w:val="006107F7"/>
    <w:rsid w:val="0061099A"/>
    <w:rsid w:val="006112B5"/>
    <w:rsid w:val="00611B22"/>
    <w:rsid w:val="00612149"/>
    <w:rsid w:val="006126F3"/>
    <w:rsid w:val="006131ED"/>
    <w:rsid w:val="0061427B"/>
    <w:rsid w:val="0061459C"/>
    <w:rsid w:val="00614BA8"/>
    <w:rsid w:val="00614D7B"/>
    <w:rsid w:val="0061584E"/>
    <w:rsid w:val="006159F3"/>
    <w:rsid w:val="00617DE5"/>
    <w:rsid w:val="00620076"/>
    <w:rsid w:val="006203FA"/>
    <w:rsid w:val="006213AD"/>
    <w:rsid w:val="006228A2"/>
    <w:rsid w:val="00622FC8"/>
    <w:rsid w:val="00623569"/>
    <w:rsid w:val="0062370E"/>
    <w:rsid w:val="00624290"/>
    <w:rsid w:val="00624550"/>
    <w:rsid w:val="006255A0"/>
    <w:rsid w:val="00625B4F"/>
    <w:rsid w:val="00625F5F"/>
    <w:rsid w:val="00626463"/>
    <w:rsid w:val="00626488"/>
    <w:rsid w:val="00626752"/>
    <w:rsid w:val="00626A31"/>
    <w:rsid w:val="00626F3C"/>
    <w:rsid w:val="00627518"/>
    <w:rsid w:val="00627ACB"/>
    <w:rsid w:val="00627D0B"/>
    <w:rsid w:val="006304FB"/>
    <w:rsid w:val="00630FE8"/>
    <w:rsid w:val="00631F72"/>
    <w:rsid w:val="00632104"/>
    <w:rsid w:val="0063231C"/>
    <w:rsid w:val="00632382"/>
    <w:rsid w:val="0063267D"/>
    <w:rsid w:val="00632935"/>
    <w:rsid w:val="00632D43"/>
    <w:rsid w:val="00632E13"/>
    <w:rsid w:val="006334F3"/>
    <w:rsid w:val="006335E5"/>
    <w:rsid w:val="006337F1"/>
    <w:rsid w:val="00633FE8"/>
    <w:rsid w:val="00634147"/>
    <w:rsid w:val="006347C0"/>
    <w:rsid w:val="006347D4"/>
    <w:rsid w:val="00635E0F"/>
    <w:rsid w:val="006365C4"/>
    <w:rsid w:val="00636D91"/>
    <w:rsid w:val="00636E81"/>
    <w:rsid w:val="00637043"/>
    <w:rsid w:val="00637EC3"/>
    <w:rsid w:val="0064021F"/>
    <w:rsid w:val="00640446"/>
    <w:rsid w:val="006417F0"/>
    <w:rsid w:val="0064228A"/>
    <w:rsid w:val="00642B2E"/>
    <w:rsid w:val="00642B9A"/>
    <w:rsid w:val="00642D58"/>
    <w:rsid w:val="00643508"/>
    <w:rsid w:val="0064386C"/>
    <w:rsid w:val="00643C5E"/>
    <w:rsid w:val="006440C1"/>
    <w:rsid w:val="00644A30"/>
    <w:rsid w:val="006451B7"/>
    <w:rsid w:val="00645559"/>
    <w:rsid w:val="00646023"/>
    <w:rsid w:val="006462A0"/>
    <w:rsid w:val="00646471"/>
    <w:rsid w:val="00646565"/>
    <w:rsid w:val="006478C1"/>
    <w:rsid w:val="006478F0"/>
    <w:rsid w:val="00647F89"/>
    <w:rsid w:val="0065029D"/>
    <w:rsid w:val="006508B9"/>
    <w:rsid w:val="00650D2F"/>
    <w:rsid w:val="00650DDA"/>
    <w:rsid w:val="00650FE4"/>
    <w:rsid w:val="006511C0"/>
    <w:rsid w:val="006512E7"/>
    <w:rsid w:val="006514F7"/>
    <w:rsid w:val="006521CD"/>
    <w:rsid w:val="006528BD"/>
    <w:rsid w:val="00652C84"/>
    <w:rsid w:val="00652EAC"/>
    <w:rsid w:val="0065388A"/>
    <w:rsid w:val="00653CA7"/>
    <w:rsid w:val="00654690"/>
    <w:rsid w:val="00654CCE"/>
    <w:rsid w:val="00655B8C"/>
    <w:rsid w:val="006560E3"/>
    <w:rsid w:val="00656304"/>
    <w:rsid w:val="00656643"/>
    <w:rsid w:val="006566B7"/>
    <w:rsid w:val="006566C2"/>
    <w:rsid w:val="00657470"/>
    <w:rsid w:val="00657CE3"/>
    <w:rsid w:val="00657D44"/>
    <w:rsid w:val="00657DA6"/>
    <w:rsid w:val="006602D6"/>
    <w:rsid w:val="00660E49"/>
    <w:rsid w:val="006612EA"/>
    <w:rsid w:val="00661657"/>
    <w:rsid w:val="00661791"/>
    <w:rsid w:val="00661CBA"/>
    <w:rsid w:val="00661D0A"/>
    <w:rsid w:val="00663142"/>
    <w:rsid w:val="0066392F"/>
    <w:rsid w:val="00663D53"/>
    <w:rsid w:val="00663F67"/>
    <w:rsid w:val="006644A2"/>
    <w:rsid w:val="006646AA"/>
    <w:rsid w:val="00664B90"/>
    <w:rsid w:val="0066559C"/>
    <w:rsid w:val="00665ADD"/>
    <w:rsid w:val="00665DD2"/>
    <w:rsid w:val="006662A8"/>
    <w:rsid w:val="00666F02"/>
    <w:rsid w:val="00666F87"/>
    <w:rsid w:val="00666FF4"/>
    <w:rsid w:val="00667450"/>
    <w:rsid w:val="006675EF"/>
    <w:rsid w:val="0066788D"/>
    <w:rsid w:val="00667965"/>
    <w:rsid w:val="00667B07"/>
    <w:rsid w:val="006711C5"/>
    <w:rsid w:val="006723F5"/>
    <w:rsid w:val="006725C0"/>
    <w:rsid w:val="0067262B"/>
    <w:rsid w:val="00672EDB"/>
    <w:rsid w:val="0067316B"/>
    <w:rsid w:val="00674735"/>
    <w:rsid w:val="006747AA"/>
    <w:rsid w:val="00674820"/>
    <w:rsid w:val="00674857"/>
    <w:rsid w:val="00675611"/>
    <w:rsid w:val="006756B2"/>
    <w:rsid w:val="00676039"/>
    <w:rsid w:val="00676282"/>
    <w:rsid w:val="006765B7"/>
    <w:rsid w:val="006768AD"/>
    <w:rsid w:val="006769AE"/>
    <w:rsid w:val="006769D6"/>
    <w:rsid w:val="00677096"/>
    <w:rsid w:val="00677185"/>
    <w:rsid w:val="00677FCC"/>
    <w:rsid w:val="00680179"/>
    <w:rsid w:val="00681609"/>
    <w:rsid w:val="006829DD"/>
    <w:rsid w:val="0068341E"/>
    <w:rsid w:val="00684263"/>
    <w:rsid w:val="00685243"/>
    <w:rsid w:val="006856A7"/>
    <w:rsid w:val="00686955"/>
    <w:rsid w:val="006872C3"/>
    <w:rsid w:val="00687ABC"/>
    <w:rsid w:val="00687AFB"/>
    <w:rsid w:val="00687D66"/>
    <w:rsid w:val="00687E6A"/>
    <w:rsid w:val="0069035E"/>
    <w:rsid w:val="00690B2E"/>
    <w:rsid w:val="00690BF0"/>
    <w:rsid w:val="00690C40"/>
    <w:rsid w:val="00690D84"/>
    <w:rsid w:val="00691019"/>
    <w:rsid w:val="006913CE"/>
    <w:rsid w:val="00691571"/>
    <w:rsid w:val="00691F8D"/>
    <w:rsid w:val="00692AE7"/>
    <w:rsid w:val="00692CC3"/>
    <w:rsid w:val="006932A6"/>
    <w:rsid w:val="0069357E"/>
    <w:rsid w:val="00693D08"/>
    <w:rsid w:val="006942BE"/>
    <w:rsid w:val="00694FCC"/>
    <w:rsid w:val="0069518D"/>
    <w:rsid w:val="0069531D"/>
    <w:rsid w:val="006953E6"/>
    <w:rsid w:val="00695E76"/>
    <w:rsid w:val="00696250"/>
    <w:rsid w:val="00696483"/>
    <w:rsid w:val="00696D7A"/>
    <w:rsid w:val="00696E5C"/>
    <w:rsid w:val="00696F2D"/>
    <w:rsid w:val="006973A8"/>
    <w:rsid w:val="006979D2"/>
    <w:rsid w:val="00697C7B"/>
    <w:rsid w:val="006A01D8"/>
    <w:rsid w:val="006A074D"/>
    <w:rsid w:val="006A147D"/>
    <w:rsid w:val="006A2691"/>
    <w:rsid w:val="006A2EA2"/>
    <w:rsid w:val="006A2FBA"/>
    <w:rsid w:val="006A3A44"/>
    <w:rsid w:val="006A3EC3"/>
    <w:rsid w:val="006A40D8"/>
    <w:rsid w:val="006A4667"/>
    <w:rsid w:val="006A51C0"/>
    <w:rsid w:val="006A55A0"/>
    <w:rsid w:val="006A5E4C"/>
    <w:rsid w:val="006A6316"/>
    <w:rsid w:val="006A68C8"/>
    <w:rsid w:val="006A6E70"/>
    <w:rsid w:val="006A7203"/>
    <w:rsid w:val="006A754E"/>
    <w:rsid w:val="006A79A5"/>
    <w:rsid w:val="006B033A"/>
    <w:rsid w:val="006B0442"/>
    <w:rsid w:val="006B060B"/>
    <w:rsid w:val="006B093E"/>
    <w:rsid w:val="006B1300"/>
    <w:rsid w:val="006B2348"/>
    <w:rsid w:val="006B3290"/>
    <w:rsid w:val="006B3C5E"/>
    <w:rsid w:val="006B4208"/>
    <w:rsid w:val="006B4747"/>
    <w:rsid w:val="006B48E3"/>
    <w:rsid w:val="006B5448"/>
    <w:rsid w:val="006B55D9"/>
    <w:rsid w:val="006B5A28"/>
    <w:rsid w:val="006B5D1B"/>
    <w:rsid w:val="006B6488"/>
    <w:rsid w:val="006B67E2"/>
    <w:rsid w:val="006B773F"/>
    <w:rsid w:val="006C0504"/>
    <w:rsid w:val="006C188D"/>
    <w:rsid w:val="006C2285"/>
    <w:rsid w:val="006C2594"/>
    <w:rsid w:val="006C30E7"/>
    <w:rsid w:val="006C3246"/>
    <w:rsid w:val="006C3731"/>
    <w:rsid w:val="006C4067"/>
    <w:rsid w:val="006C4E6F"/>
    <w:rsid w:val="006C5228"/>
    <w:rsid w:val="006C522E"/>
    <w:rsid w:val="006C5270"/>
    <w:rsid w:val="006C5E01"/>
    <w:rsid w:val="006C5EB4"/>
    <w:rsid w:val="006C63B1"/>
    <w:rsid w:val="006C71EF"/>
    <w:rsid w:val="006C7920"/>
    <w:rsid w:val="006D0832"/>
    <w:rsid w:val="006D0A6F"/>
    <w:rsid w:val="006D10C6"/>
    <w:rsid w:val="006D1622"/>
    <w:rsid w:val="006D1841"/>
    <w:rsid w:val="006D2C29"/>
    <w:rsid w:val="006D2EEA"/>
    <w:rsid w:val="006D301C"/>
    <w:rsid w:val="006D387F"/>
    <w:rsid w:val="006D41B4"/>
    <w:rsid w:val="006D598D"/>
    <w:rsid w:val="006D5AE7"/>
    <w:rsid w:val="006D6831"/>
    <w:rsid w:val="006D69DE"/>
    <w:rsid w:val="006D7578"/>
    <w:rsid w:val="006E0474"/>
    <w:rsid w:val="006E0B8F"/>
    <w:rsid w:val="006E1A02"/>
    <w:rsid w:val="006E1B7D"/>
    <w:rsid w:val="006E21EA"/>
    <w:rsid w:val="006E22AC"/>
    <w:rsid w:val="006E44EE"/>
    <w:rsid w:val="006E52D2"/>
    <w:rsid w:val="006E6E36"/>
    <w:rsid w:val="006F0051"/>
    <w:rsid w:val="006F0236"/>
    <w:rsid w:val="006F0801"/>
    <w:rsid w:val="006F13EF"/>
    <w:rsid w:val="006F1990"/>
    <w:rsid w:val="006F2440"/>
    <w:rsid w:val="006F30A9"/>
    <w:rsid w:val="006F3396"/>
    <w:rsid w:val="006F3795"/>
    <w:rsid w:val="006F392C"/>
    <w:rsid w:val="006F3C71"/>
    <w:rsid w:val="006F4739"/>
    <w:rsid w:val="006F49F2"/>
    <w:rsid w:val="006F4E9A"/>
    <w:rsid w:val="006F5360"/>
    <w:rsid w:val="006F5955"/>
    <w:rsid w:val="006F613A"/>
    <w:rsid w:val="006F644F"/>
    <w:rsid w:val="006F79EB"/>
    <w:rsid w:val="00700CB4"/>
    <w:rsid w:val="00700FB2"/>
    <w:rsid w:val="00701B5D"/>
    <w:rsid w:val="00701FEE"/>
    <w:rsid w:val="007029F4"/>
    <w:rsid w:val="00702ABD"/>
    <w:rsid w:val="00703727"/>
    <w:rsid w:val="00703B47"/>
    <w:rsid w:val="00704642"/>
    <w:rsid w:val="0070465B"/>
    <w:rsid w:val="00704E06"/>
    <w:rsid w:val="007052E1"/>
    <w:rsid w:val="0070579B"/>
    <w:rsid w:val="00705D47"/>
    <w:rsid w:val="0070648E"/>
    <w:rsid w:val="0070682C"/>
    <w:rsid w:val="007075A0"/>
    <w:rsid w:val="007103EB"/>
    <w:rsid w:val="00710668"/>
    <w:rsid w:val="00711B74"/>
    <w:rsid w:val="00711B82"/>
    <w:rsid w:val="00713716"/>
    <w:rsid w:val="00713BBF"/>
    <w:rsid w:val="00713CAE"/>
    <w:rsid w:val="00713FDF"/>
    <w:rsid w:val="00714543"/>
    <w:rsid w:val="00714814"/>
    <w:rsid w:val="00715D7B"/>
    <w:rsid w:val="00715E62"/>
    <w:rsid w:val="00716390"/>
    <w:rsid w:val="00716778"/>
    <w:rsid w:val="00716A6A"/>
    <w:rsid w:val="00716CEA"/>
    <w:rsid w:val="0071702F"/>
    <w:rsid w:val="007179A4"/>
    <w:rsid w:val="00717FF7"/>
    <w:rsid w:val="007203E9"/>
    <w:rsid w:val="00720686"/>
    <w:rsid w:val="007207CC"/>
    <w:rsid w:val="00721100"/>
    <w:rsid w:val="00721CFE"/>
    <w:rsid w:val="00722041"/>
    <w:rsid w:val="007229B3"/>
    <w:rsid w:val="00722D99"/>
    <w:rsid w:val="00722DFB"/>
    <w:rsid w:val="00723212"/>
    <w:rsid w:val="00723245"/>
    <w:rsid w:val="007234F9"/>
    <w:rsid w:val="0072350E"/>
    <w:rsid w:val="00723545"/>
    <w:rsid w:val="00723660"/>
    <w:rsid w:val="007244CC"/>
    <w:rsid w:val="00724C16"/>
    <w:rsid w:val="00724DDD"/>
    <w:rsid w:val="007251D9"/>
    <w:rsid w:val="007257E7"/>
    <w:rsid w:val="00725F8C"/>
    <w:rsid w:val="00726BF5"/>
    <w:rsid w:val="00727AA1"/>
    <w:rsid w:val="0073009E"/>
    <w:rsid w:val="0073167E"/>
    <w:rsid w:val="00731B8F"/>
    <w:rsid w:val="00731FCC"/>
    <w:rsid w:val="00732000"/>
    <w:rsid w:val="00732287"/>
    <w:rsid w:val="0073234E"/>
    <w:rsid w:val="007328C1"/>
    <w:rsid w:val="00732974"/>
    <w:rsid w:val="00735FCE"/>
    <w:rsid w:val="0073663D"/>
    <w:rsid w:val="007367CD"/>
    <w:rsid w:val="007367EA"/>
    <w:rsid w:val="00736970"/>
    <w:rsid w:val="00736D19"/>
    <w:rsid w:val="007374C2"/>
    <w:rsid w:val="0073778D"/>
    <w:rsid w:val="00737A60"/>
    <w:rsid w:val="00737CD1"/>
    <w:rsid w:val="00737FAE"/>
    <w:rsid w:val="007401B9"/>
    <w:rsid w:val="007406B5"/>
    <w:rsid w:val="00740B09"/>
    <w:rsid w:val="0074113C"/>
    <w:rsid w:val="0074159E"/>
    <w:rsid w:val="00742A15"/>
    <w:rsid w:val="0074358F"/>
    <w:rsid w:val="00743952"/>
    <w:rsid w:val="007439A6"/>
    <w:rsid w:val="007439CA"/>
    <w:rsid w:val="00743BED"/>
    <w:rsid w:val="007442A6"/>
    <w:rsid w:val="007442C9"/>
    <w:rsid w:val="00744541"/>
    <w:rsid w:val="00744ECA"/>
    <w:rsid w:val="007456E0"/>
    <w:rsid w:val="00745821"/>
    <w:rsid w:val="00745D19"/>
    <w:rsid w:val="00745EE0"/>
    <w:rsid w:val="00746013"/>
    <w:rsid w:val="007466E2"/>
    <w:rsid w:val="007467CA"/>
    <w:rsid w:val="00746816"/>
    <w:rsid w:val="00746B27"/>
    <w:rsid w:val="0074779B"/>
    <w:rsid w:val="00750920"/>
    <w:rsid w:val="00750D15"/>
    <w:rsid w:val="00750D43"/>
    <w:rsid w:val="0075146C"/>
    <w:rsid w:val="00751E70"/>
    <w:rsid w:val="00752155"/>
    <w:rsid w:val="0075261C"/>
    <w:rsid w:val="007529C4"/>
    <w:rsid w:val="00753532"/>
    <w:rsid w:val="00753799"/>
    <w:rsid w:val="00753D01"/>
    <w:rsid w:val="007548F9"/>
    <w:rsid w:val="00755124"/>
    <w:rsid w:val="0075556A"/>
    <w:rsid w:val="0075594F"/>
    <w:rsid w:val="007578B3"/>
    <w:rsid w:val="00760055"/>
    <w:rsid w:val="00761278"/>
    <w:rsid w:val="00761353"/>
    <w:rsid w:val="0076147A"/>
    <w:rsid w:val="0076147F"/>
    <w:rsid w:val="00761E72"/>
    <w:rsid w:val="007620CF"/>
    <w:rsid w:val="0076242D"/>
    <w:rsid w:val="007625CF"/>
    <w:rsid w:val="0076308E"/>
    <w:rsid w:val="007630DE"/>
    <w:rsid w:val="007640F7"/>
    <w:rsid w:val="0076467F"/>
    <w:rsid w:val="007646FC"/>
    <w:rsid w:val="007649E0"/>
    <w:rsid w:val="00764BEA"/>
    <w:rsid w:val="0076532F"/>
    <w:rsid w:val="0076605F"/>
    <w:rsid w:val="00766351"/>
    <w:rsid w:val="00766C44"/>
    <w:rsid w:val="00770236"/>
    <w:rsid w:val="007702A6"/>
    <w:rsid w:val="00770A17"/>
    <w:rsid w:val="00770FFA"/>
    <w:rsid w:val="007710AC"/>
    <w:rsid w:val="00771476"/>
    <w:rsid w:val="00771646"/>
    <w:rsid w:val="0077216E"/>
    <w:rsid w:val="007726B0"/>
    <w:rsid w:val="007733E2"/>
    <w:rsid w:val="0077341A"/>
    <w:rsid w:val="007734F3"/>
    <w:rsid w:val="00773C28"/>
    <w:rsid w:val="00773CE8"/>
    <w:rsid w:val="00773DBF"/>
    <w:rsid w:val="00773DE9"/>
    <w:rsid w:val="0077424A"/>
    <w:rsid w:val="007742E1"/>
    <w:rsid w:val="00774473"/>
    <w:rsid w:val="00774569"/>
    <w:rsid w:val="00774627"/>
    <w:rsid w:val="007751CC"/>
    <w:rsid w:val="0077526E"/>
    <w:rsid w:val="00775839"/>
    <w:rsid w:val="0077598E"/>
    <w:rsid w:val="007761C9"/>
    <w:rsid w:val="00776228"/>
    <w:rsid w:val="007765AB"/>
    <w:rsid w:val="00776F29"/>
    <w:rsid w:val="0078065D"/>
    <w:rsid w:val="00780896"/>
    <w:rsid w:val="00780E73"/>
    <w:rsid w:val="0078158E"/>
    <w:rsid w:val="0078240C"/>
    <w:rsid w:val="00783EF4"/>
    <w:rsid w:val="0078410B"/>
    <w:rsid w:val="00784EBF"/>
    <w:rsid w:val="00784F66"/>
    <w:rsid w:val="0078583D"/>
    <w:rsid w:val="00787A84"/>
    <w:rsid w:val="00790040"/>
    <w:rsid w:val="00790153"/>
    <w:rsid w:val="00791056"/>
    <w:rsid w:val="007915CE"/>
    <w:rsid w:val="007927F6"/>
    <w:rsid w:val="00792F00"/>
    <w:rsid w:val="00793846"/>
    <w:rsid w:val="00793DEA"/>
    <w:rsid w:val="00793EAC"/>
    <w:rsid w:val="00794051"/>
    <w:rsid w:val="00794182"/>
    <w:rsid w:val="0079425A"/>
    <w:rsid w:val="007945D8"/>
    <w:rsid w:val="0079495C"/>
    <w:rsid w:val="00795832"/>
    <w:rsid w:val="00795904"/>
    <w:rsid w:val="00795E33"/>
    <w:rsid w:val="00795F44"/>
    <w:rsid w:val="00796251"/>
    <w:rsid w:val="00796F64"/>
    <w:rsid w:val="0079706B"/>
    <w:rsid w:val="00797CF4"/>
    <w:rsid w:val="00797E44"/>
    <w:rsid w:val="007A21D3"/>
    <w:rsid w:val="007A26D8"/>
    <w:rsid w:val="007A2767"/>
    <w:rsid w:val="007A2F7B"/>
    <w:rsid w:val="007A48DE"/>
    <w:rsid w:val="007A4B98"/>
    <w:rsid w:val="007A5085"/>
    <w:rsid w:val="007A51A5"/>
    <w:rsid w:val="007A5D2E"/>
    <w:rsid w:val="007A60DC"/>
    <w:rsid w:val="007A62BF"/>
    <w:rsid w:val="007A6DF6"/>
    <w:rsid w:val="007B090D"/>
    <w:rsid w:val="007B0D12"/>
    <w:rsid w:val="007B0F7B"/>
    <w:rsid w:val="007B1B29"/>
    <w:rsid w:val="007B23E5"/>
    <w:rsid w:val="007B2C85"/>
    <w:rsid w:val="007B2D1E"/>
    <w:rsid w:val="007B3CDB"/>
    <w:rsid w:val="007B4D84"/>
    <w:rsid w:val="007B5B83"/>
    <w:rsid w:val="007B5D3B"/>
    <w:rsid w:val="007B68E3"/>
    <w:rsid w:val="007B6E6B"/>
    <w:rsid w:val="007B7177"/>
    <w:rsid w:val="007B7925"/>
    <w:rsid w:val="007C06C6"/>
    <w:rsid w:val="007C1F20"/>
    <w:rsid w:val="007C21F2"/>
    <w:rsid w:val="007C24D5"/>
    <w:rsid w:val="007C2C68"/>
    <w:rsid w:val="007C2F66"/>
    <w:rsid w:val="007C41F1"/>
    <w:rsid w:val="007C42D2"/>
    <w:rsid w:val="007C4A17"/>
    <w:rsid w:val="007C4EF7"/>
    <w:rsid w:val="007C50D7"/>
    <w:rsid w:val="007C5FA0"/>
    <w:rsid w:val="007C63F8"/>
    <w:rsid w:val="007C6F7C"/>
    <w:rsid w:val="007C71BA"/>
    <w:rsid w:val="007C74A3"/>
    <w:rsid w:val="007C753F"/>
    <w:rsid w:val="007D0717"/>
    <w:rsid w:val="007D1980"/>
    <w:rsid w:val="007D1AAC"/>
    <w:rsid w:val="007D1D50"/>
    <w:rsid w:val="007D25A5"/>
    <w:rsid w:val="007D3680"/>
    <w:rsid w:val="007D37D9"/>
    <w:rsid w:val="007D3844"/>
    <w:rsid w:val="007D3B14"/>
    <w:rsid w:val="007D4216"/>
    <w:rsid w:val="007D4F6B"/>
    <w:rsid w:val="007D5F4E"/>
    <w:rsid w:val="007D68E2"/>
    <w:rsid w:val="007D6C2B"/>
    <w:rsid w:val="007D7212"/>
    <w:rsid w:val="007D7729"/>
    <w:rsid w:val="007D780A"/>
    <w:rsid w:val="007D7B73"/>
    <w:rsid w:val="007E01FB"/>
    <w:rsid w:val="007E02CB"/>
    <w:rsid w:val="007E0D10"/>
    <w:rsid w:val="007E10A9"/>
    <w:rsid w:val="007E24C7"/>
    <w:rsid w:val="007E2567"/>
    <w:rsid w:val="007E2FA2"/>
    <w:rsid w:val="007E31EE"/>
    <w:rsid w:val="007E34D5"/>
    <w:rsid w:val="007E38BF"/>
    <w:rsid w:val="007E4ECD"/>
    <w:rsid w:val="007E7011"/>
    <w:rsid w:val="007E75A8"/>
    <w:rsid w:val="007E7CD9"/>
    <w:rsid w:val="007F1220"/>
    <w:rsid w:val="007F195B"/>
    <w:rsid w:val="007F206F"/>
    <w:rsid w:val="007F21A1"/>
    <w:rsid w:val="007F2C0E"/>
    <w:rsid w:val="007F403B"/>
    <w:rsid w:val="007F4226"/>
    <w:rsid w:val="007F4547"/>
    <w:rsid w:val="007F4E3C"/>
    <w:rsid w:val="007F50C3"/>
    <w:rsid w:val="007F5944"/>
    <w:rsid w:val="007F5EE3"/>
    <w:rsid w:val="007F5F8D"/>
    <w:rsid w:val="007F616E"/>
    <w:rsid w:val="007F6A27"/>
    <w:rsid w:val="007F6C8D"/>
    <w:rsid w:val="007F6E37"/>
    <w:rsid w:val="007F771C"/>
    <w:rsid w:val="007F7BA4"/>
    <w:rsid w:val="007F7BBC"/>
    <w:rsid w:val="0080092B"/>
    <w:rsid w:val="0080099D"/>
    <w:rsid w:val="00801308"/>
    <w:rsid w:val="008017F0"/>
    <w:rsid w:val="00801FAE"/>
    <w:rsid w:val="00802337"/>
    <w:rsid w:val="00802819"/>
    <w:rsid w:val="00802B0F"/>
    <w:rsid w:val="00802DFC"/>
    <w:rsid w:val="00803390"/>
    <w:rsid w:val="008033A2"/>
    <w:rsid w:val="00803FA7"/>
    <w:rsid w:val="008044B1"/>
    <w:rsid w:val="00804BF8"/>
    <w:rsid w:val="00804CFB"/>
    <w:rsid w:val="0080514D"/>
    <w:rsid w:val="00805475"/>
    <w:rsid w:val="0080556C"/>
    <w:rsid w:val="00805F62"/>
    <w:rsid w:val="00806114"/>
    <w:rsid w:val="00806663"/>
    <w:rsid w:val="0080748A"/>
    <w:rsid w:val="008079C2"/>
    <w:rsid w:val="00807DC7"/>
    <w:rsid w:val="008101D5"/>
    <w:rsid w:val="00810E24"/>
    <w:rsid w:val="00810E3F"/>
    <w:rsid w:val="0081105E"/>
    <w:rsid w:val="00812CDC"/>
    <w:rsid w:val="0081413C"/>
    <w:rsid w:val="0081443E"/>
    <w:rsid w:val="0081550A"/>
    <w:rsid w:val="00816204"/>
    <w:rsid w:val="008174C9"/>
    <w:rsid w:val="00817788"/>
    <w:rsid w:val="00817D35"/>
    <w:rsid w:val="00820E00"/>
    <w:rsid w:val="00821FAA"/>
    <w:rsid w:val="00822210"/>
    <w:rsid w:val="00822B67"/>
    <w:rsid w:val="00823C45"/>
    <w:rsid w:val="00823E6B"/>
    <w:rsid w:val="00825193"/>
    <w:rsid w:val="008255FA"/>
    <w:rsid w:val="008259AD"/>
    <w:rsid w:val="00825D0C"/>
    <w:rsid w:val="00825EF9"/>
    <w:rsid w:val="00826382"/>
    <w:rsid w:val="00827A07"/>
    <w:rsid w:val="00830317"/>
    <w:rsid w:val="00830781"/>
    <w:rsid w:val="008307FA"/>
    <w:rsid w:val="00830BD1"/>
    <w:rsid w:val="00830E7D"/>
    <w:rsid w:val="00831C1E"/>
    <w:rsid w:val="0083265B"/>
    <w:rsid w:val="00832833"/>
    <w:rsid w:val="00832EF1"/>
    <w:rsid w:val="0083305B"/>
    <w:rsid w:val="00833C49"/>
    <w:rsid w:val="0083410B"/>
    <w:rsid w:val="00834433"/>
    <w:rsid w:val="00834C68"/>
    <w:rsid w:val="00834DA2"/>
    <w:rsid w:val="00835234"/>
    <w:rsid w:val="00836133"/>
    <w:rsid w:val="00836B77"/>
    <w:rsid w:val="00836BD9"/>
    <w:rsid w:val="00836E34"/>
    <w:rsid w:val="0083747C"/>
    <w:rsid w:val="008404C4"/>
    <w:rsid w:val="00840961"/>
    <w:rsid w:val="00841685"/>
    <w:rsid w:val="00841D5B"/>
    <w:rsid w:val="00841E4A"/>
    <w:rsid w:val="00841EC3"/>
    <w:rsid w:val="008432EA"/>
    <w:rsid w:val="008433CE"/>
    <w:rsid w:val="00843597"/>
    <w:rsid w:val="00843E86"/>
    <w:rsid w:val="00844297"/>
    <w:rsid w:val="008446F1"/>
    <w:rsid w:val="0084595D"/>
    <w:rsid w:val="00846082"/>
    <w:rsid w:val="00846AD4"/>
    <w:rsid w:val="00846C41"/>
    <w:rsid w:val="00846E20"/>
    <w:rsid w:val="0084745D"/>
    <w:rsid w:val="00847479"/>
    <w:rsid w:val="00847971"/>
    <w:rsid w:val="0085023A"/>
    <w:rsid w:val="00850600"/>
    <w:rsid w:val="008506EE"/>
    <w:rsid w:val="00850720"/>
    <w:rsid w:val="00850AA0"/>
    <w:rsid w:val="00850CF3"/>
    <w:rsid w:val="00850DE8"/>
    <w:rsid w:val="008518F3"/>
    <w:rsid w:val="00852089"/>
    <w:rsid w:val="00852CEE"/>
    <w:rsid w:val="0085359A"/>
    <w:rsid w:val="0085497F"/>
    <w:rsid w:val="00854C47"/>
    <w:rsid w:val="008552A6"/>
    <w:rsid w:val="00855410"/>
    <w:rsid w:val="00855FD3"/>
    <w:rsid w:val="00857605"/>
    <w:rsid w:val="0085764E"/>
    <w:rsid w:val="00860CB9"/>
    <w:rsid w:val="00860D90"/>
    <w:rsid w:val="008611BD"/>
    <w:rsid w:val="0086163E"/>
    <w:rsid w:val="008617FD"/>
    <w:rsid w:val="0086203C"/>
    <w:rsid w:val="00863544"/>
    <w:rsid w:val="00863763"/>
    <w:rsid w:val="0086467F"/>
    <w:rsid w:val="0086483E"/>
    <w:rsid w:val="00864888"/>
    <w:rsid w:val="00864961"/>
    <w:rsid w:val="00864E55"/>
    <w:rsid w:val="00865D20"/>
    <w:rsid w:val="00865F3D"/>
    <w:rsid w:val="00866EB3"/>
    <w:rsid w:val="0086748E"/>
    <w:rsid w:val="00867791"/>
    <w:rsid w:val="00867886"/>
    <w:rsid w:val="0086793B"/>
    <w:rsid w:val="00867C16"/>
    <w:rsid w:val="00867D71"/>
    <w:rsid w:val="00870443"/>
    <w:rsid w:val="008711C9"/>
    <w:rsid w:val="008717A5"/>
    <w:rsid w:val="00872708"/>
    <w:rsid w:val="00872BF3"/>
    <w:rsid w:val="0087423F"/>
    <w:rsid w:val="00874EE8"/>
    <w:rsid w:val="00875268"/>
    <w:rsid w:val="00875442"/>
    <w:rsid w:val="008760E3"/>
    <w:rsid w:val="00876473"/>
    <w:rsid w:val="008765C4"/>
    <w:rsid w:val="008767F5"/>
    <w:rsid w:val="008772C2"/>
    <w:rsid w:val="00880550"/>
    <w:rsid w:val="00880990"/>
    <w:rsid w:val="00880B1D"/>
    <w:rsid w:val="00880F4A"/>
    <w:rsid w:val="0088153C"/>
    <w:rsid w:val="00882A83"/>
    <w:rsid w:val="00884A0F"/>
    <w:rsid w:val="00885E31"/>
    <w:rsid w:val="00886183"/>
    <w:rsid w:val="0088634E"/>
    <w:rsid w:val="0088648C"/>
    <w:rsid w:val="00886626"/>
    <w:rsid w:val="0088718F"/>
    <w:rsid w:val="008873C3"/>
    <w:rsid w:val="00887661"/>
    <w:rsid w:val="00887C05"/>
    <w:rsid w:val="008903E4"/>
    <w:rsid w:val="00891565"/>
    <w:rsid w:val="00891677"/>
    <w:rsid w:val="00892A3D"/>
    <w:rsid w:val="00892BCB"/>
    <w:rsid w:val="00892EDE"/>
    <w:rsid w:val="00893064"/>
    <w:rsid w:val="008938B6"/>
    <w:rsid w:val="00893BBE"/>
    <w:rsid w:val="00893EB2"/>
    <w:rsid w:val="00893F8A"/>
    <w:rsid w:val="0089401D"/>
    <w:rsid w:val="00894105"/>
    <w:rsid w:val="00894BF2"/>
    <w:rsid w:val="00894E15"/>
    <w:rsid w:val="008954F6"/>
    <w:rsid w:val="00895AA0"/>
    <w:rsid w:val="008965B9"/>
    <w:rsid w:val="008974B9"/>
    <w:rsid w:val="00897527"/>
    <w:rsid w:val="00897863"/>
    <w:rsid w:val="00897A0C"/>
    <w:rsid w:val="008A0251"/>
    <w:rsid w:val="008A08E8"/>
    <w:rsid w:val="008A096C"/>
    <w:rsid w:val="008A0D57"/>
    <w:rsid w:val="008A1710"/>
    <w:rsid w:val="008A1776"/>
    <w:rsid w:val="008A199F"/>
    <w:rsid w:val="008A223F"/>
    <w:rsid w:val="008A2601"/>
    <w:rsid w:val="008A2AA6"/>
    <w:rsid w:val="008A48D5"/>
    <w:rsid w:val="008A50E6"/>
    <w:rsid w:val="008A5469"/>
    <w:rsid w:val="008A59E6"/>
    <w:rsid w:val="008A5C7D"/>
    <w:rsid w:val="008A6069"/>
    <w:rsid w:val="008A6AA1"/>
    <w:rsid w:val="008A6B5C"/>
    <w:rsid w:val="008A6DC4"/>
    <w:rsid w:val="008A7379"/>
    <w:rsid w:val="008A75FE"/>
    <w:rsid w:val="008A77D6"/>
    <w:rsid w:val="008A7D18"/>
    <w:rsid w:val="008B0040"/>
    <w:rsid w:val="008B015D"/>
    <w:rsid w:val="008B0174"/>
    <w:rsid w:val="008B0366"/>
    <w:rsid w:val="008B1CDA"/>
    <w:rsid w:val="008B2287"/>
    <w:rsid w:val="008B23ED"/>
    <w:rsid w:val="008B396E"/>
    <w:rsid w:val="008B3E92"/>
    <w:rsid w:val="008B4514"/>
    <w:rsid w:val="008B4706"/>
    <w:rsid w:val="008B4F20"/>
    <w:rsid w:val="008B5215"/>
    <w:rsid w:val="008B54EE"/>
    <w:rsid w:val="008B5D6E"/>
    <w:rsid w:val="008B6833"/>
    <w:rsid w:val="008B75A2"/>
    <w:rsid w:val="008B780D"/>
    <w:rsid w:val="008B79A8"/>
    <w:rsid w:val="008C10B8"/>
    <w:rsid w:val="008C1CD8"/>
    <w:rsid w:val="008C1EF6"/>
    <w:rsid w:val="008C20B7"/>
    <w:rsid w:val="008C2B7C"/>
    <w:rsid w:val="008C300B"/>
    <w:rsid w:val="008C3EE9"/>
    <w:rsid w:val="008C4085"/>
    <w:rsid w:val="008C44F6"/>
    <w:rsid w:val="008C46DA"/>
    <w:rsid w:val="008C4B34"/>
    <w:rsid w:val="008C5306"/>
    <w:rsid w:val="008C55C2"/>
    <w:rsid w:val="008C5DC2"/>
    <w:rsid w:val="008C64C9"/>
    <w:rsid w:val="008C65E8"/>
    <w:rsid w:val="008C6832"/>
    <w:rsid w:val="008C6BA5"/>
    <w:rsid w:val="008C6BB9"/>
    <w:rsid w:val="008C6FAD"/>
    <w:rsid w:val="008C7337"/>
    <w:rsid w:val="008C739C"/>
    <w:rsid w:val="008C79C0"/>
    <w:rsid w:val="008C7A52"/>
    <w:rsid w:val="008D00C4"/>
    <w:rsid w:val="008D03D4"/>
    <w:rsid w:val="008D05EF"/>
    <w:rsid w:val="008D06DA"/>
    <w:rsid w:val="008D0BFC"/>
    <w:rsid w:val="008D0C0C"/>
    <w:rsid w:val="008D1202"/>
    <w:rsid w:val="008D162A"/>
    <w:rsid w:val="008D27B9"/>
    <w:rsid w:val="008D2CDF"/>
    <w:rsid w:val="008D3CF9"/>
    <w:rsid w:val="008D4260"/>
    <w:rsid w:val="008D439A"/>
    <w:rsid w:val="008D45AA"/>
    <w:rsid w:val="008D4938"/>
    <w:rsid w:val="008D49EB"/>
    <w:rsid w:val="008D5B92"/>
    <w:rsid w:val="008D603F"/>
    <w:rsid w:val="008D6EC2"/>
    <w:rsid w:val="008D71CB"/>
    <w:rsid w:val="008D793B"/>
    <w:rsid w:val="008D7DE3"/>
    <w:rsid w:val="008E03CF"/>
    <w:rsid w:val="008E073B"/>
    <w:rsid w:val="008E158E"/>
    <w:rsid w:val="008E1623"/>
    <w:rsid w:val="008E16BA"/>
    <w:rsid w:val="008E18DA"/>
    <w:rsid w:val="008E1A62"/>
    <w:rsid w:val="008E1D4C"/>
    <w:rsid w:val="008E2A68"/>
    <w:rsid w:val="008E302B"/>
    <w:rsid w:val="008E3141"/>
    <w:rsid w:val="008E357C"/>
    <w:rsid w:val="008E4761"/>
    <w:rsid w:val="008E4783"/>
    <w:rsid w:val="008E4EEB"/>
    <w:rsid w:val="008E4F12"/>
    <w:rsid w:val="008E579D"/>
    <w:rsid w:val="008E5E61"/>
    <w:rsid w:val="008E6901"/>
    <w:rsid w:val="008E79D1"/>
    <w:rsid w:val="008F014E"/>
    <w:rsid w:val="008F10C9"/>
    <w:rsid w:val="008F1549"/>
    <w:rsid w:val="008F1C7A"/>
    <w:rsid w:val="008F213D"/>
    <w:rsid w:val="008F2179"/>
    <w:rsid w:val="008F2207"/>
    <w:rsid w:val="008F2BA1"/>
    <w:rsid w:val="008F2FE6"/>
    <w:rsid w:val="008F3240"/>
    <w:rsid w:val="008F3FBD"/>
    <w:rsid w:val="008F4046"/>
    <w:rsid w:val="008F4330"/>
    <w:rsid w:val="008F4ADA"/>
    <w:rsid w:val="008F5025"/>
    <w:rsid w:val="008F5990"/>
    <w:rsid w:val="008F5A24"/>
    <w:rsid w:val="008F5BC0"/>
    <w:rsid w:val="008F5CA0"/>
    <w:rsid w:val="008F60FD"/>
    <w:rsid w:val="008F61EE"/>
    <w:rsid w:val="008F639B"/>
    <w:rsid w:val="008F64A4"/>
    <w:rsid w:val="008F6672"/>
    <w:rsid w:val="008F6859"/>
    <w:rsid w:val="008F6A97"/>
    <w:rsid w:val="008F6E24"/>
    <w:rsid w:val="008F719F"/>
    <w:rsid w:val="008F76BD"/>
    <w:rsid w:val="008F7DD8"/>
    <w:rsid w:val="00901367"/>
    <w:rsid w:val="00901BBF"/>
    <w:rsid w:val="00902742"/>
    <w:rsid w:val="00902DCF"/>
    <w:rsid w:val="009032C0"/>
    <w:rsid w:val="009037B3"/>
    <w:rsid w:val="00903DC6"/>
    <w:rsid w:val="00903E05"/>
    <w:rsid w:val="00903E6B"/>
    <w:rsid w:val="00904315"/>
    <w:rsid w:val="00904CD2"/>
    <w:rsid w:val="00904D4A"/>
    <w:rsid w:val="00904E6B"/>
    <w:rsid w:val="009051EB"/>
    <w:rsid w:val="009052D1"/>
    <w:rsid w:val="0090571E"/>
    <w:rsid w:val="00907E60"/>
    <w:rsid w:val="00907FF3"/>
    <w:rsid w:val="0091074C"/>
    <w:rsid w:val="00910812"/>
    <w:rsid w:val="00912534"/>
    <w:rsid w:val="009136E8"/>
    <w:rsid w:val="00913F8B"/>
    <w:rsid w:val="009144BA"/>
    <w:rsid w:val="009145FA"/>
    <w:rsid w:val="00914B52"/>
    <w:rsid w:val="009153E6"/>
    <w:rsid w:val="00915687"/>
    <w:rsid w:val="00915C3C"/>
    <w:rsid w:val="0091626E"/>
    <w:rsid w:val="00916442"/>
    <w:rsid w:val="00916B2F"/>
    <w:rsid w:val="00916DE8"/>
    <w:rsid w:val="0091783F"/>
    <w:rsid w:val="00921A46"/>
    <w:rsid w:val="00921D35"/>
    <w:rsid w:val="00922069"/>
    <w:rsid w:val="009225B5"/>
    <w:rsid w:val="009225D4"/>
    <w:rsid w:val="00922E06"/>
    <w:rsid w:val="00922F20"/>
    <w:rsid w:val="00923060"/>
    <w:rsid w:val="009231AC"/>
    <w:rsid w:val="0092334B"/>
    <w:rsid w:val="009235F9"/>
    <w:rsid w:val="00924715"/>
    <w:rsid w:val="009252DA"/>
    <w:rsid w:val="00925AB1"/>
    <w:rsid w:val="00925AB6"/>
    <w:rsid w:val="00925DD2"/>
    <w:rsid w:val="00925E2F"/>
    <w:rsid w:val="00926069"/>
    <w:rsid w:val="009263D1"/>
    <w:rsid w:val="0092751B"/>
    <w:rsid w:val="0092772D"/>
    <w:rsid w:val="00927AE9"/>
    <w:rsid w:val="009309CC"/>
    <w:rsid w:val="0093191F"/>
    <w:rsid w:val="00931E58"/>
    <w:rsid w:val="00932000"/>
    <w:rsid w:val="009325EF"/>
    <w:rsid w:val="009327EB"/>
    <w:rsid w:val="00933092"/>
    <w:rsid w:val="00933411"/>
    <w:rsid w:val="00933764"/>
    <w:rsid w:val="00934FDB"/>
    <w:rsid w:val="009351DC"/>
    <w:rsid w:val="00935334"/>
    <w:rsid w:val="0093561A"/>
    <w:rsid w:val="00935BD5"/>
    <w:rsid w:val="00935EA3"/>
    <w:rsid w:val="00936089"/>
    <w:rsid w:val="0093708A"/>
    <w:rsid w:val="00937527"/>
    <w:rsid w:val="00937704"/>
    <w:rsid w:val="009406B4"/>
    <w:rsid w:val="0094079E"/>
    <w:rsid w:val="00941003"/>
    <w:rsid w:val="009435E4"/>
    <w:rsid w:val="009437EC"/>
    <w:rsid w:val="0094527F"/>
    <w:rsid w:val="009456C5"/>
    <w:rsid w:val="009458FC"/>
    <w:rsid w:val="009460E1"/>
    <w:rsid w:val="0094622F"/>
    <w:rsid w:val="00946870"/>
    <w:rsid w:val="00946B7F"/>
    <w:rsid w:val="00946C80"/>
    <w:rsid w:val="00947289"/>
    <w:rsid w:val="009473C2"/>
    <w:rsid w:val="0094771E"/>
    <w:rsid w:val="009478D5"/>
    <w:rsid w:val="00947C4D"/>
    <w:rsid w:val="00947E03"/>
    <w:rsid w:val="00947E58"/>
    <w:rsid w:val="00950086"/>
    <w:rsid w:val="00951144"/>
    <w:rsid w:val="00951685"/>
    <w:rsid w:val="009520D5"/>
    <w:rsid w:val="00952B8B"/>
    <w:rsid w:val="00952DA4"/>
    <w:rsid w:val="00953A06"/>
    <w:rsid w:val="009543D9"/>
    <w:rsid w:val="009549E7"/>
    <w:rsid w:val="00955488"/>
    <w:rsid w:val="00955F06"/>
    <w:rsid w:val="009568E5"/>
    <w:rsid w:val="00956D80"/>
    <w:rsid w:val="00957EC2"/>
    <w:rsid w:val="00957F33"/>
    <w:rsid w:val="009605A9"/>
    <w:rsid w:val="0096072E"/>
    <w:rsid w:val="00961A87"/>
    <w:rsid w:val="00961F58"/>
    <w:rsid w:val="00962315"/>
    <w:rsid w:val="00962494"/>
    <w:rsid w:val="009626B2"/>
    <w:rsid w:val="00962884"/>
    <w:rsid w:val="00963B97"/>
    <w:rsid w:val="00963C22"/>
    <w:rsid w:val="009641AE"/>
    <w:rsid w:val="00964B5B"/>
    <w:rsid w:val="00964C33"/>
    <w:rsid w:val="00965097"/>
    <w:rsid w:val="009657AA"/>
    <w:rsid w:val="00965CA0"/>
    <w:rsid w:val="00965EF4"/>
    <w:rsid w:val="0096607F"/>
    <w:rsid w:val="009662EE"/>
    <w:rsid w:val="009663B4"/>
    <w:rsid w:val="00967110"/>
    <w:rsid w:val="009674DF"/>
    <w:rsid w:val="0097100E"/>
    <w:rsid w:val="009735B0"/>
    <w:rsid w:val="00974833"/>
    <w:rsid w:val="0097513D"/>
    <w:rsid w:val="009752FC"/>
    <w:rsid w:val="00975E75"/>
    <w:rsid w:val="0097683D"/>
    <w:rsid w:val="009773C1"/>
    <w:rsid w:val="00977E55"/>
    <w:rsid w:val="00982130"/>
    <w:rsid w:val="00982477"/>
    <w:rsid w:val="009825C7"/>
    <w:rsid w:val="00982C4E"/>
    <w:rsid w:val="00983493"/>
    <w:rsid w:val="00983C60"/>
    <w:rsid w:val="00983FA2"/>
    <w:rsid w:val="00984183"/>
    <w:rsid w:val="00984BCB"/>
    <w:rsid w:val="0098541E"/>
    <w:rsid w:val="00985B8E"/>
    <w:rsid w:val="00985F0A"/>
    <w:rsid w:val="009862E8"/>
    <w:rsid w:val="009864A4"/>
    <w:rsid w:val="00986656"/>
    <w:rsid w:val="00986D63"/>
    <w:rsid w:val="00986E10"/>
    <w:rsid w:val="00987B98"/>
    <w:rsid w:val="00990889"/>
    <w:rsid w:val="00991CE9"/>
    <w:rsid w:val="009929D4"/>
    <w:rsid w:val="00993502"/>
    <w:rsid w:val="00994E28"/>
    <w:rsid w:val="00995C8A"/>
    <w:rsid w:val="00995D41"/>
    <w:rsid w:val="00995FC4"/>
    <w:rsid w:val="009964EB"/>
    <w:rsid w:val="0099666D"/>
    <w:rsid w:val="00996823"/>
    <w:rsid w:val="0099691A"/>
    <w:rsid w:val="00996986"/>
    <w:rsid w:val="00996A99"/>
    <w:rsid w:val="00996AD1"/>
    <w:rsid w:val="009971A7"/>
    <w:rsid w:val="00997A15"/>
    <w:rsid w:val="009A22FB"/>
    <w:rsid w:val="009A250E"/>
    <w:rsid w:val="009A411F"/>
    <w:rsid w:val="009A415B"/>
    <w:rsid w:val="009A43C4"/>
    <w:rsid w:val="009A4554"/>
    <w:rsid w:val="009A4720"/>
    <w:rsid w:val="009A4790"/>
    <w:rsid w:val="009A50C0"/>
    <w:rsid w:val="009A51FF"/>
    <w:rsid w:val="009A5E13"/>
    <w:rsid w:val="009A67A4"/>
    <w:rsid w:val="009A79B2"/>
    <w:rsid w:val="009B03BA"/>
    <w:rsid w:val="009B0AA8"/>
    <w:rsid w:val="009B0D1A"/>
    <w:rsid w:val="009B0DD4"/>
    <w:rsid w:val="009B1824"/>
    <w:rsid w:val="009B1AE6"/>
    <w:rsid w:val="009B273D"/>
    <w:rsid w:val="009B3285"/>
    <w:rsid w:val="009B3D39"/>
    <w:rsid w:val="009B3E3E"/>
    <w:rsid w:val="009B4C5B"/>
    <w:rsid w:val="009B4E18"/>
    <w:rsid w:val="009B5313"/>
    <w:rsid w:val="009B54C5"/>
    <w:rsid w:val="009B5571"/>
    <w:rsid w:val="009B581F"/>
    <w:rsid w:val="009B5AE5"/>
    <w:rsid w:val="009B5BB3"/>
    <w:rsid w:val="009B61FD"/>
    <w:rsid w:val="009B645E"/>
    <w:rsid w:val="009B65EC"/>
    <w:rsid w:val="009B662D"/>
    <w:rsid w:val="009B6EDD"/>
    <w:rsid w:val="009B76E8"/>
    <w:rsid w:val="009B76F8"/>
    <w:rsid w:val="009B791C"/>
    <w:rsid w:val="009B799F"/>
    <w:rsid w:val="009B7BEE"/>
    <w:rsid w:val="009B7C7A"/>
    <w:rsid w:val="009C0222"/>
    <w:rsid w:val="009C0272"/>
    <w:rsid w:val="009C0594"/>
    <w:rsid w:val="009C073B"/>
    <w:rsid w:val="009C09D2"/>
    <w:rsid w:val="009C0AEE"/>
    <w:rsid w:val="009C0FBF"/>
    <w:rsid w:val="009C1449"/>
    <w:rsid w:val="009C1772"/>
    <w:rsid w:val="009C2EE6"/>
    <w:rsid w:val="009C35F7"/>
    <w:rsid w:val="009C4435"/>
    <w:rsid w:val="009C46EF"/>
    <w:rsid w:val="009C4974"/>
    <w:rsid w:val="009C5D4F"/>
    <w:rsid w:val="009C5DC2"/>
    <w:rsid w:val="009C6018"/>
    <w:rsid w:val="009C624C"/>
    <w:rsid w:val="009C6318"/>
    <w:rsid w:val="009C702E"/>
    <w:rsid w:val="009C7316"/>
    <w:rsid w:val="009C74D1"/>
    <w:rsid w:val="009C794E"/>
    <w:rsid w:val="009D08C8"/>
    <w:rsid w:val="009D0CFF"/>
    <w:rsid w:val="009D108A"/>
    <w:rsid w:val="009D1099"/>
    <w:rsid w:val="009D133E"/>
    <w:rsid w:val="009D18AE"/>
    <w:rsid w:val="009D1D8C"/>
    <w:rsid w:val="009D1EAD"/>
    <w:rsid w:val="009D22C9"/>
    <w:rsid w:val="009D2B65"/>
    <w:rsid w:val="009D4F3C"/>
    <w:rsid w:val="009D59D1"/>
    <w:rsid w:val="009D6410"/>
    <w:rsid w:val="009D642C"/>
    <w:rsid w:val="009D6677"/>
    <w:rsid w:val="009D67B2"/>
    <w:rsid w:val="009E01A9"/>
    <w:rsid w:val="009E0850"/>
    <w:rsid w:val="009E18C4"/>
    <w:rsid w:val="009E2349"/>
    <w:rsid w:val="009E2888"/>
    <w:rsid w:val="009E2BE2"/>
    <w:rsid w:val="009E3911"/>
    <w:rsid w:val="009E3FAE"/>
    <w:rsid w:val="009E42CF"/>
    <w:rsid w:val="009E4AB3"/>
    <w:rsid w:val="009E511F"/>
    <w:rsid w:val="009E538A"/>
    <w:rsid w:val="009E665B"/>
    <w:rsid w:val="009E6954"/>
    <w:rsid w:val="009E7565"/>
    <w:rsid w:val="009F08A2"/>
    <w:rsid w:val="009F18A1"/>
    <w:rsid w:val="009F1903"/>
    <w:rsid w:val="009F1B6A"/>
    <w:rsid w:val="009F2252"/>
    <w:rsid w:val="009F298D"/>
    <w:rsid w:val="009F2CE6"/>
    <w:rsid w:val="009F38A6"/>
    <w:rsid w:val="009F4E29"/>
    <w:rsid w:val="009F5516"/>
    <w:rsid w:val="009F57DA"/>
    <w:rsid w:val="009F5F25"/>
    <w:rsid w:val="009F6E53"/>
    <w:rsid w:val="009F6EFB"/>
    <w:rsid w:val="009F727B"/>
    <w:rsid w:val="00A00DA8"/>
    <w:rsid w:val="00A0141C"/>
    <w:rsid w:val="00A018F2"/>
    <w:rsid w:val="00A02D8B"/>
    <w:rsid w:val="00A02F7A"/>
    <w:rsid w:val="00A03051"/>
    <w:rsid w:val="00A03225"/>
    <w:rsid w:val="00A03B48"/>
    <w:rsid w:val="00A0472C"/>
    <w:rsid w:val="00A04E22"/>
    <w:rsid w:val="00A050AF"/>
    <w:rsid w:val="00A0514B"/>
    <w:rsid w:val="00A05A64"/>
    <w:rsid w:val="00A05B53"/>
    <w:rsid w:val="00A05BC9"/>
    <w:rsid w:val="00A0627A"/>
    <w:rsid w:val="00A06A0F"/>
    <w:rsid w:val="00A06CF4"/>
    <w:rsid w:val="00A070FE"/>
    <w:rsid w:val="00A07C31"/>
    <w:rsid w:val="00A109AA"/>
    <w:rsid w:val="00A109D6"/>
    <w:rsid w:val="00A10B68"/>
    <w:rsid w:val="00A11135"/>
    <w:rsid w:val="00A11438"/>
    <w:rsid w:val="00A128AC"/>
    <w:rsid w:val="00A13045"/>
    <w:rsid w:val="00A147F6"/>
    <w:rsid w:val="00A14D4C"/>
    <w:rsid w:val="00A1511F"/>
    <w:rsid w:val="00A15301"/>
    <w:rsid w:val="00A16079"/>
    <w:rsid w:val="00A1628A"/>
    <w:rsid w:val="00A17A19"/>
    <w:rsid w:val="00A20252"/>
    <w:rsid w:val="00A20296"/>
    <w:rsid w:val="00A20704"/>
    <w:rsid w:val="00A20AAE"/>
    <w:rsid w:val="00A2114D"/>
    <w:rsid w:val="00A212B0"/>
    <w:rsid w:val="00A217C9"/>
    <w:rsid w:val="00A21C1B"/>
    <w:rsid w:val="00A228F8"/>
    <w:rsid w:val="00A2290D"/>
    <w:rsid w:val="00A23AF3"/>
    <w:rsid w:val="00A24224"/>
    <w:rsid w:val="00A258E2"/>
    <w:rsid w:val="00A258F2"/>
    <w:rsid w:val="00A25A6A"/>
    <w:rsid w:val="00A2756A"/>
    <w:rsid w:val="00A3042A"/>
    <w:rsid w:val="00A3068F"/>
    <w:rsid w:val="00A30EAD"/>
    <w:rsid w:val="00A314E5"/>
    <w:rsid w:val="00A3176B"/>
    <w:rsid w:val="00A32838"/>
    <w:rsid w:val="00A32BD8"/>
    <w:rsid w:val="00A32EBA"/>
    <w:rsid w:val="00A33ADF"/>
    <w:rsid w:val="00A341D0"/>
    <w:rsid w:val="00A3444B"/>
    <w:rsid w:val="00A34663"/>
    <w:rsid w:val="00A35115"/>
    <w:rsid w:val="00A3569D"/>
    <w:rsid w:val="00A36876"/>
    <w:rsid w:val="00A36ED4"/>
    <w:rsid w:val="00A37814"/>
    <w:rsid w:val="00A3783B"/>
    <w:rsid w:val="00A404BA"/>
    <w:rsid w:val="00A40580"/>
    <w:rsid w:val="00A41561"/>
    <w:rsid w:val="00A41963"/>
    <w:rsid w:val="00A42495"/>
    <w:rsid w:val="00A43114"/>
    <w:rsid w:val="00A43219"/>
    <w:rsid w:val="00A43E1A"/>
    <w:rsid w:val="00A449FE"/>
    <w:rsid w:val="00A44C33"/>
    <w:rsid w:val="00A45402"/>
    <w:rsid w:val="00A46702"/>
    <w:rsid w:val="00A46D06"/>
    <w:rsid w:val="00A46D5C"/>
    <w:rsid w:val="00A46F21"/>
    <w:rsid w:val="00A502BD"/>
    <w:rsid w:val="00A50C82"/>
    <w:rsid w:val="00A50FDC"/>
    <w:rsid w:val="00A51CA4"/>
    <w:rsid w:val="00A52523"/>
    <w:rsid w:val="00A52DC9"/>
    <w:rsid w:val="00A53275"/>
    <w:rsid w:val="00A539B4"/>
    <w:rsid w:val="00A53C5F"/>
    <w:rsid w:val="00A53D2D"/>
    <w:rsid w:val="00A54750"/>
    <w:rsid w:val="00A5495B"/>
    <w:rsid w:val="00A54D8F"/>
    <w:rsid w:val="00A557D8"/>
    <w:rsid w:val="00A55B30"/>
    <w:rsid w:val="00A56705"/>
    <w:rsid w:val="00A56BB3"/>
    <w:rsid w:val="00A57324"/>
    <w:rsid w:val="00A5780E"/>
    <w:rsid w:val="00A604EB"/>
    <w:rsid w:val="00A608CE"/>
    <w:rsid w:val="00A60DEC"/>
    <w:rsid w:val="00A61676"/>
    <w:rsid w:val="00A61778"/>
    <w:rsid w:val="00A61783"/>
    <w:rsid w:val="00A6185C"/>
    <w:rsid w:val="00A619DF"/>
    <w:rsid w:val="00A62DDE"/>
    <w:rsid w:val="00A62E4F"/>
    <w:rsid w:val="00A632C4"/>
    <w:rsid w:val="00A63760"/>
    <w:rsid w:val="00A63945"/>
    <w:rsid w:val="00A63C13"/>
    <w:rsid w:val="00A64038"/>
    <w:rsid w:val="00A65E38"/>
    <w:rsid w:val="00A6611F"/>
    <w:rsid w:val="00A66481"/>
    <w:rsid w:val="00A66B52"/>
    <w:rsid w:val="00A675E1"/>
    <w:rsid w:val="00A6788F"/>
    <w:rsid w:val="00A6799E"/>
    <w:rsid w:val="00A67A9A"/>
    <w:rsid w:val="00A67B1C"/>
    <w:rsid w:val="00A7000B"/>
    <w:rsid w:val="00A70184"/>
    <w:rsid w:val="00A705E8"/>
    <w:rsid w:val="00A709B5"/>
    <w:rsid w:val="00A70D32"/>
    <w:rsid w:val="00A71062"/>
    <w:rsid w:val="00A718F9"/>
    <w:rsid w:val="00A72191"/>
    <w:rsid w:val="00A7301C"/>
    <w:rsid w:val="00A737FA"/>
    <w:rsid w:val="00A73B01"/>
    <w:rsid w:val="00A73D6F"/>
    <w:rsid w:val="00A74256"/>
    <w:rsid w:val="00A74803"/>
    <w:rsid w:val="00A74BA0"/>
    <w:rsid w:val="00A761AF"/>
    <w:rsid w:val="00A767A9"/>
    <w:rsid w:val="00A76F16"/>
    <w:rsid w:val="00A76F9C"/>
    <w:rsid w:val="00A77E14"/>
    <w:rsid w:val="00A80957"/>
    <w:rsid w:val="00A80DA1"/>
    <w:rsid w:val="00A80E57"/>
    <w:rsid w:val="00A81109"/>
    <w:rsid w:val="00A811A5"/>
    <w:rsid w:val="00A83687"/>
    <w:rsid w:val="00A83803"/>
    <w:rsid w:val="00A83C80"/>
    <w:rsid w:val="00A842E7"/>
    <w:rsid w:val="00A84BB8"/>
    <w:rsid w:val="00A84FDF"/>
    <w:rsid w:val="00A85225"/>
    <w:rsid w:val="00A85723"/>
    <w:rsid w:val="00A85B4F"/>
    <w:rsid w:val="00A86A62"/>
    <w:rsid w:val="00A86E50"/>
    <w:rsid w:val="00A86FC6"/>
    <w:rsid w:val="00A87160"/>
    <w:rsid w:val="00A87A27"/>
    <w:rsid w:val="00A87B4A"/>
    <w:rsid w:val="00A913CD"/>
    <w:rsid w:val="00A91E26"/>
    <w:rsid w:val="00A92157"/>
    <w:rsid w:val="00A92465"/>
    <w:rsid w:val="00A9289B"/>
    <w:rsid w:val="00A92AB8"/>
    <w:rsid w:val="00A93294"/>
    <w:rsid w:val="00A93F6B"/>
    <w:rsid w:val="00A95263"/>
    <w:rsid w:val="00A9564C"/>
    <w:rsid w:val="00A9567E"/>
    <w:rsid w:val="00A96158"/>
    <w:rsid w:val="00A9632A"/>
    <w:rsid w:val="00A96654"/>
    <w:rsid w:val="00A96CE5"/>
    <w:rsid w:val="00A9747D"/>
    <w:rsid w:val="00A97D6A"/>
    <w:rsid w:val="00AA004E"/>
    <w:rsid w:val="00AA0312"/>
    <w:rsid w:val="00AA0EC2"/>
    <w:rsid w:val="00AA0EE4"/>
    <w:rsid w:val="00AA1D0A"/>
    <w:rsid w:val="00AA23B7"/>
    <w:rsid w:val="00AA26F3"/>
    <w:rsid w:val="00AA298D"/>
    <w:rsid w:val="00AA30B4"/>
    <w:rsid w:val="00AA354B"/>
    <w:rsid w:val="00AA3A2F"/>
    <w:rsid w:val="00AA41E5"/>
    <w:rsid w:val="00AA4380"/>
    <w:rsid w:val="00AA47E1"/>
    <w:rsid w:val="00AA49FD"/>
    <w:rsid w:val="00AA4CE9"/>
    <w:rsid w:val="00AA4D21"/>
    <w:rsid w:val="00AA5471"/>
    <w:rsid w:val="00AA5744"/>
    <w:rsid w:val="00AA5D85"/>
    <w:rsid w:val="00AA5E06"/>
    <w:rsid w:val="00AA61E5"/>
    <w:rsid w:val="00AA638D"/>
    <w:rsid w:val="00AA69D8"/>
    <w:rsid w:val="00AA7342"/>
    <w:rsid w:val="00AB0B0A"/>
    <w:rsid w:val="00AB1445"/>
    <w:rsid w:val="00AB1462"/>
    <w:rsid w:val="00AB15F3"/>
    <w:rsid w:val="00AB20B3"/>
    <w:rsid w:val="00AB2A4E"/>
    <w:rsid w:val="00AB2E79"/>
    <w:rsid w:val="00AB30C9"/>
    <w:rsid w:val="00AB5953"/>
    <w:rsid w:val="00AB5969"/>
    <w:rsid w:val="00AB5A5B"/>
    <w:rsid w:val="00AB5AF8"/>
    <w:rsid w:val="00AB6BD9"/>
    <w:rsid w:val="00AB70E2"/>
    <w:rsid w:val="00AC0249"/>
    <w:rsid w:val="00AC1301"/>
    <w:rsid w:val="00AC14A2"/>
    <w:rsid w:val="00AC1C13"/>
    <w:rsid w:val="00AC1C74"/>
    <w:rsid w:val="00AC1EF1"/>
    <w:rsid w:val="00AC238A"/>
    <w:rsid w:val="00AC2650"/>
    <w:rsid w:val="00AC272B"/>
    <w:rsid w:val="00AC2A5F"/>
    <w:rsid w:val="00AC30C7"/>
    <w:rsid w:val="00AC3F31"/>
    <w:rsid w:val="00AC402D"/>
    <w:rsid w:val="00AC414E"/>
    <w:rsid w:val="00AC4F79"/>
    <w:rsid w:val="00AC5432"/>
    <w:rsid w:val="00AC58B2"/>
    <w:rsid w:val="00AC5A18"/>
    <w:rsid w:val="00AC5B79"/>
    <w:rsid w:val="00AC6006"/>
    <w:rsid w:val="00AC635B"/>
    <w:rsid w:val="00AC6667"/>
    <w:rsid w:val="00AC66CD"/>
    <w:rsid w:val="00AC67E7"/>
    <w:rsid w:val="00AC6E98"/>
    <w:rsid w:val="00AC747B"/>
    <w:rsid w:val="00AC7DD6"/>
    <w:rsid w:val="00AD0404"/>
    <w:rsid w:val="00AD0FAA"/>
    <w:rsid w:val="00AD0FC5"/>
    <w:rsid w:val="00AD1317"/>
    <w:rsid w:val="00AD2A66"/>
    <w:rsid w:val="00AD31F6"/>
    <w:rsid w:val="00AD38CB"/>
    <w:rsid w:val="00AD39A6"/>
    <w:rsid w:val="00AD3CB3"/>
    <w:rsid w:val="00AD464A"/>
    <w:rsid w:val="00AD48D5"/>
    <w:rsid w:val="00AD50C3"/>
    <w:rsid w:val="00AD5F7E"/>
    <w:rsid w:val="00AD6716"/>
    <w:rsid w:val="00AD69E9"/>
    <w:rsid w:val="00AD6B8B"/>
    <w:rsid w:val="00AD6DC0"/>
    <w:rsid w:val="00AD6FD8"/>
    <w:rsid w:val="00AD72C5"/>
    <w:rsid w:val="00AD78CC"/>
    <w:rsid w:val="00AD7BAA"/>
    <w:rsid w:val="00AD7E2C"/>
    <w:rsid w:val="00AE0254"/>
    <w:rsid w:val="00AE054D"/>
    <w:rsid w:val="00AE0FEB"/>
    <w:rsid w:val="00AE14B4"/>
    <w:rsid w:val="00AE21D1"/>
    <w:rsid w:val="00AE250E"/>
    <w:rsid w:val="00AE2A58"/>
    <w:rsid w:val="00AE3304"/>
    <w:rsid w:val="00AE3484"/>
    <w:rsid w:val="00AE3C67"/>
    <w:rsid w:val="00AE3ED3"/>
    <w:rsid w:val="00AE4500"/>
    <w:rsid w:val="00AE4714"/>
    <w:rsid w:val="00AE47EE"/>
    <w:rsid w:val="00AE5229"/>
    <w:rsid w:val="00AE5C54"/>
    <w:rsid w:val="00AE679F"/>
    <w:rsid w:val="00AE6D6E"/>
    <w:rsid w:val="00AF017F"/>
    <w:rsid w:val="00AF168F"/>
    <w:rsid w:val="00AF1B34"/>
    <w:rsid w:val="00AF2499"/>
    <w:rsid w:val="00AF2CA8"/>
    <w:rsid w:val="00AF319B"/>
    <w:rsid w:val="00AF31C6"/>
    <w:rsid w:val="00AF3F0E"/>
    <w:rsid w:val="00AF41C5"/>
    <w:rsid w:val="00AF4320"/>
    <w:rsid w:val="00AF474C"/>
    <w:rsid w:val="00AF499F"/>
    <w:rsid w:val="00AF52AD"/>
    <w:rsid w:val="00AF566C"/>
    <w:rsid w:val="00AF5DF6"/>
    <w:rsid w:val="00AF606B"/>
    <w:rsid w:val="00AF6891"/>
    <w:rsid w:val="00AF690D"/>
    <w:rsid w:val="00AF69E5"/>
    <w:rsid w:val="00AF6E44"/>
    <w:rsid w:val="00AF7546"/>
    <w:rsid w:val="00AF75FB"/>
    <w:rsid w:val="00B001A3"/>
    <w:rsid w:val="00B004A4"/>
    <w:rsid w:val="00B008B8"/>
    <w:rsid w:val="00B00B6B"/>
    <w:rsid w:val="00B00F30"/>
    <w:rsid w:val="00B00F61"/>
    <w:rsid w:val="00B0198C"/>
    <w:rsid w:val="00B025E0"/>
    <w:rsid w:val="00B025F2"/>
    <w:rsid w:val="00B02880"/>
    <w:rsid w:val="00B02AC9"/>
    <w:rsid w:val="00B04496"/>
    <w:rsid w:val="00B04A17"/>
    <w:rsid w:val="00B054AD"/>
    <w:rsid w:val="00B0596E"/>
    <w:rsid w:val="00B06063"/>
    <w:rsid w:val="00B063F3"/>
    <w:rsid w:val="00B06521"/>
    <w:rsid w:val="00B06A09"/>
    <w:rsid w:val="00B06FE4"/>
    <w:rsid w:val="00B07E0D"/>
    <w:rsid w:val="00B07EF5"/>
    <w:rsid w:val="00B1000C"/>
    <w:rsid w:val="00B10730"/>
    <w:rsid w:val="00B10BA2"/>
    <w:rsid w:val="00B112C0"/>
    <w:rsid w:val="00B1180E"/>
    <w:rsid w:val="00B11EB3"/>
    <w:rsid w:val="00B129B9"/>
    <w:rsid w:val="00B12B8D"/>
    <w:rsid w:val="00B13027"/>
    <w:rsid w:val="00B13330"/>
    <w:rsid w:val="00B13713"/>
    <w:rsid w:val="00B137FE"/>
    <w:rsid w:val="00B149E7"/>
    <w:rsid w:val="00B149EE"/>
    <w:rsid w:val="00B15497"/>
    <w:rsid w:val="00B15BED"/>
    <w:rsid w:val="00B16081"/>
    <w:rsid w:val="00B161CE"/>
    <w:rsid w:val="00B16636"/>
    <w:rsid w:val="00B1678B"/>
    <w:rsid w:val="00B16C1E"/>
    <w:rsid w:val="00B16DA9"/>
    <w:rsid w:val="00B17E03"/>
    <w:rsid w:val="00B20107"/>
    <w:rsid w:val="00B2040D"/>
    <w:rsid w:val="00B2091E"/>
    <w:rsid w:val="00B209EF"/>
    <w:rsid w:val="00B20B06"/>
    <w:rsid w:val="00B212B4"/>
    <w:rsid w:val="00B21308"/>
    <w:rsid w:val="00B22027"/>
    <w:rsid w:val="00B22050"/>
    <w:rsid w:val="00B22AF5"/>
    <w:rsid w:val="00B23A6F"/>
    <w:rsid w:val="00B23ED3"/>
    <w:rsid w:val="00B24C99"/>
    <w:rsid w:val="00B25070"/>
    <w:rsid w:val="00B267B3"/>
    <w:rsid w:val="00B26D36"/>
    <w:rsid w:val="00B27581"/>
    <w:rsid w:val="00B27A93"/>
    <w:rsid w:val="00B301A0"/>
    <w:rsid w:val="00B30402"/>
    <w:rsid w:val="00B3067E"/>
    <w:rsid w:val="00B30798"/>
    <w:rsid w:val="00B30B1B"/>
    <w:rsid w:val="00B30D76"/>
    <w:rsid w:val="00B3124C"/>
    <w:rsid w:val="00B31834"/>
    <w:rsid w:val="00B31838"/>
    <w:rsid w:val="00B319D5"/>
    <w:rsid w:val="00B31CC7"/>
    <w:rsid w:val="00B321F2"/>
    <w:rsid w:val="00B32A27"/>
    <w:rsid w:val="00B332E9"/>
    <w:rsid w:val="00B3399D"/>
    <w:rsid w:val="00B33AC7"/>
    <w:rsid w:val="00B34D7A"/>
    <w:rsid w:val="00B34FCA"/>
    <w:rsid w:val="00B35156"/>
    <w:rsid w:val="00B356B2"/>
    <w:rsid w:val="00B3581E"/>
    <w:rsid w:val="00B36108"/>
    <w:rsid w:val="00B36367"/>
    <w:rsid w:val="00B36B57"/>
    <w:rsid w:val="00B3728E"/>
    <w:rsid w:val="00B40987"/>
    <w:rsid w:val="00B41025"/>
    <w:rsid w:val="00B41338"/>
    <w:rsid w:val="00B4157B"/>
    <w:rsid w:val="00B42200"/>
    <w:rsid w:val="00B4220C"/>
    <w:rsid w:val="00B42533"/>
    <w:rsid w:val="00B42654"/>
    <w:rsid w:val="00B42E1D"/>
    <w:rsid w:val="00B42FFE"/>
    <w:rsid w:val="00B433D2"/>
    <w:rsid w:val="00B44921"/>
    <w:rsid w:val="00B45F40"/>
    <w:rsid w:val="00B466D5"/>
    <w:rsid w:val="00B47642"/>
    <w:rsid w:val="00B47989"/>
    <w:rsid w:val="00B50F0B"/>
    <w:rsid w:val="00B51840"/>
    <w:rsid w:val="00B51ADA"/>
    <w:rsid w:val="00B51CDB"/>
    <w:rsid w:val="00B52724"/>
    <w:rsid w:val="00B532D6"/>
    <w:rsid w:val="00B53984"/>
    <w:rsid w:val="00B54C82"/>
    <w:rsid w:val="00B54F48"/>
    <w:rsid w:val="00B54F68"/>
    <w:rsid w:val="00B551C7"/>
    <w:rsid w:val="00B555B6"/>
    <w:rsid w:val="00B555C5"/>
    <w:rsid w:val="00B55BD2"/>
    <w:rsid w:val="00B55E91"/>
    <w:rsid w:val="00B5636B"/>
    <w:rsid w:val="00B56C0D"/>
    <w:rsid w:val="00B57192"/>
    <w:rsid w:val="00B5795F"/>
    <w:rsid w:val="00B57AB4"/>
    <w:rsid w:val="00B57EC6"/>
    <w:rsid w:val="00B60AEF"/>
    <w:rsid w:val="00B60DDC"/>
    <w:rsid w:val="00B60F4B"/>
    <w:rsid w:val="00B613BC"/>
    <w:rsid w:val="00B614A8"/>
    <w:rsid w:val="00B62437"/>
    <w:rsid w:val="00B63056"/>
    <w:rsid w:val="00B6316B"/>
    <w:rsid w:val="00B6366E"/>
    <w:rsid w:val="00B64048"/>
    <w:rsid w:val="00B640DE"/>
    <w:rsid w:val="00B64817"/>
    <w:rsid w:val="00B64990"/>
    <w:rsid w:val="00B64A57"/>
    <w:rsid w:val="00B64CA3"/>
    <w:rsid w:val="00B652F8"/>
    <w:rsid w:val="00B655AC"/>
    <w:rsid w:val="00B65AFC"/>
    <w:rsid w:val="00B65B55"/>
    <w:rsid w:val="00B6695A"/>
    <w:rsid w:val="00B66BD8"/>
    <w:rsid w:val="00B66C63"/>
    <w:rsid w:val="00B6756B"/>
    <w:rsid w:val="00B70184"/>
    <w:rsid w:val="00B70C0C"/>
    <w:rsid w:val="00B713E0"/>
    <w:rsid w:val="00B716D0"/>
    <w:rsid w:val="00B71711"/>
    <w:rsid w:val="00B71C05"/>
    <w:rsid w:val="00B720CD"/>
    <w:rsid w:val="00B72658"/>
    <w:rsid w:val="00B7293D"/>
    <w:rsid w:val="00B72AD8"/>
    <w:rsid w:val="00B72DA7"/>
    <w:rsid w:val="00B7301F"/>
    <w:rsid w:val="00B732AE"/>
    <w:rsid w:val="00B73844"/>
    <w:rsid w:val="00B73F5B"/>
    <w:rsid w:val="00B744C0"/>
    <w:rsid w:val="00B744C5"/>
    <w:rsid w:val="00B74DBF"/>
    <w:rsid w:val="00B74E9B"/>
    <w:rsid w:val="00B75012"/>
    <w:rsid w:val="00B759F5"/>
    <w:rsid w:val="00B76A20"/>
    <w:rsid w:val="00B76A32"/>
    <w:rsid w:val="00B76E5B"/>
    <w:rsid w:val="00B8029F"/>
    <w:rsid w:val="00B807A0"/>
    <w:rsid w:val="00B80A4F"/>
    <w:rsid w:val="00B819FB"/>
    <w:rsid w:val="00B826F2"/>
    <w:rsid w:val="00B82B7C"/>
    <w:rsid w:val="00B83435"/>
    <w:rsid w:val="00B83F0B"/>
    <w:rsid w:val="00B848DE"/>
    <w:rsid w:val="00B84D2D"/>
    <w:rsid w:val="00B84F30"/>
    <w:rsid w:val="00B85D8B"/>
    <w:rsid w:val="00B85EA4"/>
    <w:rsid w:val="00B86135"/>
    <w:rsid w:val="00B86393"/>
    <w:rsid w:val="00B8640D"/>
    <w:rsid w:val="00B873C3"/>
    <w:rsid w:val="00B87A69"/>
    <w:rsid w:val="00B87B7D"/>
    <w:rsid w:val="00B87CC6"/>
    <w:rsid w:val="00B903A9"/>
    <w:rsid w:val="00B905AA"/>
    <w:rsid w:val="00B90C09"/>
    <w:rsid w:val="00B91A2E"/>
    <w:rsid w:val="00B91B78"/>
    <w:rsid w:val="00B91E2B"/>
    <w:rsid w:val="00B923D2"/>
    <w:rsid w:val="00B92545"/>
    <w:rsid w:val="00B92AB3"/>
    <w:rsid w:val="00B93197"/>
    <w:rsid w:val="00B935DC"/>
    <w:rsid w:val="00B9407C"/>
    <w:rsid w:val="00B945C2"/>
    <w:rsid w:val="00B94E5C"/>
    <w:rsid w:val="00B95709"/>
    <w:rsid w:val="00B958E2"/>
    <w:rsid w:val="00B9632D"/>
    <w:rsid w:val="00B969B2"/>
    <w:rsid w:val="00B96BF9"/>
    <w:rsid w:val="00B96D5F"/>
    <w:rsid w:val="00B975C2"/>
    <w:rsid w:val="00BA04B3"/>
    <w:rsid w:val="00BA090C"/>
    <w:rsid w:val="00BA0E87"/>
    <w:rsid w:val="00BA104F"/>
    <w:rsid w:val="00BA1064"/>
    <w:rsid w:val="00BA1AF4"/>
    <w:rsid w:val="00BA25A6"/>
    <w:rsid w:val="00BA262F"/>
    <w:rsid w:val="00BA31EE"/>
    <w:rsid w:val="00BA3530"/>
    <w:rsid w:val="00BA3599"/>
    <w:rsid w:val="00BA35C7"/>
    <w:rsid w:val="00BA38F7"/>
    <w:rsid w:val="00BA3E8D"/>
    <w:rsid w:val="00BA408D"/>
    <w:rsid w:val="00BA4426"/>
    <w:rsid w:val="00BA4E9C"/>
    <w:rsid w:val="00BA5951"/>
    <w:rsid w:val="00BA6437"/>
    <w:rsid w:val="00BA7079"/>
    <w:rsid w:val="00BB0776"/>
    <w:rsid w:val="00BB07BB"/>
    <w:rsid w:val="00BB1457"/>
    <w:rsid w:val="00BB1510"/>
    <w:rsid w:val="00BB1E7D"/>
    <w:rsid w:val="00BB234D"/>
    <w:rsid w:val="00BB2C2E"/>
    <w:rsid w:val="00BB2CD8"/>
    <w:rsid w:val="00BB2D27"/>
    <w:rsid w:val="00BB2EE6"/>
    <w:rsid w:val="00BB3039"/>
    <w:rsid w:val="00BB31BE"/>
    <w:rsid w:val="00BB32F3"/>
    <w:rsid w:val="00BB38F8"/>
    <w:rsid w:val="00BB3EC5"/>
    <w:rsid w:val="00BB5D2C"/>
    <w:rsid w:val="00BB6630"/>
    <w:rsid w:val="00BB6FF6"/>
    <w:rsid w:val="00BB7000"/>
    <w:rsid w:val="00BB769F"/>
    <w:rsid w:val="00BB776F"/>
    <w:rsid w:val="00BC03A8"/>
    <w:rsid w:val="00BC0B3B"/>
    <w:rsid w:val="00BC1310"/>
    <w:rsid w:val="00BC1C22"/>
    <w:rsid w:val="00BC1F8E"/>
    <w:rsid w:val="00BC310D"/>
    <w:rsid w:val="00BC349B"/>
    <w:rsid w:val="00BC4065"/>
    <w:rsid w:val="00BC4977"/>
    <w:rsid w:val="00BC4A72"/>
    <w:rsid w:val="00BC544E"/>
    <w:rsid w:val="00BC5936"/>
    <w:rsid w:val="00BC5F35"/>
    <w:rsid w:val="00BC6ACB"/>
    <w:rsid w:val="00BC7706"/>
    <w:rsid w:val="00BD0171"/>
    <w:rsid w:val="00BD0572"/>
    <w:rsid w:val="00BD1BAB"/>
    <w:rsid w:val="00BD228A"/>
    <w:rsid w:val="00BD2D6D"/>
    <w:rsid w:val="00BD36A7"/>
    <w:rsid w:val="00BD3E6F"/>
    <w:rsid w:val="00BD4529"/>
    <w:rsid w:val="00BD4572"/>
    <w:rsid w:val="00BD4BAC"/>
    <w:rsid w:val="00BD5780"/>
    <w:rsid w:val="00BD5ECE"/>
    <w:rsid w:val="00BD76E9"/>
    <w:rsid w:val="00BD7E7B"/>
    <w:rsid w:val="00BE047D"/>
    <w:rsid w:val="00BE07A5"/>
    <w:rsid w:val="00BE09E3"/>
    <w:rsid w:val="00BE0B8D"/>
    <w:rsid w:val="00BE0D31"/>
    <w:rsid w:val="00BE0F87"/>
    <w:rsid w:val="00BE1366"/>
    <w:rsid w:val="00BE17EE"/>
    <w:rsid w:val="00BE17F7"/>
    <w:rsid w:val="00BE1DAC"/>
    <w:rsid w:val="00BE1EEE"/>
    <w:rsid w:val="00BE2474"/>
    <w:rsid w:val="00BE2B60"/>
    <w:rsid w:val="00BE3A2F"/>
    <w:rsid w:val="00BE49BA"/>
    <w:rsid w:val="00BE56F0"/>
    <w:rsid w:val="00BE5F3A"/>
    <w:rsid w:val="00BE6576"/>
    <w:rsid w:val="00BE682F"/>
    <w:rsid w:val="00BE6D7D"/>
    <w:rsid w:val="00BE7B58"/>
    <w:rsid w:val="00BF0B60"/>
    <w:rsid w:val="00BF0FD4"/>
    <w:rsid w:val="00BF194E"/>
    <w:rsid w:val="00BF2364"/>
    <w:rsid w:val="00BF427D"/>
    <w:rsid w:val="00BF456F"/>
    <w:rsid w:val="00BF4740"/>
    <w:rsid w:val="00BF4B93"/>
    <w:rsid w:val="00BF4F8F"/>
    <w:rsid w:val="00BF53A3"/>
    <w:rsid w:val="00BF6554"/>
    <w:rsid w:val="00BF6EC8"/>
    <w:rsid w:val="00BF7370"/>
    <w:rsid w:val="00BF7599"/>
    <w:rsid w:val="00BF7731"/>
    <w:rsid w:val="00BF783C"/>
    <w:rsid w:val="00BF78CC"/>
    <w:rsid w:val="00BF79BA"/>
    <w:rsid w:val="00C00236"/>
    <w:rsid w:val="00C00595"/>
    <w:rsid w:val="00C00679"/>
    <w:rsid w:val="00C00B0C"/>
    <w:rsid w:val="00C00B25"/>
    <w:rsid w:val="00C00E9D"/>
    <w:rsid w:val="00C00EE2"/>
    <w:rsid w:val="00C00FCE"/>
    <w:rsid w:val="00C015B5"/>
    <w:rsid w:val="00C02672"/>
    <w:rsid w:val="00C02B26"/>
    <w:rsid w:val="00C032A0"/>
    <w:rsid w:val="00C036D6"/>
    <w:rsid w:val="00C03733"/>
    <w:rsid w:val="00C04523"/>
    <w:rsid w:val="00C05102"/>
    <w:rsid w:val="00C05F69"/>
    <w:rsid w:val="00C05FB7"/>
    <w:rsid w:val="00C0660E"/>
    <w:rsid w:val="00C06DD3"/>
    <w:rsid w:val="00C07C21"/>
    <w:rsid w:val="00C10094"/>
    <w:rsid w:val="00C1052B"/>
    <w:rsid w:val="00C108E7"/>
    <w:rsid w:val="00C10902"/>
    <w:rsid w:val="00C10CC6"/>
    <w:rsid w:val="00C113BD"/>
    <w:rsid w:val="00C12437"/>
    <w:rsid w:val="00C1248F"/>
    <w:rsid w:val="00C124D5"/>
    <w:rsid w:val="00C12740"/>
    <w:rsid w:val="00C13088"/>
    <w:rsid w:val="00C136CD"/>
    <w:rsid w:val="00C138F1"/>
    <w:rsid w:val="00C13CC1"/>
    <w:rsid w:val="00C14149"/>
    <w:rsid w:val="00C146F1"/>
    <w:rsid w:val="00C14D9D"/>
    <w:rsid w:val="00C150E1"/>
    <w:rsid w:val="00C155BB"/>
    <w:rsid w:val="00C1594B"/>
    <w:rsid w:val="00C15A4D"/>
    <w:rsid w:val="00C17BD5"/>
    <w:rsid w:val="00C2080B"/>
    <w:rsid w:val="00C20E17"/>
    <w:rsid w:val="00C210E5"/>
    <w:rsid w:val="00C214C6"/>
    <w:rsid w:val="00C21821"/>
    <w:rsid w:val="00C21EB1"/>
    <w:rsid w:val="00C22017"/>
    <w:rsid w:val="00C2270C"/>
    <w:rsid w:val="00C22A41"/>
    <w:rsid w:val="00C23871"/>
    <w:rsid w:val="00C23967"/>
    <w:rsid w:val="00C23CA4"/>
    <w:rsid w:val="00C2507A"/>
    <w:rsid w:val="00C25C20"/>
    <w:rsid w:val="00C26D82"/>
    <w:rsid w:val="00C309E4"/>
    <w:rsid w:val="00C30E7C"/>
    <w:rsid w:val="00C31A56"/>
    <w:rsid w:val="00C31B91"/>
    <w:rsid w:val="00C325CD"/>
    <w:rsid w:val="00C326FD"/>
    <w:rsid w:val="00C3353F"/>
    <w:rsid w:val="00C33966"/>
    <w:rsid w:val="00C34531"/>
    <w:rsid w:val="00C347ED"/>
    <w:rsid w:val="00C34A18"/>
    <w:rsid w:val="00C34B12"/>
    <w:rsid w:val="00C35FBE"/>
    <w:rsid w:val="00C36C5E"/>
    <w:rsid w:val="00C36DA7"/>
    <w:rsid w:val="00C36F85"/>
    <w:rsid w:val="00C374ED"/>
    <w:rsid w:val="00C37631"/>
    <w:rsid w:val="00C37987"/>
    <w:rsid w:val="00C37C85"/>
    <w:rsid w:val="00C40E88"/>
    <w:rsid w:val="00C418E6"/>
    <w:rsid w:val="00C41E99"/>
    <w:rsid w:val="00C43820"/>
    <w:rsid w:val="00C445B2"/>
    <w:rsid w:val="00C452F5"/>
    <w:rsid w:val="00C45493"/>
    <w:rsid w:val="00C45877"/>
    <w:rsid w:val="00C45905"/>
    <w:rsid w:val="00C45A9A"/>
    <w:rsid w:val="00C45DCF"/>
    <w:rsid w:val="00C45FB0"/>
    <w:rsid w:val="00C460E3"/>
    <w:rsid w:val="00C46273"/>
    <w:rsid w:val="00C465FE"/>
    <w:rsid w:val="00C4687D"/>
    <w:rsid w:val="00C46CA9"/>
    <w:rsid w:val="00C46D19"/>
    <w:rsid w:val="00C477E8"/>
    <w:rsid w:val="00C47990"/>
    <w:rsid w:val="00C47A7C"/>
    <w:rsid w:val="00C50D44"/>
    <w:rsid w:val="00C514C5"/>
    <w:rsid w:val="00C515AB"/>
    <w:rsid w:val="00C517B2"/>
    <w:rsid w:val="00C523A0"/>
    <w:rsid w:val="00C52438"/>
    <w:rsid w:val="00C52643"/>
    <w:rsid w:val="00C527AA"/>
    <w:rsid w:val="00C52887"/>
    <w:rsid w:val="00C53869"/>
    <w:rsid w:val="00C5419B"/>
    <w:rsid w:val="00C5432C"/>
    <w:rsid w:val="00C54701"/>
    <w:rsid w:val="00C547BC"/>
    <w:rsid w:val="00C558A0"/>
    <w:rsid w:val="00C55CF7"/>
    <w:rsid w:val="00C56047"/>
    <w:rsid w:val="00C56AFE"/>
    <w:rsid w:val="00C56BC5"/>
    <w:rsid w:val="00C60251"/>
    <w:rsid w:val="00C623F4"/>
    <w:rsid w:val="00C62D02"/>
    <w:rsid w:val="00C633D5"/>
    <w:rsid w:val="00C63F0C"/>
    <w:rsid w:val="00C64A41"/>
    <w:rsid w:val="00C652D6"/>
    <w:rsid w:val="00C6576F"/>
    <w:rsid w:val="00C6676F"/>
    <w:rsid w:val="00C66A9C"/>
    <w:rsid w:val="00C66AC7"/>
    <w:rsid w:val="00C673EB"/>
    <w:rsid w:val="00C67444"/>
    <w:rsid w:val="00C675E4"/>
    <w:rsid w:val="00C67A26"/>
    <w:rsid w:val="00C706D1"/>
    <w:rsid w:val="00C708E3"/>
    <w:rsid w:val="00C70AA6"/>
    <w:rsid w:val="00C71266"/>
    <w:rsid w:val="00C71368"/>
    <w:rsid w:val="00C71BB5"/>
    <w:rsid w:val="00C71D57"/>
    <w:rsid w:val="00C724A5"/>
    <w:rsid w:val="00C7298F"/>
    <w:rsid w:val="00C735C1"/>
    <w:rsid w:val="00C736F7"/>
    <w:rsid w:val="00C739D2"/>
    <w:rsid w:val="00C73AE6"/>
    <w:rsid w:val="00C740C1"/>
    <w:rsid w:val="00C742FE"/>
    <w:rsid w:val="00C75080"/>
    <w:rsid w:val="00C75540"/>
    <w:rsid w:val="00C7589E"/>
    <w:rsid w:val="00C75B56"/>
    <w:rsid w:val="00C762A8"/>
    <w:rsid w:val="00C77115"/>
    <w:rsid w:val="00C7716B"/>
    <w:rsid w:val="00C7723D"/>
    <w:rsid w:val="00C778C0"/>
    <w:rsid w:val="00C77EC1"/>
    <w:rsid w:val="00C802E9"/>
    <w:rsid w:val="00C80700"/>
    <w:rsid w:val="00C80A58"/>
    <w:rsid w:val="00C80B16"/>
    <w:rsid w:val="00C81192"/>
    <w:rsid w:val="00C8203C"/>
    <w:rsid w:val="00C8225A"/>
    <w:rsid w:val="00C82413"/>
    <w:rsid w:val="00C82840"/>
    <w:rsid w:val="00C8306C"/>
    <w:rsid w:val="00C83805"/>
    <w:rsid w:val="00C83810"/>
    <w:rsid w:val="00C83F8C"/>
    <w:rsid w:val="00C844AE"/>
    <w:rsid w:val="00C8455A"/>
    <w:rsid w:val="00C84F94"/>
    <w:rsid w:val="00C853CC"/>
    <w:rsid w:val="00C85805"/>
    <w:rsid w:val="00C859D2"/>
    <w:rsid w:val="00C85C74"/>
    <w:rsid w:val="00C86048"/>
    <w:rsid w:val="00C865E3"/>
    <w:rsid w:val="00C866DB"/>
    <w:rsid w:val="00C905DE"/>
    <w:rsid w:val="00C90C8F"/>
    <w:rsid w:val="00C90EFE"/>
    <w:rsid w:val="00C90F7D"/>
    <w:rsid w:val="00C91346"/>
    <w:rsid w:val="00C928E0"/>
    <w:rsid w:val="00C9293F"/>
    <w:rsid w:val="00C93C1B"/>
    <w:rsid w:val="00C9448D"/>
    <w:rsid w:val="00C94C14"/>
    <w:rsid w:val="00C94D63"/>
    <w:rsid w:val="00C94EF7"/>
    <w:rsid w:val="00C95DC5"/>
    <w:rsid w:val="00C95E2D"/>
    <w:rsid w:val="00C96A76"/>
    <w:rsid w:val="00C970C5"/>
    <w:rsid w:val="00C97256"/>
    <w:rsid w:val="00C97BEA"/>
    <w:rsid w:val="00C97D22"/>
    <w:rsid w:val="00CA08D4"/>
    <w:rsid w:val="00CA0A31"/>
    <w:rsid w:val="00CA107D"/>
    <w:rsid w:val="00CA1816"/>
    <w:rsid w:val="00CA1FFD"/>
    <w:rsid w:val="00CA302E"/>
    <w:rsid w:val="00CA38A5"/>
    <w:rsid w:val="00CA4A1D"/>
    <w:rsid w:val="00CA584E"/>
    <w:rsid w:val="00CA7471"/>
    <w:rsid w:val="00CB025E"/>
    <w:rsid w:val="00CB0901"/>
    <w:rsid w:val="00CB0D24"/>
    <w:rsid w:val="00CB186F"/>
    <w:rsid w:val="00CB1F4C"/>
    <w:rsid w:val="00CB3EEA"/>
    <w:rsid w:val="00CB4394"/>
    <w:rsid w:val="00CB44E3"/>
    <w:rsid w:val="00CB4C4F"/>
    <w:rsid w:val="00CB5673"/>
    <w:rsid w:val="00CB5F40"/>
    <w:rsid w:val="00CB666B"/>
    <w:rsid w:val="00CB6881"/>
    <w:rsid w:val="00CB6C5A"/>
    <w:rsid w:val="00CB6E12"/>
    <w:rsid w:val="00CB7792"/>
    <w:rsid w:val="00CB7889"/>
    <w:rsid w:val="00CB7A20"/>
    <w:rsid w:val="00CC0039"/>
    <w:rsid w:val="00CC0077"/>
    <w:rsid w:val="00CC0C49"/>
    <w:rsid w:val="00CC16EA"/>
    <w:rsid w:val="00CC17FD"/>
    <w:rsid w:val="00CC1853"/>
    <w:rsid w:val="00CC1913"/>
    <w:rsid w:val="00CC1B28"/>
    <w:rsid w:val="00CC2075"/>
    <w:rsid w:val="00CC2A13"/>
    <w:rsid w:val="00CC2ABA"/>
    <w:rsid w:val="00CC3228"/>
    <w:rsid w:val="00CC3732"/>
    <w:rsid w:val="00CC378B"/>
    <w:rsid w:val="00CC4D35"/>
    <w:rsid w:val="00CC580F"/>
    <w:rsid w:val="00CC5A87"/>
    <w:rsid w:val="00CC5D70"/>
    <w:rsid w:val="00CC5DE0"/>
    <w:rsid w:val="00CC645A"/>
    <w:rsid w:val="00CC682B"/>
    <w:rsid w:val="00CD0116"/>
    <w:rsid w:val="00CD0589"/>
    <w:rsid w:val="00CD0673"/>
    <w:rsid w:val="00CD1A60"/>
    <w:rsid w:val="00CD26AA"/>
    <w:rsid w:val="00CD2A0E"/>
    <w:rsid w:val="00CD2C4C"/>
    <w:rsid w:val="00CD3163"/>
    <w:rsid w:val="00CD3266"/>
    <w:rsid w:val="00CD3DF8"/>
    <w:rsid w:val="00CD3EB8"/>
    <w:rsid w:val="00CD41F8"/>
    <w:rsid w:val="00CD4223"/>
    <w:rsid w:val="00CD4861"/>
    <w:rsid w:val="00CD5398"/>
    <w:rsid w:val="00CD5493"/>
    <w:rsid w:val="00CD56B5"/>
    <w:rsid w:val="00CD573F"/>
    <w:rsid w:val="00CD60CF"/>
    <w:rsid w:val="00CD6274"/>
    <w:rsid w:val="00CD63EF"/>
    <w:rsid w:val="00CD641F"/>
    <w:rsid w:val="00CD6729"/>
    <w:rsid w:val="00CD6D81"/>
    <w:rsid w:val="00CD6DB0"/>
    <w:rsid w:val="00CD6F26"/>
    <w:rsid w:val="00CD7042"/>
    <w:rsid w:val="00CD7329"/>
    <w:rsid w:val="00CD7C30"/>
    <w:rsid w:val="00CE0A07"/>
    <w:rsid w:val="00CE1454"/>
    <w:rsid w:val="00CE178D"/>
    <w:rsid w:val="00CE18A4"/>
    <w:rsid w:val="00CE1FA1"/>
    <w:rsid w:val="00CE283E"/>
    <w:rsid w:val="00CE3310"/>
    <w:rsid w:val="00CE434C"/>
    <w:rsid w:val="00CE4F94"/>
    <w:rsid w:val="00CE5CCF"/>
    <w:rsid w:val="00CE601C"/>
    <w:rsid w:val="00CE6074"/>
    <w:rsid w:val="00CE6217"/>
    <w:rsid w:val="00CE62AC"/>
    <w:rsid w:val="00CE63F8"/>
    <w:rsid w:val="00CE7D9D"/>
    <w:rsid w:val="00CF02E0"/>
    <w:rsid w:val="00CF09F9"/>
    <w:rsid w:val="00CF1DC5"/>
    <w:rsid w:val="00CF2365"/>
    <w:rsid w:val="00CF3EAC"/>
    <w:rsid w:val="00CF469B"/>
    <w:rsid w:val="00CF4B0E"/>
    <w:rsid w:val="00CF5007"/>
    <w:rsid w:val="00CF5608"/>
    <w:rsid w:val="00CF5B56"/>
    <w:rsid w:val="00CF6BD2"/>
    <w:rsid w:val="00CF7926"/>
    <w:rsid w:val="00D00143"/>
    <w:rsid w:val="00D0110D"/>
    <w:rsid w:val="00D0184D"/>
    <w:rsid w:val="00D02629"/>
    <w:rsid w:val="00D031CE"/>
    <w:rsid w:val="00D05304"/>
    <w:rsid w:val="00D05830"/>
    <w:rsid w:val="00D05B19"/>
    <w:rsid w:val="00D06E6A"/>
    <w:rsid w:val="00D07EAD"/>
    <w:rsid w:val="00D10087"/>
    <w:rsid w:val="00D1015E"/>
    <w:rsid w:val="00D10E41"/>
    <w:rsid w:val="00D10FA3"/>
    <w:rsid w:val="00D1101E"/>
    <w:rsid w:val="00D11070"/>
    <w:rsid w:val="00D110A4"/>
    <w:rsid w:val="00D119EB"/>
    <w:rsid w:val="00D11B8A"/>
    <w:rsid w:val="00D11B9C"/>
    <w:rsid w:val="00D12617"/>
    <w:rsid w:val="00D12A05"/>
    <w:rsid w:val="00D12A48"/>
    <w:rsid w:val="00D12A97"/>
    <w:rsid w:val="00D12E94"/>
    <w:rsid w:val="00D12FBF"/>
    <w:rsid w:val="00D14A60"/>
    <w:rsid w:val="00D14C23"/>
    <w:rsid w:val="00D15063"/>
    <w:rsid w:val="00D156CE"/>
    <w:rsid w:val="00D15B84"/>
    <w:rsid w:val="00D15DA3"/>
    <w:rsid w:val="00D1693F"/>
    <w:rsid w:val="00D178FC"/>
    <w:rsid w:val="00D17D7F"/>
    <w:rsid w:val="00D17EFC"/>
    <w:rsid w:val="00D204FE"/>
    <w:rsid w:val="00D207D3"/>
    <w:rsid w:val="00D20C69"/>
    <w:rsid w:val="00D20D03"/>
    <w:rsid w:val="00D20ED0"/>
    <w:rsid w:val="00D21000"/>
    <w:rsid w:val="00D21142"/>
    <w:rsid w:val="00D21191"/>
    <w:rsid w:val="00D222A0"/>
    <w:rsid w:val="00D228E2"/>
    <w:rsid w:val="00D23087"/>
    <w:rsid w:val="00D234CD"/>
    <w:rsid w:val="00D23694"/>
    <w:rsid w:val="00D238C2"/>
    <w:rsid w:val="00D238E5"/>
    <w:rsid w:val="00D23D2B"/>
    <w:rsid w:val="00D24236"/>
    <w:rsid w:val="00D25620"/>
    <w:rsid w:val="00D25BB9"/>
    <w:rsid w:val="00D2677C"/>
    <w:rsid w:val="00D26D92"/>
    <w:rsid w:val="00D26FA4"/>
    <w:rsid w:val="00D274C4"/>
    <w:rsid w:val="00D275F7"/>
    <w:rsid w:val="00D27792"/>
    <w:rsid w:val="00D27B2C"/>
    <w:rsid w:val="00D27D1A"/>
    <w:rsid w:val="00D30D95"/>
    <w:rsid w:val="00D314CC"/>
    <w:rsid w:val="00D31922"/>
    <w:rsid w:val="00D31CB8"/>
    <w:rsid w:val="00D32187"/>
    <w:rsid w:val="00D326B9"/>
    <w:rsid w:val="00D32C94"/>
    <w:rsid w:val="00D33A21"/>
    <w:rsid w:val="00D3473A"/>
    <w:rsid w:val="00D34DDF"/>
    <w:rsid w:val="00D3595A"/>
    <w:rsid w:val="00D35BE5"/>
    <w:rsid w:val="00D361DF"/>
    <w:rsid w:val="00D361EF"/>
    <w:rsid w:val="00D36906"/>
    <w:rsid w:val="00D3691B"/>
    <w:rsid w:val="00D36B7B"/>
    <w:rsid w:val="00D36C55"/>
    <w:rsid w:val="00D379DB"/>
    <w:rsid w:val="00D37B5A"/>
    <w:rsid w:val="00D37EF7"/>
    <w:rsid w:val="00D40C79"/>
    <w:rsid w:val="00D4158C"/>
    <w:rsid w:val="00D42465"/>
    <w:rsid w:val="00D43171"/>
    <w:rsid w:val="00D43C75"/>
    <w:rsid w:val="00D43F5E"/>
    <w:rsid w:val="00D4415B"/>
    <w:rsid w:val="00D446F5"/>
    <w:rsid w:val="00D44C9D"/>
    <w:rsid w:val="00D450AA"/>
    <w:rsid w:val="00D45280"/>
    <w:rsid w:val="00D45862"/>
    <w:rsid w:val="00D45926"/>
    <w:rsid w:val="00D46729"/>
    <w:rsid w:val="00D46F8B"/>
    <w:rsid w:val="00D472A8"/>
    <w:rsid w:val="00D50202"/>
    <w:rsid w:val="00D5054D"/>
    <w:rsid w:val="00D50714"/>
    <w:rsid w:val="00D5093B"/>
    <w:rsid w:val="00D50D7A"/>
    <w:rsid w:val="00D5176F"/>
    <w:rsid w:val="00D51F12"/>
    <w:rsid w:val="00D52564"/>
    <w:rsid w:val="00D52751"/>
    <w:rsid w:val="00D5291A"/>
    <w:rsid w:val="00D53A83"/>
    <w:rsid w:val="00D54FD9"/>
    <w:rsid w:val="00D558C1"/>
    <w:rsid w:val="00D564B1"/>
    <w:rsid w:val="00D56621"/>
    <w:rsid w:val="00D60272"/>
    <w:rsid w:val="00D608FF"/>
    <w:rsid w:val="00D60C65"/>
    <w:rsid w:val="00D60D90"/>
    <w:rsid w:val="00D60EAF"/>
    <w:rsid w:val="00D617F9"/>
    <w:rsid w:val="00D61C99"/>
    <w:rsid w:val="00D62141"/>
    <w:rsid w:val="00D6245F"/>
    <w:rsid w:val="00D62600"/>
    <w:rsid w:val="00D62876"/>
    <w:rsid w:val="00D62973"/>
    <w:rsid w:val="00D62A67"/>
    <w:rsid w:val="00D62DB4"/>
    <w:rsid w:val="00D63CF8"/>
    <w:rsid w:val="00D63E11"/>
    <w:rsid w:val="00D648E0"/>
    <w:rsid w:val="00D64F4A"/>
    <w:rsid w:val="00D651CF"/>
    <w:rsid w:val="00D6539C"/>
    <w:rsid w:val="00D65692"/>
    <w:rsid w:val="00D662B4"/>
    <w:rsid w:val="00D66789"/>
    <w:rsid w:val="00D676B1"/>
    <w:rsid w:val="00D6798D"/>
    <w:rsid w:val="00D67A30"/>
    <w:rsid w:val="00D707A1"/>
    <w:rsid w:val="00D70C4E"/>
    <w:rsid w:val="00D70C65"/>
    <w:rsid w:val="00D70D8E"/>
    <w:rsid w:val="00D70DB0"/>
    <w:rsid w:val="00D71BDD"/>
    <w:rsid w:val="00D71BFF"/>
    <w:rsid w:val="00D71EAE"/>
    <w:rsid w:val="00D7205C"/>
    <w:rsid w:val="00D72326"/>
    <w:rsid w:val="00D723DF"/>
    <w:rsid w:val="00D72C63"/>
    <w:rsid w:val="00D72FF1"/>
    <w:rsid w:val="00D73580"/>
    <w:rsid w:val="00D736E9"/>
    <w:rsid w:val="00D73805"/>
    <w:rsid w:val="00D73B14"/>
    <w:rsid w:val="00D7400D"/>
    <w:rsid w:val="00D74E8F"/>
    <w:rsid w:val="00D74FF2"/>
    <w:rsid w:val="00D7542C"/>
    <w:rsid w:val="00D759EB"/>
    <w:rsid w:val="00D75FE9"/>
    <w:rsid w:val="00D76261"/>
    <w:rsid w:val="00D762BE"/>
    <w:rsid w:val="00D76957"/>
    <w:rsid w:val="00D76E1E"/>
    <w:rsid w:val="00D777CF"/>
    <w:rsid w:val="00D77AB1"/>
    <w:rsid w:val="00D77DDF"/>
    <w:rsid w:val="00D803A7"/>
    <w:rsid w:val="00D80630"/>
    <w:rsid w:val="00D81069"/>
    <w:rsid w:val="00D816DC"/>
    <w:rsid w:val="00D81FBD"/>
    <w:rsid w:val="00D8267B"/>
    <w:rsid w:val="00D82D48"/>
    <w:rsid w:val="00D82EBE"/>
    <w:rsid w:val="00D831F8"/>
    <w:rsid w:val="00D84963"/>
    <w:rsid w:val="00D84AD5"/>
    <w:rsid w:val="00D86740"/>
    <w:rsid w:val="00D8699D"/>
    <w:rsid w:val="00D86E05"/>
    <w:rsid w:val="00D87318"/>
    <w:rsid w:val="00D87B40"/>
    <w:rsid w:val="00D912AC"/>
    <w:rsid w:val="00D91410"/>
    <w:rsid w:val="00D91595"/>
    <w:rsid w:val="00D91DE9"/>
    <w:rsid w:val="00D922B3"/>
    <w:rsid w:val="00D93B29"/>
    <w:rsid w:val="00D93CEB"/>
    <w:rsid w:val="00D9436D"/>
    <w:rsid w:val="00D94D8F"/>
    <w:rsid w:val="00D95127"/>
    <w:rsid w:val="00D957AE"/>
    <w:rsid w:val="00D95F6A"/>
    <w:rsid w:val="00D963AE"/>
    <w:rsid w:val="00D963B3"/>
    <w:rsid w:val="00D96A65"/>
    <w:rsid w:val="00D96F9F"/>
    <w:rsid w:val="00D97870"/>
    <w:rsid w:val="00D97D9A"/>
    <w:rsid w:val="00DA0BC5"/>
    <w:rsid w:val="00DA12BE"/>
    <w:rsid w:val="00DA2200"/>
    <w:rsid w:val="00DA2E59"/>
    <w:rsid w:val="00DA2F44"/>
    <w:rsid w:val="00DA36B1"/>
    <w:rsid w:val="00DA3E0F"/>
    <w:rsid w:val="00DA4233"/>
    <w:rsid w:val="00DA4D25"/>
    <w:rsid w:val="00DA507C"/>
    <w:rsid w:val="00DA5199"/>
    <w:rsid w:val="00DA52C8"/>
    <w:rsid w:val="00DA5CC2"/>
    <w:rsid w:val="00DA5F09"/>
    <w:rsid w:val="00DA65E4"/>
    <w:rsid w:val="00DA6711"/>
    <w:rsid w:val="00DA6DE1"/>
    <w:rsid w:val="00DA6EBF"/>
    <w:rsid w:val="00DA72BB"/>
    <w:rsid w:val="00DA7B17"/>
    <w:rsid w:val="00DA7F8D"/>
    <w:rsid w:val="00DA7FCF"/>
    <w:rsid w:val="00DB020C"/>
    <w:rsid w:val="00DB0550"/>
    <w:rsid w:val="00DB1207"/>
    <w:rsid w:val="00DB1952"/>
    <w:rsid w:val="00DB1E73"/>
    <w:rsid w:val="00DB238F"/>
    <w:rsid w:val="00DB3725"/>
    <w:rsid w:val="00DB4E62"/>
    <w:rsid w:val="00DB53BE"/>
    <w:rsid w:val="00DB5CAF"/>
    <w:rsid w:val="00DB5EC3"/>
    <w:rsid w:val="00DB6235"/>
    <w:rsid w:val="00DB627A"/>
    <w:rsid w:val="00DB6453"/>
    <w:rsid w:val="00DB6506"/>
    <w:rsid w:val="00DB66E7"/>
    <w:rsid w:val="00DB6C35"/>
    <w:rsid w:val="00DB7650"/>
    <w:rsid w:val="00DB7984"/>
    <w:rsid w:val="00DC0AA8"/>
    <w:rsid w:val="00DC0ABB"/>
    <w:rsid w:val="00DC0B23"/>
    <w:rsid w:val="00DC0FD3"/>
    <w:rsid w:val="00DC183B"/>
    <w:rsid w:val="00DC1A7E"/>
    <w:rsid w:val="00DC1CAC"/>
    <w:rsid w:val="00DC1F38"/>
    <w:rsid w:val="00DC1FC8"/>
    <w:rsid w:val="00DC315F"/>
    <w:rsid w:val="00DC380C"/>
    <w:rsid w:val="00DC3D20"/>
    <w:rsid w:val="00DC3EB8"/>
    <w:rsid w:val="00DC45FF"/>
    <w:rsid w:val="00DC483F"/>
    <w:rsid w:val="00DC522D"/>
    <w:rsid w:val="00DC5A3E"/>
    <w:rsid w:val="00DC5B28"/>
    <w:rsid w:val="00DC5C68"/>
    <w:rsid w:val="00DC64F2"/>
    <w:rsid w:val="00DC6B37"/>
    <w:rsid w:val="00DC6BBE"/>
    <w:rsid w:val="00DC7355"/>
    <w:rsid w:val="00DC759A"/>
    <w:rsid w:val="00DC7DFC"/>
    <w:rsid w:val="00DD0346"/>
    <w:rsid w:val="00DD03F0"/>
    <w:rsid w:val="00DD1101"/>
    <w:rsid w:val="00DD1683"/>
    <w:rsid w:val="00DD1710"/>
    <w:rsid w:val="00DD2B99"/>
    <w:rsid w:val="00DD2BB5"/>
    <w:rsid w:val="00DD2D4D"/>
    <w:rsid w:val="00DD32DA"/>
    <w:rsid w:val="00DD449E"/>
    <w:rsid w:val="00DD4710"/>
    <w:rsid w:val="00DD478C"/>
    <w:rsid w:val="00DD4B92"/>
    <w:rsid w:val="00DD5232"/>
    <w:rsid w:val="00DD54FF"/>
    <w:rsid w:val="00DD5521"/>
    <w:rsid w:val="00DD5C8E"/>
    <w:rsid w:val="00DD5F52"/>
    <w:rsid w:val="00DD5F9F"/>
    <w:rsid w:val="00DD684A"/>
    <w:rsid w:val="00DD6980"/>
    <w:rsid w:val="00DD6A82"/>
    <w:rsid w:val="00DD76B4"/>
    <w:rsid w:val="00DD79DC"/>
    <w:rsid w:val="00DE00C7"/>
    <w:rsid w:val="00DE032E"/>
    <w:rsid w:val="00DE0784"/>
    <w:rsid w:val="00DE0C2B"/>
    <w:rsid w:val="00DE1072"/>
    <w:rsid w:val="00DE11A8"/>
    <w:rsid w:val="00DE16EE"/>
    <w:rsid w:val="00DE1CF4"/>
    <w:rsid w:val="00DE2878"/>
    <w:rsid w:val="00DE34B6"/>
    <w:rsid w:val="00DE3AE4"/>
    <w:rsid w:val="00DE3CDB"/>
    <w:rsid w:val="00DE4037"/>
    <w:rsid w:val="00DE4125"/>
    <w:rsid w:val="00DE496B"/>
    <w:rsid w:val="00DE58CC"/>
    <w:rsid w:val="00DE5AAB"/>
    <w:rsid w:val="00DE5E92"/>
    <w:rsid w:val="00DE6AFC"/>
    <w:rsid w:val="00DE6E95"/>
    <w:rsid w:val="00DE6F9E"/>
    <w:rsid w:val="00DE73CE"/>
    <w:rsid w:val="00DE7640"/>
    <w:rsid w:val="00DE7A0C"/>
    <w:rsid w:val="00DE7B34"/>
    <w:rsid w:val="00DE7F0F"/>
    <w:rsid w:val="00DE7FDE"/>
    <w:rsid w:val="00DF0DBF"/>
    <w:rsid w:val="00DF335C"/>
    <w:rsid w:val="00DF345A"/>
    <w:rsid w:val="00DF3969"/>
    <w:rsid w:val="00DF3C45"/>
    <w:rsid w:val="00DF44E1"/>
    <w:rsid w:val="00DF4F35"/>
    <w:rsid w:val="00DF5327"/>
    <w:rsid w:val="00DF53A1"/>
    <w:rsid w:val="00DF5CCC"/>
    <w:rsid w:val="00DF6512"/>
    <w:rsid w:val="00DF69BD"/>
    <w:rsid w:val="00DF7282"/>
    <w:rsid w:val="00DF7B46"/>
    <w:rsid w:val="00E0007F"/>
    <w:rsid w:val="00E013AE"/>
    <w:rsid w:val="00E014AD"/>
    <w:rsid w:val="00E01666"/>
    <w:rsid w:val="00E01A5A"/>
    <w:rsid w:val="00E02059"/>
    <w:rsid w:val="00E021C1"/>
    <w:rsid w:val="00E02A6D"/>
    <w:rsid w:val="00E031F5"/>
    <w:rsid w:val="00E0364D"/>
    <w:rsid w:val="00E049C2"/>
    <w:rsid w:val="00E058F5"/>
    <w:rsid w:val="00E063D8"/>
    <w:rsid w:val="00E07D7B"/>
    <w:rsid w:val="00E10055"/>
    <w:rsid w:val="00E1041B"/>
    <w:rsid w:val="00E104E7"/>
    <w:rsid w:val="00E107DE"/>
    <w:rsid w:val="00E10DD4"/>
    <w:rsid w:val="00E112EB"/>
    <w:rsid w:val="00E11312"/>
    <w:rsid w:val="00E1153B"/>
    <w:rsid w:val="00E11629"/>
    <w:rsid w:val="00E118DD"/>
    <w:rsid w:val="00E11F0E"/>
    <w:rsid w:val="00E12111"/>
    <w:rsid w:val="00E127B2"/>
    <w:rsid w:val="00E13F63"/>
    <w:rsid w:val="00E1410C"/>
    <w:rsid w:val="00E14389"/>
    <w:rsid w:val="00E14861"/>
    <w:rsid w:val="00E15431"/>
    <w:rsid w:val="00E15B71"/>
    <w:rsid w:val="00E16220"/>
    <w:rsid w:val="00E16265"/>
    <w:rsid w:val="00E1642B"/>
    <w:rsid w:val="00E16596"/>
    <w:rsid w:val="00E16599"/>
    <w:rsid w:val="00E1689A"/>
    <w:rsid w:val="00E171D5"/>
    <w:rsid w:val="00E17AE1"/>
    <w:rsid w:val="00E20B3A"/>
    <w:rsid w:val="00E213DD"/>
    <w:rsid w:val="00E21558"/>
    <w:rsid w:val="00E21EEE"/>
    <w:rsid w:val="00E221BE"/>
    <w:rsid w:val="00E2258F"/>
    <w:rsid w:val="00E2428F"/>
    <w:rsid w:val="00E2464F"/>
    <w:rsid w:val="00E24796"/>
    <w:rsid w:val="00E24ADD"/>
    <w:rsid w:val="00E24DE3"/>
    <w:rsid w:val="00E26080"/>
    <w:rsid w:val="00E274CA"/>
    <w:rsid w:val="00E27762"/>
    <w:rsid w:val="00E27DCF"/>
    <w:rsid w:val="00E27F4A"/>
    <w:rsid w:val="00E3016E"/>
    <w:rsid w:val="00E3017D"/>
    <w:rsid w:val="00E30187"/>
    <w:rsid w:val="00E3037A"/>
    <w:rsid w:val="00E3039E"/>
    <w:rsid w:val="00E309FE"/>
    <w:rsid w:val="00E30D62"/>
    <w:rsid w:val="00E3115A"/>
    <w:rsid w:val="00E311D8"/>
    <w:rsid w:val="00E312EE"/>
    <w:rsid w:val="00E314E4"/>
    <w:rsid w:val="00E31584"/>
    <w:rsid w:val="00E31DC4"/>
    <w:rsid w:val="00E31E2E"/>
    <w:rsid w:val="00E31EA2"/>
    <w:rsid w:val="00E32407"/>
    <w:rsid w:val="00E32665"/>
    <w:rsid w:val="00E32936"/>
    <w:rsid w:val="00E32D8E"/>
    <w:rsid w:val="00E3307A"/>
    <w:rsid w:val="00E33170"/>
    <w:rsid w:val="00E331A3"/>
    <w:rsid w:val="00E332F2"/>
    <w:rsid w:val="00E33549"/>
    <w:rsid w:val="00E33584"/>
    <w:rsid w:val="00E33962"/>
    <w:rsid w:val="00E345C2"/>
    <w:rsid w:val="00E351EF"/>
    <w:rsid w:val="00E3538E"/>
    <w:rsid w:val="00E36842"/>
    <w:rsid w:val="00E36953"/>
    <w:rsid w:val="00E37D81"/>
    <w:rsid w:val="00E37E56"/>
    <w:rsid w:val="00E4074E"/>
    <w:rsid w:val="00E40DF9"/>
    <w:rsid w:val="00E4110C"/>
    <w:rsid w:val="00E41A76"/>
    <w:rsid w:val="00E41FD7"/>
    <w:rsid w:val="00E4225F"/>
    <w:rsid w:val="00E42FCB"/>
    <w:rsid w:val="00E433AC"/>
    <w:rsid w:val="00E434D1"/>
    <w:rsid w:val="00E435BC"/>
    <w:rsid w:val="00E453A1"/>
    <w:rsid w:val="00E45FCC"/>
    <w:rsid w:val="00E4654D"/>
    <w:rsid w:val="00E465EB"/>
    <w:rsid w:val="00E467D9"/>
    <w:rsid w:val="00E46DAF"/>
    <w:rsid w:val="00E47825"/>
    <w:rsid w:val="00E47D83"/>
    <w:rsid w:val="00E5024E"/>
    <w:rsid w:val="00E50484"/>
    <w:rsid w:val="00E5067C"/>
    <w:rsid w:val="00E51BA5"/>
    <w:rsid w:val="00E52161"/>
    <w:rsid w:val="00E52445"/>
    <w:rsid w:val="00E525CC"/>
    <w:rsid w:val="00E52732"/>
    <w:rsid w:val="00E527E5"/>
    <w:rsid w:val="00E52931"/>
    <w:rsid w:val="00E52CDB"/>
    <w:rsid w:val="00E52E49"/>
    <w:rsid w:val="00E53AED"/>
    <w:rsid w:val="00E53CEF"/>
    <w:rsid w:val="00E54314"/>
    <w:rsid w:val="00E54408"/>
    <w:rsid w:val="00E54A30"/>
    <w:rsid w:val="00E54A39"/>
    <w:rsid w:val="00E54F65"/>
    <w:rsid w:val="00E550CD"/>
    <w:rsid w:val="00E55370"/>
    <w:rsid w:val="00E559D0"/>
    <w:rsid w:val="00E55A80"/>
    <w:rsid w:val="00E55AE3"/>
    <w:rsid w:val="00E560A8"/>
    <w:rsid w:val="00E56EE1"/>
    <w:rsid w:val="00E572E8"/>
    <w:rsid w:val="00E57A07"/>
    <w:rsid w:val="00E60571"/>
    <w:rsid w:val="00E610EF"/>
    <w:rsid w:val="00E61390"/>
    <w:rsid w:val="00E622C5"/>
    <w:rsid w:val="00E62758"/>
    <w:rsid w:val="00E62D8F"/>
    <w:rsid w:val="00E62ED1"/>
    <w:rsid w:val="00E63ADF"/>
    <w:rsid w:val="00E63C11"/>
    <w:rsid w:val="00E6402B"/>
    <w:rsid w:val="00E65552"/>
    <w:rsid w:val="00E657FA"/>
    <w:rsid w:val="00E66A6E"/>
    <w:rsid w:val="00E66A7E"/>
    <w:rsid w:val="00E66FA0"/>
    <w:rsid w:val="00E67B0F"/>
    <w:rsid w:val="00E7037F"/>
    <w:rsid w:val="00E70F7A"/>
    <w:rsid w:val="00E711C0"/>
    <w:rsid w:val="00E712B9"/>
    <w:rsid w:val="00E718FB"/>
    <w:rsid w:val="00E71D78"/>
    <w:rsid w:val="00E72CFC"/>
    <w:rsid w:val="00E731A5"/>
    <w:rsid w:val="00E731F7"/>
    <w:rsid w:val="00E73377"/>
    <w:rsid w:val="00E74DD2"/>
    <w:rsid w:val="00E74F47"/>
    <w:rsid w:val="00E7503A"/>
    <w:rsid w:val="00E7537F"/>
    <w:rsid w:val="00E757BA"/>
    <w:rsid w:val="00E75AC6"/>
    <w:rsid w:val="00E75B6B"/>
    <w:rsid w:val="00E75CF4"/>
    <w:rsid w:val="00E76092"/>
    <w:rsid w:val="00E76A81"/>
    <w:rsid w:val="00E772C7"/>
    <w:rsid w:val="00E77814"/>
    <w:rsid w:val="00E77E49"/>
    <w:rsid w:val="00E801E8"/>
    <w:rsid w:val="00E80DBD"/>
    <w:rsid w:val="00E810BD"/>
    <w:rsid w:val="00E811B5"/>
    <w:rsid w:val="00E81961"/>
    <w:rsid w:val="00E81B70"/>
    <w:rsid w:val="00E829A9"/>
    <w:rsid w:val="00E82A30"/>
    <w:rsid w:val="00E8325C"/>
    <w:rsid w:val="00E836FB"/>
    <w:rsid w:val="00E839F2"/>
    <w:rsid w:val="00E84249"/>
    <w:rsid w:val="00E84B1B"/>
    <w:rsid w:val="00E84FC1"/>
    <w:rsid w:val="00E855F6"/>
    <w:rsid w:val="00E85CE1"/>
    <w:rsid w:val="00E8607E"/>
    <w:rsid w:val="00E8623C"/>
    <w:rsid w:val="00E86948"/>
    <w:rsid w:val="00E86B1A"/>
    <w:rsid w:val="00E86E89"/>
    <w:rsid w:val="00E87F10"/>
    <w:rsid w:val="00E905DF"/>
    <w:rsid w:val="00E90994"/>
    <w:rsid w:val="00E9137E"/>
    <w:rsid w:val="00E91A52"/>
    <w:rsid w:val="00E91C22"/>
    <w:rsid w:val="00E9290F"/>
    <w:rsid w:val="00E929ED"/>
    <w:rsid w:val="00E92A2B"/>
    <w:rsid w:val="00E92BDA"/>
    <w:rsid w:val="00E92FBF"/>
    <w:rsid w:val="00E93155"/>
    <w:rsid w:val="00E94594"/>
    <w:rsid w:val="00E94C98"/>
    <w:rsid w:val="00E94CA0"/>
    <w:rsid w:val="00E95A46"/>
    <w:rsid w:val="00E95BA9"/>
    <w:rsid w:val="00E95C7D"/>
    <w:rsid w:val="00E95D29"/>
    <w:rsid w:val="00E95E6F"/>
    <w:rsid w:val="00E96846"/>
    <w:rsid w:val="00E97B43"/>
    <w:rsid w:val="00E97DE8"/>
    <w:rsid w:val="00E97EBD"/>
    <w:rsid w:val="00E97ECE"/>
    <w:rsid w:val="00EA0C03"/>
    <w:rsid w:val="00EA0EC3"/>
    <w:rsid w:val="00EA27F4"/>
    <w:rsid w:val="00EA2988"/>
    <w:rsid w:val="00EA2F68"/>
    <w:rsid w:val="00EA3707"/>
    <w:rsid w:val="00EA3DD6"/>
    <w:rsid w:val="00EA3E72"/>
    <w:rsid w:val="00EA4C4D"/>
    <w:rsid w:val="00EA585F"/>
    <w:rsid w:val="00EA5F8C"/>
    <w:rsid w:val="00EA63C0"/>
    <w:rsid w:val="00EA67ED"/>
    <w:rsid w:val="00EA6CA1"/>
    <w:rsid w:val="00EA6D70"/>
    <w:rsid w:val="00EA70E6"/>
    <w:rsid w:val="00EA74C6"/>
    <w:rsid w:val="00EA765A"/>
    <w:rsid w:val="00EA7C60"/>
    <w:rsid w:val="00EB02AB"/>
    <w:rsid w:val="00EB0808"/>
    <w:rsid w:val="00EB0CF1"/>
    <w:rsid w:val="00EB1332"/>
    <w:rsid w:val="00EB1E90"/>
    <w:rsid w:val="00EB2FBA"/>
    <w:rsid w:val="00EB363F"/>
    <w:rsid w:val="00EB4792"/>
    <w:rsid w:val="00EB5604"/>
    <w:rsid w:val="00EB608C"/>
    <w:rsid w:val="00EB641E"/>
    <w:rsid w:val="00EC05A1"/>
    <w:rsid w:val="00EC065F"/>
    <w:rsid w:val="00EC0ADA"/>
    <w:rsid w:val="00EC171C"/>
    <w:rsid w:val="00EC1B15"/>
    <w:rsid w:val="00EC1CAD"/>
    <w:rsid w:val="00EC29F9"/>
    <w:rsid w:val="00EC2F50"/>
    <w:rsid w:val="00EC32A3"/>
    <w:rsid w:val="00EC3CD1"/>
    <w:rsid w:val="00EC49D8"/>
    <w:rsid w:val="00EC4A51"/>
    <w:rsid w:val="00EC593C"/>
    <w:rsid w:val="00EC5976"/>
    <w:rsid w:val="00EC6993"/>
    <w:rsid w:val="00EC739D"/>
    <w:rsid w:val="00EC79E3"/>
    <w:rsid w:val="00EC7AF0"/>
    <w:rsid w:val="00EC7EBA"/>
    <w:rsid w:val="00EC7FBF"/>
    <w:rsid w:val="00ED0785"/>
    <w:rsid w:val="00ED0844"/>
    <w:rsid w:val="00ED0AB9"/>
    <w:rsid w:val="00ED13DD"/>
    <w:rsid w:val="00ED1BB6"/>
    <w:rsid w:val="00ED2D62"/>
    <w:rsid w:val="00ED30A7"/>
    <w:rsid w:val="00ED3178"/>
    <w:rsid w:val="00ED357A"/>
    <w:rsid w:val="00ED361F"/>
    <w:rsid w:val="00ED3B70"/>
    <w:rsid w:val="00ED3DBB"/>
    <w:rsid w:val="00ED433D"/>
    <w:rsid w:val="00ED449D"/>
    <w:rsid w:val="00ED49A7"/>
    <w:rsid w:val="00ED54F0"/>
    <w:rsid w:val="00ED5608"/>
    <w:rsid w:val="00ED5EB7"/>
    <w:rsid w:val="00ED6260"/>
    <w:rsid w:val="00ED6461"/>
    <w:rsid w:val="00ED7B46"/>
    <w:rsid w:val="00EE03D8"/>
    <w:rsid w:val="00EE07EA"/>
    <w:rsid w:val="00EE07F3"/>
    <w:rsid w:val="00EE0B1B"/>
    <w:rsid w:val="00EE15C7"/>
    <w:rsid w:val="00EE210B"/>
    <w:rsid w:val="00EE2128"/>
    <w:rsid w:val="00EE2611"/>
    <w:rsid w:val="00EE2C51"/>
    <w:rsid w:val="00EE2DF9"/>
    <w:rsid w:val="00EE31B4"/>
    <w:rsid w:val="00EE4C69"/>
    <w:rsid w:val="00EE4F5C"/>
    <w:rsid w:val="00EE52CD"/>
    <w:rsid w:val="00EE541C"/>
    <w:rsid w:val="00EE56AA"/>
    <w:rsid w:val="00EE71CA"/>
    <w:rsid w:val="00EE732E"/>
    <w:rsid w:val="00EF03FC"/>
    <w:rsid w:val="00EF0FE0"/>
    <w:rsid w:val="00EF1799"/>
    <w:rsid w:val="00EF1DB4"/>
    <w:rsid w:val="00EF2179"/>
    <w:rsid w:val="00EF4208"/>
    <w:rsid w:val="00EF4B5A"/>
    <w:rsid w:val="00EF4B82"/>
    <w:rsid w:val="00EF59CA"/>
    <w:rsid w:val="00EF5A02"/>
    <w:rsid w:val="00EF5BE8"/>
    <w:rsid w:val="00EF6104"/>
    <w:rsid w:val="00EF6D35"/>
    <w:rsid w:val="00EF78A7"/>
    <w:rsid w:val="00EF7CF1"/>
    <w:rsid w:val="00F005D3"/>
    <w:rsid w:val="00F0079C"/>
    <w:rsid w:val="00F00D5B"/>
    <w:rsid w:val="00F00F6E"/>
    <w:rsid w:val="00F01FF5"/>
    <w:rsid w:val="00F021BF"/>
    <w:rsid w:val="00F0240F"/>
    <w:rsid w:val="00F02552"/>
    <w:rsid w:val="00F02A54"/>
    <w:rsid w:val="00F0383A"/>
    <w:rsid w:val="00F044BA"/>
    <w:rsid w:val="00F04D6F"/>
    <w:rsid w:val="00F04E5F"/>
    <w:rsid w:val="00F05E15"/>
    <w:rsid w:val="00F05FDD"/>
    <w:rsid w:val="00F060EE"/>
    <w:rsid w:val="00F06199"/>
    <w:rsid w:val="00F06B98"/>
    <w:rsid w:val="00F06F83"/>
    <w:rsid w:val="00F07DB3"/>
    <w:rsid w:val="00F1051D"/>
    <w:rsid w:val="00F10B4E"/>
    <w:rsid w:val="00F10BCE"/>
    <w:rsid w:val="00F10F05"/>
    <w:rsid w:val="00F112C9"/>
    <w:rsid w:val="00F113C3"/>
    <w:rsid w:val="00F11701"/>
    <w:rsid w:val="00F12DA4"/>
    <w:rsid w:val="00F135E5"/>
    <w:rsid w:val="00F141D9"/>
    <w:rsid w:val="00F14A51"/>
    <w:rsid w:val="00F15705"/>
    <w:rsid w:val="00F1618F"/>
    <w:rsid w:val="00F163C2"/>
    <w:rsid w:val="00F16494"/>
    <w:rsid w:val="00F16D72"/>
    <w:rsid w:val="00F174A5"/>
    <w:rsid w:val="00F20176"/>
    <w:rsid w:val="00F20330"/>
    <w:rsid w:val="00F20789"/>
    <w:rsid w:val="00F20869"/>
    <w:rsid w:val="00F21278"/>
    <w:rsid w:val="00F2142F"/>
    <w:rsid w:val="00F21CC6"/>
    <w:rsid w:val="00F21EEA"/>
    <w:rsid w:val="00F22176"/>
    <w:rsid w:val="00F22653"/>
    <w:rsid w:val="00F22BA2"/>
    <w:rsid w:val="00F236AA"/>
    <w:rsid w:val="00F236C3"/>
    <w:rsid w:val="00F239FC"/>
    <w:rsid w:val="00F23BC7"/>
    <w:rsid w:val="00F244C1"/>
    <w:rsid w:val="00F24A13"/>
    <w:rsid w:val="00F2520C"/>
    <w:rsid w:val="00F25D52"/>
    <w:rsid w:val="00F25DB6"/>
    <w:rsid w:val="00F263F6"/>
    <w:rsid w:val="00F26694"/>
    <w:rsid w:val="00F268C4"/>
    <w:rsid w:val="00F26CE5"/>
    <w:rsid w:val="00F26D8D"/>
    <w:rsid w:val="00F26F0C"/>
    <w:rsid w:val="00F27355"/>
    <w:rsid w:val="00F279C9"/>
    <w:rsid w:val="00F27F1C"/>
    <w:rsid w:val="00F30287"/>
    <w:rsid w:val="00F302D6"/>
    <w:rsid w:val="00F3033A"/>
    <w:rsid w:val="00F304EE"/>
    <w:rsid w:val="00F3163C"/>
    <w:rsid w:val="00F325A1"/>
    <w:rsid w:val="00F32874"/>
    <w:rsid w:val="00F328DD"/>
    <w:rsid w:val="00F330C7"/>
    <w:rsid w:val="00F33156"/>
    <w:rsid w:val="00F33191"/>
    <w:rsid w:val="00F33507"/>
    <w:rsid w:val="00F340A4"/>
    <w:rsid w:val="00F34C19"/>
    <w:rsid w:val="00F35164"/>
    <w:rsid w:val="00F35647"/>
    <w:rsid w:val="00F35A37"/>
    <w:rsid w:val="00F36131"/>
    <w:rsid w:val="00F36B0B"/>
    <w:rsid w:val="00F37316"/>
    <w:rsid w:val="00F37A07"/>
    <w:rsid w:val="00F40457"/>
    <w:rsid w:val="00F40A04"/>
    <w:rsid w:val="00F42251"/>
    <w:rsid w:val="00F4228B"/>
    <w:rsid w:val="00F426A6"/>
    <w:rsid w:val="00F4454D"/>
    <w:rsid w:val="00F447F4"/>
    <w:rsid w:val="00F44A87"/>
    <w:rsid w:val="00F44BF3"/>
    <w:rsid w:val="00F44CE2"/>
    <w:rsid w:val="00F450E4"/>
    <w:rsid w:val="00F45A9B"/>
    <w:rsid w:val="00F4633C"/>
    <w:rsid w:val="00F46608"/>
    <w:rsid w:val="00F47A10"/>
    <w:rsid w:val="00F47A1F"/>
    <w:rsid w:val="00F510C9"/>
    <w:rsid w:val="00F51186"/>
    <w:rsid w:val="00F516BB"/>
    <w:rsid w:val="00F518D3"/>
    <w:rsid w:val="00F52297"/>
    <w:rsid w:val="00F523F3"/>
    <w:rsid w:val="00F52571"/>
    <w:rsid w:val="00F525E6"/>
    <w:rsid w:val="00F52829"/>
    <w:rsid w:val="00F52874"/>
    <w:rsid w:val="00F5298F"/>
    <w:rsid w:val="00F52BB9"/>
    <w:rsid w:val="00F535A4"/>
    <w:rsid w:val="00F538C8"/>
    <w:rsid w:val="00F53EAF"/>
    <w:rsid w:val="00F54733"/>
    <w:rsid w:val="00F54D10"/>
    <w:rsid w:val="00F54D4F"/>
    <w:rsid w:val="00F553FA"/>
    <w:rsid w:val="00F5632D"/>
    <w:rsid w:val="00F5716C"/>
    <w:rsid w:val="00F5771B"/>
    <w:rsid w:val="00F57C84"/>
    <w:rsid w:val="00F60035"/>
    <w:rsid w:val="00F60E66"/>
    <w:rsid w:val="00F61126"/>
    <w:rsid w:val="00F618CB"/>
    <w:rsid w:val="00F62679"/>
    <w:rsid w:val="00F62829"/>
    <w:rsid w:val="00F62CFA"/>
    <w:rsid w:val="00F62EBE"/>
    <w:rsid w:val="00F630E6"/>
    <w:rsid w:val="00F6388D"/>
    <w:rsid w:val="00F63D2E"/>
    <w:rsid w:val="00F641E0"/>
    <w:rsid w:val="00F6436A"/>
    <w:rsid w:val="00F64422"/>
    <w:rsid w:val="00F6500F"/>
    <w:rsid w:val="00F65186"/>
    <w:rsid w:val="00F65ACA"/>
    <w:rsid w:val="00F65BFD"/>
    <w:rsid w:val="00F66075"/>
    <w:rsid w:val="00F66BDD"/>
    <w:rsid w:val="00F66C1E"/>
    <w:rsid w:val="00F66D15"/>
    <w:rsid w:val="00F67107"/>
    <w:rsid w:val="00F6760D"/>
    <w:rsid w:val="00F67749"/>
    <w:rsid w:val="00F70419"/>
    <w:rsid w:val="00F70889"/>
    <w:rsid w:val="00F70A25"/>
    <w:rsid w:val="00F70CC2"/>
    <w:rsid w:val="00F716EC"/>
    <w:rsid w:val="00F716FD"/>
    <w:rsid w:val="00F71767"/>
    <w:rsid w:val="00F7268A"/>
    <w:rsid w:val="00F72DF6"/>
    <w:rsid w:val="00F73135"/>
    <w:rsid w:val="00F735FB"/>
    <w:rsid w:val="00F73C1E"/>
    <w:rsid w:val="00F745C6"/>
    <w:rsid w:val="00F74B72"/>
    <w:rsid w:val="00F74E9A"/>
    <w:rsid w:val="00F75677"/>
    <w:rsid w:val="00F75678"/>
    <w:rsid w:val="00F758D9"/>
    <w:rsid w:val="00F75A19"/>
    <w:rsid w:val="00F76673"/>
    <w:rsid w:val="00F76DF4"/>
    <w:rsid w:val="00F77A9A"/>
    <w:rsid w:val="00F800A7"/>
    <w:rsid w:val="00F80117"/>
    <w:rsid w:val="00F80978"/>
    <w:rsid w:val="00F80D53"/>
    <w:rsid w:val="00F820BF"/>
    <w:rsid w:val="00F82F0A"/>
    <w:rsid w:val="00F835B0"/>
    <w:rsid w:val="00F835F6"/>
    <w:rsid w:val="00F83B8A"/>
    <w:rsid w:val="00F84177"/>
    <w:rsid w:val="00F842DB"/>
    <w:rsid w:val="00F84825"/>
    <w:rsid w:val="00F84D4E"/>
    <w:rsid w:val="00F85321"/>
    <w:rsid w:val="00F853CC"/>
    <w:rsid w:val="00F85CCC"/>
    <w:rsid w:val="00F865F0"/>
    <w:rsid w:val="00F86960"/>
    <w:rsid w:val="00F873C6"/>
    <w:rsid w:val="00F87CC7"/>
    <w:rsid w:val="00F90187"/>
    <w:rsid w:val="00F901F8"/>
    <w:rsid w:val="00F90202"/>
    <w:rsid w:val="00F9059E"/>
    <w:rsid w:val="00F90E6E"/>
    <w:rsid w:val="00F9119B"/>
    <w:rsid w:val="00F91713"/>
    <w:rsid w:val="00F91808"/>
    <w:rsid w:val="00F92408"/>
    <w:rsid w:val="00F92B8A"/>
    <w:rsid w:val="00F93094"/>
    <w:rsid w:val="00F938C6"/>
    <w:rsid w:val="00F939D4"/>
    <w:rsid w:val="00F93B1A"/>
    <w:rsid w:val="00F93B7D"/>
    <w:rsid w:val="00F94182"/>
    <w:rsid w:val="00F9539F"/>
    <w:rsid w:val="00F9542E"/>
    <w:rsid w:val="00F954C3"/>
    <w:rsid w:val="00F954FA"/>
    <w:rsid w:val="00F95642"/>
    <w:rsid w:val="00F95A00"/>
    <w:rsid w:val="00F965C3"/>
    <w:rsid w:val="00F96668"/>
    <w:rsid w:val="00F969CA"/>
    <w:rsid w:val="00F96F92"/>
    <w:rsid w:val="00F97201"/>
    <w:rsid w:val="00F97529"/>
    <w:rsid w:val="00F9785B"/>
    <w:rsid w:val="00F97EEE"/>
    <w:rsid w:val="00FA0117"/>
    <w:rsid w:val="00FA08E0"/>
    <w:rsid w:val="00FA0954"/>
    <w:rsid w:val="00FA0A43"/>
    <w:rsid w:val="00FA13FC"/>
    <w:rsid w:val="00FA1A3A"/>
    <w:rsid w:val="00FA1A80"/>
    <w:rsid w:val="00FA1C13"/>
    <w:rsid w:val="00FA2532"/>
    <w:rsid w:val="00FA2637"/>
    <w:rsid w:val="00FA2785"/>
    <w:rsid w:val="00FA2BD4"/>
    <w:rsid w:val="00FA2CDB"/>
    <w:rsid w:val="00FA2D5E"/>
    <w:rsid w:val="00FA2F74"/>
    <w:rsid w:val="00FA30E9"/>
    <w:rsid w:val="00FA314F"/>
    <w:rsid w:val="00FA33D1"/>
    <w:rsid w:val="00FA4273"/>
    <w:rsid w:val="00FA4652"/>
    <w:rsid w:val="00FA47A3"/>
    <w:rsid w:val="00FA4DAC"/>
    <w:rsid w:val="00FA525D"/>
    <w:rsid w:val="00FA529C"/>
    <w:rsid w:val="00FA531D"/>
    <w:rsid w:val="00FA54F9"/>
    <w:rsid w:val="00FA5D1B"/>
    <w:rsid w:val="00FA5DCA"/>
    <w:rsid w:val="00FA6115"/>
    <w:rsid w:val="00FA67A9"/>
    <w:rsid w:val="00FA6ADF"/>
    <w:rsid w:val="00FA6DCD"/>
    <w:rsid w:val="00FA6F8F"/>
    <w:rsid w:val="00FB04A7"/>
    <w:rsid w:val="00FB04B9"/>
    <w:rsid w:val="00FB0C6C"/>
    <w:rsid w:val="00FB13A6"/>
    <w:rsid w:val="00FB17D5"/>
    <w:rsid w:val="00FB188F"/>
    <w:rsid w:val="00FB241D"/>
    <w:rsid w:val="00FB28FB"/>
    <w:rsid w:val="00FB2A8D"/>
    <w:rsid w:val="00FB2E2A"/>
    <w:rsid w:val="00FB2E3D"/>
    <w:rsid w:val="00FB2FAF"/>
    <w:rsid w:val="00FB3451"/>
    <w:rsid w:val="00FB374C"/>
    <w:rsid w:val="00FB3A49"/>
    <w:rsid w:val="00FB3C05"/>
    <w:rsid w:val="00FB3D89"/>
    <w:rsid w:val="00FB3DFD"/>
    <w:rsid w:val="00FB4499"/>
    <w:rsid w:val="00FB5217"/>
    <w:rsid w:val="00FB53ED"/>
    <w:rsid w:val="00FB63C1"/>
    <w:rsid w:val="00FB788A"/>
    <w:rsid w:val="00FC0140"/>
    <w:rsid w:val="00FC073E"/>
    <w:rsid w:val="00FC1055"/>
    <w:rsid w:val="00FC1D58"/>
    <w:rsid w:val="00FC1EF7"/>
    <w:rsid w:val="00FC2FCA"/>
    <w:rsid w:val="00FC3375"/>
    <w:rsid w:val="00FC346A"/>
    <w:rsid w:val="00FC4F29"/>
    <w:rsid w:val="00FC5636"/>
    <w:rsid w:val="00FC578B"/>
    <w:rsid w:val="00FC5C09"/>
    <w:rsid w:val="00FC5E05"/>
    <w:rsid w:val="00FC634E"/>
    <w:rsid w:val="00FC6A5F"/>
    <w:rsid w:val="00FC6B44"/>
    <w:rsid w:val="00FC6C83"/>
    <w:rsid w:val="00FC755C"/>
    <w:rsid w:val="00FC7A08"/>
    <w:rsid w:val="00FC7EC5"/>
    <w:rsid w:val="00FD06C1"/>
    <w:rsid w:val="00FD0839"/>
    <w:rsid w:val="00FD09EE"/>
    <w:rsid w:val="00FD0DB3"/>
    <w:rsid w:val="00FD1C6C"/>
    <w:rsid w:val="00FD2581"/>
    <w:rsid w:val="00FD31C5"/>
    <w:rsid w:val="00FD33B7"/>
    <w:rsid w:val="00FD33E8"/>
    <w:rsid w:val="00FD33FE"/>
    <w:rsid w:val="00FD3F97"/>
    <w:rsid w:val="00FD4E63"/>
    <w:rsid w:val="00FD4F68"/>
    <w:rsid w:val="00FD5E08"/>
    <w:rsid w:val="00FD5E95"/>
    <w:rsid w:val="00FD615F"/>
    <w:rsid w:val="00FD6917"/>
    <w:rsid w:val="00FD6A15"/>
    <w:rsid w:val="00FD6D33"/>
    <w:rsid w:val="00FD6D9E"/>
    <w:rsid w:val="00FD6F51"/>
    <w:rsid w:val="00FD739A"/>
    <w:rsid w:val="00FD745D"/>
    <w:rsid w:val="00FD7667"/>
    <w:rsid w:val="00FD79CD"/>
    <w:rsid w:val="00FD7BC0"/>
    <w:rsid w:val="00FE0CE7"/>
    <w:rsid w:val="00FE1000"/>
    <w:rsid w:val="00FE13D6"/>
    <w:rsid w:val="00FE1B0F"/>
    <w:rsid w:val="00FE1B5F"/>
    <w:rsid w:val="00FE1C67"/>
    <w:rsid w:val="00FE1FE8"/>
    <w:rsid w:val="00FE2165"/>
    <w:rsid w:val="00FE264F"/>
    <w:rsid w:val="00FE2C56"/>
    <w:rsid w:val="00FE2D59"/>
    <w:rsid w:val="00FE3635"/>
    <w:rsid w:val="00FE36A4"/>
    <w:rsid w:val="00FE5CC9"/>
    <w:rsid w:val="00FE6B90"/>
    <w:rsid w:val="00FF0341"/>
    <w:rsid w:val="00FF0403"/>
    <w:rsid w:val="00FF13B1"/>
    <w:rsid w:val="00FF14FE"/>
    <w:rsid w:val="00FF15E1"/>
    <w:rsid w:val="00FF1646"/>
    <w:rsid w:val="00FF188D"/>
    <w:rsid w:val="00FF1CCA"/>
    <w:rsid w:val="00FF2CB1"/>
    <w:rsid w:val="00FF3325"/>
    <w:rsid w:val="00FF360F"/>
    <w:rsid w:val="00FF365A"/>
    <w:rsid w:val="00FF3C06"/>
    <w:rsid w:val="00FF3F52"/>
    <w:rsid w:val="00FF40F2"/>
    <w:rsid w:val="00FF4368"/>
    <w:rsid w:val="00FF4435"/>
    <w:rsid w:val="00FF46EA"/>
    <w:rsid w:val="00FF4ADB"/>
    <w:rsid w:val="00FF56B8"/>
    <w:rsid w:val="00FF5DA5"/>
    <w:rsid w:val="00FF5F6D"/>
    <w:rsid w:val="00FF6559"/>
    <w:rsid w:val="00FF6DE0"/>
    <w:rsid w:val="00FF70C1"/>
    <w:rsid w:val="00FF7578"/>
    <w:rsid w:val="00FF7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53737D5B"/>
  <w15:docId w15:val="{0BD37A9F-8C0E-4844-AA8E-BC231E8D3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2C23"/>
    <w:pPr>
      <w:spacing w:after="0" w:line="240" w:lineRule="auto"/>
    </w:pPr>
  </w:style>
  <w:style w:type="paragraph" w:styleId="ListParagraph">
    <w:name w:val="List Paragraph"/>
    <w:basedOn w:val="Normal"/>
    <w:uiPriority w:val="34"/>
    <w:qFormat/>
    <w:rsid w:val="0034289A"/>
    <w:pPr>
      <w:ind w:left="720"/>
      <w:contextualSpacing/>
    </w:pPr>
  </w:style>
  <w:style w:type="paragraph" w:styleId="Header">
    <w:name w:val="header"/>
    <w:basedOn w:val="Normal"/>
    <w:link w:val="HeaderChar"/>
    <w:uiPriority w:val="99"/>
    <w:unhideWhenUsed/>
    <w:rsid w:val="00D7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B14"/>
  </w:style>
  <w:style w:type="paragraph" w:styleId="Footer">
    <w:name w:val="footer"/>
    <w:basedOn w:val="Normal"/>
    <w:link w:val="FooterChar"/>
    <w:uiPriority w:val="99"/>
    <w:unhideWhenUsed/>
    <w:rsid w:val="00D7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B14"/>
  </w:style>
  <w:style w:type="paragraph" w:styleId="BalloonText">
    <w:name w:val="Balloon Text"/>
    <w:basedOn w:val="Normal"/>
    <w:link w:val="BalloonTextChar"/>
    <w:uiPriority w:val="99"/>
    <w:semiHidden/>
    <w:unhideWhenUsed/>
    <w:rsid w:val="00694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2BE"/>
    <w:rPr>
      <w:rFonts w:ascii="Tahoma" w:hAnsi="Tahoma" w:cs="Tahoma"/>
      <w:sz w:val="16"/>
      <w:szCs w:val="16"/>
    </w:rPr>
  </w:style>
  <w:style w:type="character" w:styleId="SubtleEmphasis">
    <w:name w:val="Subtle Emphasis"/>
    <w:basedOn w:val="DefaultParagraphFont"/>
    <w:uiPriority w:val="19"/>
    <w:qFormat/>
    <w:rsid w:val="00F279C9"/>
    <w:rPr>
      <w:i/>
      <w:iCs/>
      <w:color w:val="808080" w:themeColor="text1" w:themeTint="7F"/>
    </w:rPr>
  </w:style>
  <w:style w:type="character" w:styleId="CommentReference">
    <w:name w:val="annotation reference"/>
    <w:basedOn w:val="DefaultParagraphFont"/>
    <w:uiPriority w:val="99"/>
    <w:semiHidden/>
    <w:unhideWhenUsed/>
    <w:rsid w:val="006E44EE"/>
    <w:rPr>
      <w:sz w:val="16"/>
      <w:szCs w:val="16"/>
    </w:rPr>
  </w:style>
  <w:style w:type="paragraph" w:styleId="CommentText">
    <w:name w:val="annotation text"/>
    <w:basedOn w:val="Normal"/>
    <w:link w:val="CommentTextChar"/>
    <w:uiPriority w:val="99"/>
    <w:semiHidden/>
    <w:unhideWhenUsed/>
    <w:rsid w:val="006E44EE"/>
    <w:pPr>
      <w:spacing w:line="240" w:lineRule="auto"/>
    </w:pPr>
    <w:rPr>
      <w:sz w:val="20"/>
      <w:szCs w:val="20"/>
    </w:rPr>
  </w:style>
  <w:style w:type="character" w:customStyle="1" w:styleId="CommentTextChar">
    <w:name w:val="Comment Text Char"/>
    <w:basedOn w:val="DefaultParagraphFont"/>
    <w:link w:val="CommentText"/>
    <w:uiPriority w:val="99"/>
    <w:semiHidden/>
    <w:rsid w:val="006E44EE"/>
    <w:rPr>
      <w:sz w:val="20"/>
      <w:szCs w:val="20"/>
    </w:rPr>
  </w:style>
  <w:style w:type="paragraph" w:styleId="CommentSubject">
    <w:name w:val="annotation subject"/>
    <w:basedOn w:val="CommentText"/>
    <w:next w:val="CommentText"/>
    <w:link w:val="CommentSubjectChar"/>
    <w:uiPriority w:val="99"/>
    <w:semiHidden/>
    <w:unhideWhenUsed/>
    <w:rsid w:val="006E44EE"/>
    <w:rPr>
      <w:b/>
      <w:bCs/>
    </w:rPr>
  </w:style>
  <w:style w:type="character" w:customStyle="1" w:styleId="CommentSubjectChar">
    <w:name w:val="Comment Subject Char"/>
    <w:basedOn w:val="CommentTextChar"/>
    <w:link w:val="CommentSubject"/>
    <w:uiPriority w:val="99"/>
    <w:semiHidden/>
    <w:rsid w:val="006E44EE"/>
    <w:rPr>
      <w:b/>
      <w:bCs/>
      <w:sz w:val="20"/>
      <w:szCs w:val="20"/>
    </w:rPr>
  </w:style>
  <w:style w:type="paragraph" w:styleId="NormalWeb">
    <w:name w:val="Normal (Web)"/>
    <w:basedOn w:val="Normal"/>
    <w:uiPriority w:val="99"/>
    <w:unhideWhenUsed/>
    <w:rsid w:val="001D401B"/>
    <w:pPr>
      <w:spacing w:after="0" w:line="240" w:lineRule="auto"/>
    </w:pPr>
    <w:rPr>
      <w:rFonts w:ascii="Times New Roman" w:eastAsiaTheme="minorHAnsi" w:hAnsi="Times New Roman" w:cs="Times New Roman"/>
      <w:sz w:val="24"/>
      <w:szCs w:val="24"/>
    </w:rPr>
  </w:style>
  <w:style w:type="paragraph" w:styleId="Subtitle">
    <w:name w:val="Subtitle"/>
    <w:basedOn w:val="Normal"/>
    <w:next w:val="Normal"/>
    <w:link w:val="SubtitleChar"/>
    <w:uiPriority w:val="11"/>
    <w:qFormat/>
    <w:rsid w:val="00047E5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047E57"/>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05968">
      <w:bodyDiv w:val="1"/>
      <w:marLeft w:val="0"/>
      <w:marRight w:val="0"/>
      <w:marTop w:val="0"/>
      <w:marBottom w:val="0"/>
      <w:divBdr>
        <w:top w:val="none" w:sz="0" w:space="0" w:color="auto"/>
        <w:left w:val="none" w:sz="0" w:space="0" w:color="auto"/>
        <w:bottom w:val="none" w:sz="0" w:space="0" w:color="auto"/>
        <w:right w:val="none" w:sz="0" w:space="0" w:color="auto"/>
      </w:divBdr>
    </w:div>
    <w:div w:id="1105223049">
      <w:bodyDiv w:val="1"/>
      <w:marLeft w:val="0"/>
      <w:marRight w:val="0"/>
      <w:marTop w:val="0"/>
      <w:marBottom w:val="0"/>
      <w:divBdr>
        <w:top w:val="none" w:sz="0" w:space="0" w:color="auto"/>
        <w:left w:val="none" w:sz="0" w:space="0" w:color="auto"/>
        <w:bottom w:val="none" w:sz="0" w:space="0" w:color="auto"/>
        <w:right w:val="none" w:sz="0" w:space="0" w:color="auto"/>
      </w:divBdr>
    </w:div>
    <w:div w:id="1797873791">
      <w:bodyDiv w:val="1"/>
      <w:marLeft w:val="0"/>
      <w:marRight w:val="0"/>
      <w:marTop w:val="0"/>
      <w:marBottom w:val="0"/>
      <w:divBdr>
        <w:top w:val="none" w:sz="0" w:space="0" w:color="auto"/>
        <w:left w:val="none" w:sz="0" w:space="0" w:color="auto"/>
        <w:bottom w:val="none" w:sz="0" w:space="0" w:color="auto"/>
        <w:right w:val="none" w:sz="0" w:space="0" w:color="auto"/>
      </w:divBdr>
    </w:div>
    <w:div w:id="183372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33745E-EAE0-4A99-A24E-742CFF21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TotalTime>
  <Pages>3</Pages>
  <Words>783</Words>
  <Characters>3669</Characters>
  <Application>Microsoft Office Word</Application>
  <DocSecurity>0</DocSecurity>
  <Lines>141</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braley</dc:creator>
  <cp:lastModifiedBy>Tiffany Baker</cp:lastModifiedBy>
  <cp:revision>4</cp:revision>
  <cp:lastPrinted>2023-03-21T14:49:00Z</cp:lastPrinted>
  <dcterms:created xsi:type="dcterms:W3CDTF">2023-03-17T13:17:00Z</dcterms:created>
  <dcterms:modified xsi:type="dcterms:W3CDTF">2023-03-21T14:49:00Z</dcterms:modified>
</cp:coreProperties>
</file>